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2C45" w:rsidRPr="0083170F" w:rsidRDefault="00174C71" w:rsidP="00BF31C0">
      <w:pPr>
        <w:spacing w:before="100" w:beforeAutospacing="1" w:after="100" w:afterAutospacing="1"/>
        <w:jc w:val="center"/>
        <w:rPr>
          <w:rFonts w:ascii="Times New Roman" w:eastAsia="標楷體" w:hAnsi="Times New Roman" w:cs="Times New Roman" w:hint="eastAsia"/>
          <w:b/>
          <w:sz w:val="32"/>
          <w:szCs w:val="32"/>
        </w:rPr>
      </w:pPr>
      <w:bookmarkStart w:id="0" w:name="_GoBack"/>
      <w:bookmarkEnd w:id="0"/>
      <w:r w:rsidRPr="0083170F">
        <w:rPr>
          <w:rFonts w:ascii="Times New Roman" w:eastAsia="標楷體" w:hAnsi="Times New Roman" w:cs="Times New Roman" w:hint="eastAsia"/>
          <w:b/>
          <w:sz w:val="32"/>
          <w:szCs w:val="32"/>
        </w:rPr>
        <w:t>《馬爾谷福音》</w:t>
      </w:r>
      <w:r w:rsidR="009C374F" w:rsidRPr="0083170F">
        <w:rPr>
          <w:rFonts w:ascii="Times New Roman" w:eastAsia="標楷體" w:hAnsi="Times New Roman" w:cs="Times New Roman" w:hint="eastAsia"/>
          <w:b/>
          <w:sz w:val="32"/>
          <w:szCs w:val="32"/>
        </w:rPr>
        <w:t>的苦難敘述</w:t>
      </w:r>
    </w:p>
    <w:p w:rsidR="000D2C45" w:rsidRPr="0083170F" w:rsidRDefault="00E42CDB" w:rsidP="00464B0F">
      <w:pPr>
        <w:pStyle w:val="a3"/>
        <w:numPr>
          <w:ilvl w:val="0"/>
          <w:numId w:val="3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革責瑪尼</w:t>
      </w:r>
      <w:r w:rsidR="00464B0F"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：祈禱與被逮捕（十四</w:t>
      </w:r>
      <w:r w:rsidR="00464B0F"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26-52</w:t>
      </w:r>
      <w:r w:rsidR="00464B0F"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766DFC" w:rsidRPr="0083170F" w:rsidRDefault="00C6230A" w:rsidP="00C6230A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6  </w:t>
      </w:r>
      <w:r w:rsidRPr="0083170F">
        <w:rPr>
          <w:rFonts w:ascii="BiauKai" w:eastAsia="BiauKai" w:hAnsi="BiauKai" w:cs="Kailasa"/>
          <w:color w:val="000000" w:themeColor="text1"/>
        </w:rPr>
        <w:t>他們唱完聖詠，就出來，往橄欖山去了。</w:t>
      </w:r>
    </w:p>
    <w:p w:rsidR="000D2C45" w:rsidRPr="0083170F" w:rsidRDefault="00C6230A" w:rsidP="00C6230A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7  </w:t>
      </w:r>
      <w:r w:rsidRPr="0083170F">
        <w:rPr>
          <w:rFonts w:ascii="BiauKai" w:eastAsia="BiauKai" w:hAnsi="BiauKai" w:cs="Kailasa"/>
          <w:color w:val="000000" w:themeColor="text1"/>
        </w:rPr>
        <w:t>耶穌對他們說：「你們都要跌倒，因為有記載說：</w:t>
      </w:r>
      <w:r w:rsidRPr="0083170F">
        <w:rPr>
          <w:rFonts w:ascii="BiauKai" w:eastAsia="BiauKai" w:hAnsi="BiauKai" w:cs="Kailasa"/>
          <w:color w:val="000000" w:themeColor="text1"/>
        </w:rPr>
        <w:br/>
        <w:t>『我要打擊牧人，羊群就要四散。』</w:t>
      </w:r>
    </w:p>
    <w:p w:rsidR="00C6230A" w:rsidRPr="0083170F" w:rsidRDefault="00C6230A" w:rsidP="00C6230A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28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但我復活後，要在你們以先，到加里肋亞去。」</w:t>
      </w:r>
    </w:p>
    <w:p w:rsidR="00C6230A" w:rsidRPr="0083170F" w:rsidRDefault="00C6230A" w:rsidP="00C6230A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29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伯多祿對他說：「即便眾人都要跌倒，我卻不然。」</w:t>
      </w:r>
    </w:p>
    <w:p w:rsidR="00C6230A" w:rsidRPr="0083170F" w:rsidRDefault="00C6230A" w:rsidP="00964DC9">
      <w:pPr>
        <w:ind w:left="240" w:rightChars="-201" w:right="-482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30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耶穌就向他說：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>「我實在告訴你：就在今天，這一夜裡，雞叫兩遍以前，你要三次不認我。」</w:t>
      </w:r>
    </w:p>
    <w:p w:rsidR="00C6230A" w:rsidRPr="0083170F" w:rsidRDefault="00C6230A" w:rsidP="00964DC9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31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伯多祿更加激烈地說：「即便我該同你一起死，我也決不會不認你。」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>眾人也都這樣說了。</w:t>
      </w:r>
    </w:p>
    <w:p w:rsidR="00C6230A" w:rsidRPr="0083170F" w:rsidRDefault="00C6230A" w:rsidP="00964DC9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32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他們來到一個名叫革責瑪尼的莊園裡；</w:t>
      </w:r>
      <w:r w:rsidR="00964DC9" w:rsidRPr="0083170F">
        <w:rPr>
          <w:rFonts w:ascii="BiauKai" w:eastAsia="BiauKai" w:hAnsi="BiauKai" w:cs="Kailasa"/>
          <w:color w:val="000000" w:themeColor="text1"/>
        </w:rPr>
        <w:t xml:space="preserve"> </w:t>
      </w:r>
      <w:r w:rsidR="00964DC9" w:rsidRPr="0083170F">
        <w:rPr>
          <w:rFonts w:ascii="BiauKai" w:eastAsia="BiauKai" w:hAnsi="BiauKai" w:cs="Kailasa"/>
          <w:color w:val="000000" w:themeColor="text1"/>
        </w:rPr>
        <w:br/>
        <w:t>耶</w:t>
      </w:r>
      <w:r w:rsidRPr="0083170F">
        <w:rPr>
          <w:rFonts w:ascii="BiauKai" w:eastAsia="BiauKai" w:hAnsi="BiauKai" w:cs="Kailasa"/>
          <w:color w:val="000000" w:themeColor="text1"/>
        </w:rPr>
        <w:t>穌對門徒說：「你們坐在這裡，等我去祈禱。」</w:t>
      </w:r>
    </w:p>
    <w:p w:rsidR="00C6230A" w:rsidRPr="0083170F" w:rsidRDefault="00C6230A" w:rsidP="00C6230A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33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遂帶著伯多祿、雅各伯和若望與他同去；他開始驚懼恐怖，</w:t>
      </w:r>
    </w:p>
    <w:p w:rsidR="00C6230A" w:rsidRPr="0083170F" w:rsidRDefault="00C6230A" w:rsidP="00C6230A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34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便對他們說：「我的心靈悲傷得要死；你們留在這裡，且要醒</w:t>
      </w:r>
      <w:r w:rsidR="00964DC9" w:rsidRPr="0083170F">
        <w:rPr>
          <w:rFonts w:ascii="BiauKai" w:eastAsia="BiauKai" w:hAnsi="BiauKai" w:cs="Kailasa"/>
          <w:color w:val="000000" w:themeColor="text1"/>
        </w:rPr>
        <w:t>寤。」</w:t>
      </w:r>
    </w:p>
    <w:p w:rsidR="00C6230A" w:rsidRPr="0083170F" w:rsidRDefault="00C6230A" w:rsidP="00C6230A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35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耶穌往前走了不遠，俯伏在地祈求，如果可能，使這時辰離他而去，</w:t>
      </w:r>
    </w:p>
    <w:p w:rsidR="00C6230A" w:rsidRPr="0083170F" w:rsidRDefault="00C6230A" w:rsidP="00964DC9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36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說：「阿爸！父啊！一切為你都可能：請給我免去這杯罷！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>但是，不要照我所願意的，而要照你所願意的</w:t>
      </w:r>
      <w:r w:rsidRPr="0083170F">
        <w:rPr>
          <w:rFonts w:ascii="BiauKai" w:eastAsia="BiauKai" w:hAnsi="BiauKai" w:cs="Kailasa" w:hint="eastAsia"/>
          <w:color w:val="000000" w:themeColor="text1"/>
        </w:rPr>
        <w:t>.</w:t>
      </w:r>
      <w:r w:rsidR="00964DC9" w:rsidRPr="0083170F">
        <w:rPr>
          <w:rFonts w:ascii="BiauKai" w:eastAsia="BiauKai" w:hAnsi="BiauKai" w:cs="Kailasa" w:hint="eastAsia"/>
          <w:color w:val="000000" w:themeColor="text1"/>
        </w:rPr>
        <w:t>」</w:t>
      </w:r>
    </w:p>
    <w:p w:rsidR="00C6230A" w:rsidRPr="0083170F" w:rsidRDefault="00C6230A" w:rsidP="00964DC9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37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耶穌回來，見他們睡著了，就對伯多祿說：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>「西滿！你睡覺嗎？你不能醒寤一個時辰嗎？</w:t>
      </w:r>
    </w:p>
    <w:p w:rsidR="00C6230A" w:rsidRPr="0083170F" w:rsidRDefault="00C6230A" w:rsidP="00C6230A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38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    </w:t>
      </w:r>
      <w:r w:rsidRPr="0083170F">
        <w:rPr>
          <w:rFonts w:ascii="BiauKai" w:eastAsia="BiauKai" w:hAnsi="BiauKai" w:cs="Kailasa"/>
          <w:color w:val="000000" w:themeColor="text1"/>
        </w:rPr>
        <w:t>你們醒寤祈禱罷！免陷於誘惑。心神固然切願，但肉體卻軟弱。」</w:t>
      </w:r>
    </w:p>
    <w:p w:rsidR="00C6230A" w:rsidRPr="0083170F" w:rsidRDefault="00C6230A" w:rsidP="00C6230A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39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耶穌又去祈禱，說了同樣的話。</w:t>
      </w:r>
    </w:p>
    <w:p w:rsidR="00C6230A" w:rsidRPr="0083170F" w:rsidRDefault="00C6230A" w:rsidP="00964DC9">
      <w:pPr>
        <w:ind w:rightChars="-82" w:right="-197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40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他又回來，見他們仍是睡著，因為他們的眼睛沉重，也不知道要回答他什麼。</w:t>
      </w:r>
    </w:p>
    <w:p w:rsidR="00C6230A" w:rsidRPr="0083170F" w:rsidRDefault="00C6230A" w:rsidP="00964DC9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41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他第三次回來，對他們說：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>「你們還睡下去嗎？還安息嗎？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="00964DC9" w:rsidRPr="0083170F">
        <w:rPr>
          <w:rFonts w:ascii="BiauKai" w:eastAsia="BiauKai" w:hAnsi="BiauKai" w:cs="Kailasa" w:hint="eastAsia"/>
          <w:color w:val="000000" w:themeColor="text1"/>
        </w:rPr>
        <w:t xml:space="preserve"> </w:t>
      </w:r>
      <w:r w:rsidR="00964DC9" w:rsidRPr="0083170F">
        <w:rPr>
          <w:rFonts w:ascii="BiauKai" w:eastAsia="BiauKai" w:hAnsi="BiauKai" w:cs="Kailasa"/>
          <w:color w:val="000000" w:themeColor="text1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</w:rPr>
        <w:t>夠了！時辰到了，看，人子就要被交付在罪人手中了</w:t>
      </w:r>
    </w:p>
    <w:p w:rsidR="00C6230A" w:rsidRPr="0083170F" w:rsidRDefault="00C6230A" w:rsidP="00C6230A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42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    </w:t>
      </w:r>
      <w:r w:rsidRPr="0083170F">
        <w:rPr>
          <w:rFonts w:ascii="BiauKai" w:eastAsia="BiauKai" w:hAnsi="BiauKai" w:cs="Kailasa"/>
          <w:color w:val="000000" w:themeColor="text1"/>
        </w:rPr>
        <w:t>起來！我們去罷！看，那負賣我的來近了。」</w:t>
      </w:r>
    </w:p>
    <w:p w:rsidR="00C6230A" w:rsidRPr="0083170F" w:rsidRDefault="00C6230A" w:rsidP="00964DC9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43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耶穌還說話的時候，那十二人中之一的猶達斯，遂即到了，同他一起的，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>還有帶著刀劍棍棒的群眾，是由司祭長、經師和長老那裡派來的。</w:t>
      </w:r>
    </w:p>
    <w:p w:rsidR="00C6230A" w:rsidRPr="0083170F" w:rsidRDefault="00C6230A" w:rsidP="00964DC9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44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那出賣耶穌的人曾給他們一個暗號說：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>「我口親誰，誰就是；你們拿住他，小心帶去。」</w:t>
      </w:r>
    </w:p>
    <w:p w:rsidR="00C6230A" w:rsidRPr="0083170F" w:rsidRDefault="00C6230A" w:rsidP="00C6230A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45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猶達斯一來，便立刻到耶穌跟前說：「辣彼！」遂口親了他。</w:t>
      </w:r>
    </w:p>
    <w:p w:rsidR="00C6230A" w:rsidRPr="0083170F" w:rsidRDefault="00C6230A" w:rsidP="00C6230A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46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他們就向耶穌下手，拿住了他。</w:t>
      </w:r>
    </w:p>
    <w:p w:rsidR="00C6230A" w:rsidRPr="0083170F" w:rsidRDefault="00C6230A" w:rsidP="00964DC9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47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站在旁邊的人中，有一個拔出劍來，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>砍了大司祭的僕人一劍，削下了他的一個耳朵。</w:t>
      </w:r>
    </w:p>
    <w:p w:rsidR="00C6230A" w:rsidRPr="0083170F" w:rsidRDefault="00C6230A" w:rsidP="00964DC9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lastRenderedPageBreak/>
        <w:t>48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耶穌開口對他們說：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>「你們帶著刀劍棍棒出來拿我，如同對付強盜一樣；</w:t>
      </w:r>
    </w:p>
    <w:p w:rsidR="00C6230A" w:rsidRPr="0083170F" w:rsidRDefault="00C6230A" w:rsidP="00964DC9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49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    </w:t>
      </w:r>
      <w:r w:rsidRPr="0083170F">
        <w:rPr>
          <w:rFonts w:ascii="BiauKai" w:eastAsia="BiauKai" w:hAnsi="BiauKai" w:cs="Kailasa"/>
          <w:color w:val="000000" w:themeColor="text1"/>
        </w:rPr>
        <w:t>我天天在你們當中，在聖殿裡施教，你們沒有拿我；</w:t>
      </w:r>
      <w:r w:rsidR="00964DC9"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>但這是為應驗經上的話。」</w:t>
      </w:r>
    </w:p>
    <w:p w:rsidR="00C6230A" w:rsidRPr="0083170F" w:rsidRDefault="00C6230A" w:rsidP="00C6230A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50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門徒都撇下他逃跑了。</w:t>
      </w:r>
    </w:p>
    <w:p w:rsidR="00C6230A" w:rsidRPr="0083170F" w:rsidRDefault="00C6230A" w:rsidP="00C6230A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51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那時，有一個少年人，赤身披著一塊麻布，跟隨耶穌，人們抓住了他；</w:t>
      </w:r>
    </w:p>
    <w:p w:rsidR="00BF31C0" w:rsidRPr="0083170F" w:rsidRDefault="00C6230A" w:rsidP="00BF31C0">
      <w:pPr>
        <w:rPr>
          <w:rFonts w:ascii="Times New Roman" w:hAnsi="Times New Roman" w:cs="Times New Roman"/>
        </w:rPr>
      </w:pPr>
      <w:r w:rsidRPr="0083170F">
        <w:rPr>
          <w:rFonts w:ascii="BiauKai" w:eastAsia="BiauKai" w:hAnsi="BiauKai" w:cs="Kailasa" w:hint="eastAsia"/>
          <w:color w:val="000000" w:themeColor="text1"/>
          <w:vertAlign w:val="superscript"/>
        </w:rPr>
        <w:t>5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>2</w:t>
      </w:r>
      <w:r w:rsidR="00964DC9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 w:cs="Kailasa"/>
          <w:color w:val="000000" w:themeColor="text1"/>
        </w:rPr>
        <w:t>但他撇下麻布，赤著身子逃走了。</w:t>
      </w:r>
    </w:p>
    <w:p w:rsidR="000D2C45" w:rsidRPr="0083170F" w:rsidRDefault="00E9307E" w:rsidP="00BF31C0">
      <w:pPr>
        <w:pStyle w:val="a3"/>
        <w:numPr>
          <w:ilvl w:val="0"/>
          <w:numId w:val="3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公議會的審問、伯多祿的否認（十四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53-72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3D45E4" w:rsidRPr="0083170F" w:rsidRDefault="003D45E4" w:rsidP="003D45E4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53</w:t>
      </w:r>
      <w:r w:rsidR="00E76B16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他們把耶穌帶到大司祭那裡，所有的司祭長、長老和經師也都聚集在那裡。</w:t>
      </w:r>
    </w:p>
    <w:p w:rsidR="003D45E4" w:rsidRPr="0083170F" w:rsidRDefault="00E76B16" w:rsidP="003D45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4  </w:t>
      </w:r>
      <w:r w:rsidRPr="0083170F">
        <w:rPr>
          <w:rFonts w:ascii="BiauKai" w:eastAsia="BiauKai" w:hAnsi="BiauKai"/>
          <w:color w:val="000000" w:themeColor="text1"/>
        </w:rPr>
        <w:t>伯多祿遠遠的跟著耶穌，直到大司祭的庭院裡面，同差役們坐在一起，</w:t>
      </w:r>
      <w:r w:rsidRPr="0083170F">
        <w:rPr>
          <w:rFonts w:ascii="BiauKai" w:eastAsia="BiauKai" w:hAnsi="BiauKai"/>
          <w:color w:val="000000" w:themeColor="text1"/>
        </w:rPr>
        <w:br/>
        <w:t>烤火取暖。</w:t>
      </w:r>
    </w:p>
    <w:p w:rsidR="00E76B16" w:rsidRPr="0083170F" w:rsidRDefault="00E76B16" w:rsidP="00E76B16">
      <w:pPr>
        <w:ind w:left="240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5  </w:t>
      </w:r>
      <w:r w:rsidRPr="0083170F">
        <w:rPr>
          <w:rFonts w:ascii="BiauKai" w:eastAsia="BiauKai" w:hAnsi="BiauKai"/>
          <w:color w:val="000000" w:themeColor="text1"/>
        </w:rPr>
        <w:t>司祭長和全體公議會，尋找證據反對耶穌，為把他處死，卻沒有找著。</w:t>
      </w:r>
    </w:p>
    <w:p w:rsidR="00E76B16" w:rsidRPr="0083170F" w:rsidRDefault="00E76B16" w:rsidP="00E76B16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6  </w:t>
      </w:r>
      <w:r w:rsidRPr="0083170F">
        <w:rPr>
          <w:rFonts w:ascii="BiauKai" w:eastAsia="BiauKai" w:hAnsi="BiauKai"/>
          <w:color w:val="000000" w:themeColor="text1"/>
        </w:rPr>
        <w:t>原來有許多人造假證據告他，但那些證據各不相符。</w:t>
      </w:r>
    </w:p>
    <w:p w:rsidR="00E76B16" w:rsidRPr="0083170F" w:rsidRDefault="00E76B16" w:rsidP="00E76B16">
      <w:pPr>
        <w:ind w:left="240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7  </w:t>
      </w:r>
      <w:r w:rsidRPr="0083170F">
        <w:rPr>
          <w:rFonts w:ascii="BiauKai" w:eastAsia="BiauKai" w:hAnsi="BiauKai"/>
          <w:color w:val="000000" w:themeColor="text1"/>
        </w:rPr>
        <w:t>有幾個人站起來，作假見證告他說：</w:t>
      </w:r>
    </w:p>
    <w:p w:rsidR="00E76B16" w:rsidRPr="0083170F" w:rsidRDefault="00E76B16" w:rsidP="00E76B16">
      <w:pPr>
        <w:ind w:left="480" w:hangingChars="200" w:hanging="48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8  </w:t>
      </w:r>
      <w:r w:rsidRPr="0083170F">
        <w:rPr>
          <w:rFonts w:ascii="BiauKai" w:eastAsia="BiauKai" w:hAnsi="BiauKai"/>
          <w:color w:val="000000" w:themeColor="text1"/>
        </w:rPr>
        <w:t>「我們曾聽他說過：我要拆毀這座用手建造的聖殿，</w:t>
      </w:r>
      <w:r w:rsidRPr="0083170F">
        <w:rPr>
          <w:rFonts w:ascii="BiauKai" w:eastAsia="BiauKai" w:hAnsi="BiauKai"/>
          <w:color w:val="000000" w:themeColor="text1"/>
        </w:rPr>
        <w:br/>
        <w:t>三天內要另建一座不用手建造的。」</w:t>
      </w:r>
    </w:p>
    <w:p w:rsidR="00E76B16" w:rsidRPr="0083170F" w:rsidRDefault="00E76B16" w:rsidP="00E76B16">
      <w:pPr>
        <w:ind w:left="240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9  </w:t>
      </w:r>
      <w:r w:rsidRPr="0083170F">
        <w:rPr>
          <w:rFonts w:ascii="BiauKai" w:eastAsia="BiauKai" w:hAnsi="BiauKai"/>
          <w:color w:val="000000" w:themeColor="text1"/>
        </w:rPr>
        <w:t>連他們的這證據也不相符合。</w:t>
      </w:r>
    </w:p>
    <w:p w:rsidR="003D45E4" w:rsidRPr="0083170F" w:rsidRDefault="00E76B16" w:rsidP="003D45E4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0  </w:t>
      </w:r>
      <w:r w:rsidRPr="0083170F">
        <w:rPr>
          <w:rFonts w:ascii="BiauKai" w:eastAsia="BiauKai" w:hAnsi="BiauKai"/>
          <w:color w:val="000000" w:themeColor="text1"/>
        </w:rPr>
        <w:t>於是，大司祭起來，站在中間，問耶穌說：</w:t>
      </w:r>
      <w:r w:rsidRPr="0083170F">
        <w:rPr>
          <w:rFonts w:ascii="BiauKai" w:eastAsia="BiauKai" w:hAnsi="BiauKai"/>
          <w:color w:val="000000" w:themeColor="text1"/>
        </w:rPr>
        <w:br/>
        <w:t>「這些人作證反對你的事，你什麼也不回答嗎？」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1  </w:t>
      </w:r>
      <w:r w:rsidRPr="0083170F">
        <w:rPr>
          <w:rFonts w:ascii="BiauKai" w:eastAsia="BiauKai" w:hAnsi="BiauKai"/>
          <w:color w:val="000000" w:themeColor="text1"/>
        </w:rPr>
        <w:t>耶穌卻不作聲，什麼也不回答。</w:t>
      </w:r>
      <w:r w:rsidRPr="0083170F">
        <w:rPr>
          <w:rFonts w:ascii="BiauKai" w:eastAsia="BiauKai" w:hAnsi="BiauKai"/>
          <w:color w:val="000000" w:themeColor="text1"/>
        </w:rPr>
        <w:br/>
        <w:t>大司祭又問他說：「你是默西亞，那應受讚頌者的兒子嗎？」</w:t>
      </w:r>
    </w:p>
    <w:p w:rsidR="00E76B16" w:rsidRPr="0083170F" w:rsidRDefault="00E76B16" w:rsidP="00E76B16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2  </w:t>
      </w:r>
      <w:r w:rsidRPr="0083170F">
        <w:rPr>
          <w:rFonts w:ascii="BiauKai" w:eastAsia="BiauKai" w:hAnsi="BiauKai"/>
          <w:color w:val="000000" w:themeColor="text1"/>
        </w:rPr>
        <w:t>耶穌說：</w:t>
      </w:r>
      <w:r w:rsidRPr="0083170F">
        <w:rPr>
          <w:rFonts w:ascii="BiauKai" w:eastAsia="BiauKai" w:hAnsi="BiauKai"/>
          <w:color w:val="000000" w:themeColor="text1"/>
        </w:rPr>
        <w:br/>
        <w:t>「我是，並且你們要看見人子，坐在大能者的右邊，乘著天上的雲彩降來。」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3  </w:t>
      </w:r>
      <w:r w:rsidRPr="0083170F">
        <w:rPr>
          <w:rFonts w:ascii="BiauKai" w:eastAsia="BiauKai" w:hAnsi="BiauKai"/>
          <w:color w:val="000000" w:themeColor="text1"/>
        </w:rPr>
        <w:t>大司祭遂撕裂自己的衣服說：</w:t>
      </w:r>
      <w:r w:rsidRPr="0083170F">
        <w:rPr>
          <w:rFonts w:ascii="BiauKai" w:eastAsia="BiauKai" w:hAnsi="BiauKai"/>
          <w:color w:val="000000" w:themeColor="text1"/>
        </w:rPr>
        <w:br/>
        <w:t>「何必還需要見證呢？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4      </w:t>
      </w:r>
      <w:r w:rsidRPr="0083170F">
        <w:rPr>
          <w:rFonts w:ascii="BiauKai" w:eastAsia="BiauKai" w:hAnsi="BiauKai"/>
          <w:color w:val="000000" w:themeColor="text1"/>
        </w:rPr>
        <w:t>你們都聽見褻瀆的話了，你們看著該怎樣？」</w:t>
      </w:r>
      <w:r w:rsidRPr="0083170F">
        <w:rPr>
          <w:rFonts w:ascii="BiauKai" w:eastAsia="BiauKai" w:hAnsi="BiauKai"/>
          <w:color w:val="000000" w:themeColor="text1"/>
        </w:rPr>
        <w:br/>
        <w:t>眾人都判定他該死。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5  </w:t>
      </w:r>
      <w:r w:rsidRPr="0083170F">
        <w:rPr>
          <w:rFonts w:ascii="BiauKai" w:eastAsia="BiauKai" w:hAnsi="BiauKai"/>
          <w:color w:val="000000" w:themeColor="text1"/>
        </w:rPr>
        <w:t>有些人就開始向他吐唾沫，蒙起他的臉來，用拳頭打他，</w:t>
      </w:r>
      <w:r w:rsidRPr="0083170F">
        <w:rPr>
          <w:rFonts w:ascii="BiauKai" w:eastAsia="BiauKai" w:hAnsi="BiauKai"/>
          <w:color w:val="000000" w:themeColor="text1"/>
        </w:rPr>
        <w:br/>
        <w:t>對他說：「你作先知罷！」差役且用巴掌打他。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6  </w:t>
      </w:r>
      <w:r w:rsidRPr="0083170F">
        <w:rPr>
          <w:rFonts w:ascii="BiauKai" w:eastAsia="BiauKai" w:hAnsi="BiauKai"/>
          <w:color w:val="000000" w:themeColor="text1"/>
        </w:rPr>
        <w:t>伯多祿在下邊庭院裡時，來了一個大司祭的使女，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7  </w:t>
      </w:r>
      <w:r w:rsidRPr="0083170F">
        <w:rPr>
          <w:rFonts w:ascii="BiauKai" w:eastAsia="BiauKai" w:hAnsi="BiauKai"/>
          <w:color w:val="000000" w:themeColor="text1"/>
        </w:rPr>
        <w:t>看見伯多祿烤火，就注視他說：「你也是和那個納匝肋人耶穌一起的。」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8  </w:t>
      </w:r>
      <w:r w:rsidRPr="0083170F">
        <w:rPr>
          <w:rFonts w:ascii="BiauKai" w:eastAsia="BiauKai" w:hAnsi="BiauKai"/>
          <w:color w:val="000000" w:themeColor="text1"/>
        </w:rPr>
        <w:t>伯多祿卻否認說：「我不知道，也不明白你說什麼。」</w:t>
      </w:r>
      <w:r w:rsidRPr="0083170F">
        <w:rPr>
          <w:rFonts w:ascii="BiauKai" w:eastAsia="BiauKai" w:hAnsi="BiauKai"/>
          <w:color w:val="000000" w:themeColor="text1"/>
        </w:rPr>
        <w:br/>
        <w:t>他遂走出去，到了東廊，雞就叫了。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9  </w:t>
      </w:r>
      <w:r w:rsidRPr="0083170F">
        <w:rPr>
          <w:rFonts w:ascii="BiauKai" w:eastAsia="BiauKai" w:hAnsi="BiauKai"/>
          <w:color w:val="000000" w:themeColor="text1"/>
        </w:rPr>
        <w:t>那使女看見他，就又給站在旁邊的人說：「這也是他們中間的人。」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70  </w:t>
      </w:r>
      <w:r w:rsidRPr="0083170F">
        <w:rPr>
          <w:rFonts w:ascii="BiauKai" w:eastAsia="BiauKai" w:hAnsi="BiauKai"/>
          <w:color w:val="000000" w:themeColor="text1"/>
        </w:rPr>
        <w:t>伯多祿又否認了。過了一會兒，站在旁邊的人又再對伯多祿說：</w:t>
      </w:r>
      <w:r w:rsidRPr="0083170F">
        <w:rPr>
          <w:rFonts w:ascii="BiauKai" w:eastAsia="BiauKai" w:hAnsi="BiauKai"/>
          <w:color w:val="000000" w:themeColor="text1"/>
        </w:rPr>
        <w:br/>
        <w:t>「你確是他們中間的，因為你也是個加里肋亞人。」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lastRenderedPageBreak/>
        <w:t xml:space="preserve">71  </w:t>
      </w:r>
      <w:r w:rsidRPr="0083170F">
        <w:rPr>
          <w:rFonts w:ascii="BiauKai" w:eastAsia="BiauKai" w:hAnsi="BiauKai"/>
          <w:color w:val="000000" w:themeColor="text1"/>
        </w:rPr>
        <w:t>伯多祿就開始詛咒，並發誓說：「我不認得你們說的這個人。」</w:t>
      </w:r>
    </w:p>
    <w:p w:rsidR="00E76B16" w:rsidRPr="0083170F" w:rsidRDefault="00E76B16" w:rsidP="003D45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72  </w:t>
      </w:r>
      <w:r w:rsidRPr="0083170F">
        <w:rPr>
          <w:rFonts w:ascii="BiauKai" w:eastAsia="BiauKai" w:hAnsi="BiauKai"/>
          <w:color w:val="000000" w:themeColor="text1"/>
        </w:rPr>
        <w:t>立時雞叫了第二遍。伯多祿遂想起耶穌給他所說的話：</w:t>
      </w:r>
      <w:r w:rsidRPr="0083170F">
        <w:rPr>
          <w:rFonts w:ascii="BiauKai" w:eastAsia="BiauKai" w:hAnsi="BiauKai"/>
          <w:color w:val="000000" w:themeColor="text1"/>
        </w:rPr>
        <w:br/>
        <w:t>「雞叫二遍以前，你要三次不認我。」就放聲大哭起來。</w:t>
      </w:r>
    </w:p>
    <w:p w:rsidR="00D561A2" w:rsidRPr="0083170F" w:rsidRDefault="00D561A2" w:rsidP="006B147E">
      <w:pPr>
        <w:pStyle w:val="a3"/>
        <w:numPr>
          <w:ilvl w:val="0"/>
          <w:numId w:val="3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羅馬法庭的審判（十五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1-20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  </w:t>
      </w:r>
      <w:r w:rsidRPr="0083170F">
        <w:rPr>
          <w:rFonts w:ascii="BiauKai" w:eastAsia="BiauKai" w:hAnsi="BiauKai"/>
          <w:color w:val="000000" w:themeColor="text1"/>
        </w:rPr>
        <w:t>一到清晨，司祭長、長老及經師，和全體公議會商討完畢，</w:t>
      </w:r>
      <w:r w:rsidRPr="0083170F">
        <w:rPr>
          <w:rFonts w:ascii="BiauKai" w:eastAsia="BiauKai" w:hAnsi="BiauKai"/>
          <w:color w:val="000000" w:themeColor="text1"/>
        </w:rPr>
        <w:br/>
        <w:t>就把耶穌捆綁了，解送給比拉多。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   </w:t>
      </w:r>
      <w:r w:rsidRPr="0083170F">
        <w:rPr>
          <w:rFonts w:ascii="BiauKai" w:eastAsia="BiauKai" w:hAnsi="BiauKai"/>
          <w:color w:val="000000" w:themeColor="text1"/>
        </w:rPr>
        <w:t>比拉多問他說：「你是猶太人的君王嗎？」耶穌回答說：「你說的是。」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  </w:t>
      </w:r>
      <w:r w:rsidRPr="0083170F">
        <w:rPr>
          <w:rFonts w:ascii="BiauKai" w:eastAsia="BiauKai" w:hAnsi="BiauKai"/>
          <w:color w:val="000000" w:themeColor="text1"/>
        </w:rPr>
        <w:t>司祭長控告他許多事；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  </w:t>
      </w:r>
      <w:r w:rsidRPr="0083170F">
        <w:rPr>
          <w:rFonts w:ascii="BiauKai" w:eastAsia="BiauKai" w:hAnsi="BiauKai"/>
          <w:color w:val="000000" w:themeColor="text1"/>
        </w:rPr>
        <w:t>比拉多又問他說：「你看，他們控告你這麼多的事，你什麼都不回答嗎？」</w:t>
      </w:r>
    </w:p>
    <w:p w:rsidR="00D561A2" w:rsidRPr="0083170F" w:rsidRDefault="00D561A2" w:rsidP="00D561A2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  </w:t>
      </w:r>
      <w:r w:rsidRPr="0083170F">
        <w:rPr>
          <w:rFonts w:ascii="BiauKai" w:eastAsia="BiauKai" w:hAnsi="BiauKai"/>
          <w:color w:val="000000" w:themeColor="text1"/>
        </w:rPr>
        <w:t>耶穌仍沒有回答什麼，以致比拉多大為驚異。</w:t>
      </w:r>
    </w:p>
    <w:p w:rsidR="00D561A2" w:rsidRPr="0083170F" w:rsidRDefault="00D561A2" w:rsidP="00D561A2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6  </w:t>
      </w:r>
      <w:r w:rsidRPr="0083170F">
        <w:rPr>
          <w:rFonts w:ascii="BiauKai" w:eastAsia="BiauKai" w:hAnsi="BiauKai"/>
          <w:color w:val="000000" w:themeColor="text1"/>
        </w:rPr>
        <w:t>每逢節日，總督慣常給民眾釋放一個他們所要求的囚犯。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7  </w:t>
      </w:r>
      <w:r w:rsidRPr="0083170F">
        <w:rPr>
          <w:rFonts w:ascii="BiauKai" w:eastAsia="BiauKai" w:hAnsi="BiauKai"/>
          <w:color w:val="000000" w:themeColor="text1"/>
        </w:rPr>
        <w:t>當時，有一個名叫巴辣巴的，他是與那些在暴動中殺人的暴徒一同被囚的。</w:t>
      </w:r>
    </w:p>
    <w:p w:rsidR="00D561A2" w:rsidRPr="0083170F" w:rsidRDefault="00D561A2" w:rsidP="00D561A2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8  </w:t>
      </w:r>
      <w:r w:rsidRPr="0083170F">
        <w:rPr>
          <w:rFonts w:ascii="BiauKai" w:eastAsia="BiauKai" w:hAnsi="BiauKai"/>
          <w:color w:val="000000" w:themeColor="text1"/>
        </w:rPr>
        <w:t>群眾上去，要求照常給他們辦理。</w:t>
      </w:r>
    </w:p>
    <w:p w:rsidR="00D561A2" w:rsidRPr="0083170F" w:rsidRDefault="00D561A2" w:rsidP="00D561A2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9  </w:t>
      </w:r>
      <w:r w:rsidRPr="0083170F">
        <w:rPr>
          <w:rFonts w:ascii="BiauKai" w:eastAsia="BiauKai" w:hAnsi="BiauKai"/>
          <w:color w:val="000000" w:themeColor="text1"/>
        </w:rPr>
        <w:t>比拉多回答他們說：「你們願意我給你們釋放猶太人的君王嗎？」</w:t>
      </w:r>
    </w:p>
    <w:p w:rsidR="00D561A2" w:rsidRPr="0083170F" w:rsidRDefault="00D561A2" w:rsidP="00D561A2">
      <w:pPr>
        <w:ind w:left="240" w:rightChars="-201" w:right="-482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0  </w:t>
      </w:r>
      <w:r w:rsidRPr="0083170F">
        <w:rPr>
          <w:rFonts w:ascii="BiauKai" w:eastAsia="BiauKai" w:hAnsi="BiauKai"/>
          <w:color w:val="000000" w:themeColor="text1"/>
        </w:rPr>
        <w:t>他原知道司祭長是由於嫉妒纔把耶穌解送來的。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1  </w:t>
      </w:r>
      <w:r w:rsidRPr="0083170F">
        <w:rPr>
          <w:rFonts w:ascii="BiauKai" w:eastAsia="BiauKai" w:hAnsi="BiauKai"/>
          <w:color w:val="000000" w:themeColor="text1"/>
        </w:rPr>
        <w:t>但是，司祭長卻煽動群眾，寧要給他們釋放巴辣巴。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2  </w:t>
      </w:r>
      <w:r w:rsidRPr="0083170F">
        <w:rPr>
          <w:rFonts w:ascii="BiauKai" w:eastAsia="BiauKai" w:hAnsi="BiauKai"/>
          <w:color w:val="000000" w:themeColor="text1"/>
        </w:rPr>
        <w:t>比拉多又向他們說：「那麼，對你們所稱的猶太人君王，我可怎麼辦呢？」</w:t>
      </w:r>
    </w:p>
    <w:p w:rsidR="00D561A2" w:rsidRPr="0083170F" w:rsidRDefault="00D561A2" w:rsidP="00D561A2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3  </w:t>
      </w:r>
      <w:r w:rsidRPr="0083170F">
        <w:rPr>
          <w:rFonts w:ascii="BiauKai" w:eastAsia="BiauKai" w:hAnsi="BiauKai"/>
          <w:color w:val="000000" w:themeColor="text1"/>
        </w:rPr>
        <w:t>他們又喊說：「釘他在十字架上！」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4  </w:t>
      </w:r>
      <w:r w:rsidRPr="0083170F">
        <w:rPr>
          <w:rFonts w:ascii="BiauKai" w:eastAsia="BiauKai" w:hAnsi="BiauKai"/>
          <w:color w:val="000000" w:themeColor="text1"/>
        </w:rPr>
        <w:t>比拉多對他們說：「他作了什麼惡事？」</w:t>
      </w:r>
      <w:r w:rsidRPr="0083170F">
        <w:rPr>
          <w:rFonts w:ascii="BiauKai" w:eastAsia="BiauKai" w:hAnsi="BiauKai"/>
          <w:color w:val="000000" w:themeColor="text1"/>
        </w:rPr>
        <w:br/>
        <w:t>他們越發喊說：「釘他在十字架上！」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5  </w:t>
      </w:r>
      <w:r w:rsidRPr="0083170F">
        <w:rPr>
          <w:rFonts w:ascii="BiauKai" w:eastAsia="BiauKai" w:hAnsi="BiauKai"/>
          <w:color w:val="000000" w:themeColor="text1"/>
        </w:rPr>
        <w:t>比拉多願意滿足群眾，就給他們釋放了巴辣巴，</w:t>
      </w:r>
      <w:r w:rsidRPr="0083170F">
        <w:rPr>
          <w:rFonts w:ascii="BiauKai" w:eastAsia="BiauKai" w:hAnsi="BiauKai"/>
          <w:color w:val="000000" w:themeColor="text1"/>
        </w:rPr>
        <w:br/>
        <w:t>把耶穌鞭打後，交給他們，釘在十字架上。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6  </w:t>
      </w:r>
      <w:r w:rsidRPr="0083170F">
        <w:rPr>
          <w:rFonts w:ascii="BiauKai" w:eastAsia="BiauKai" w:hAnsi="BiauKai"/>
          <w:color w:val="000000" w:themeColor="text1"/>
        </w:rPr>
        <w:t>兵士把耶穌帶到庭院裡面，即總督府內，把全隊叫齊，</w:t>
      </w:r>
    </w:p>
    <w:p w:rsidR="00D561A2" w:rsidRPr="0083170F" w:rsidRDefault="00D561A2" w:rsidP="00D561A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7  </w:t>
      </w:r>
      <w:r w:rsidRPr="0083170F">
        <w:rPr>
          <w:rFonts w:ascii="BiauKai" w:eastAsia="BiauKai" w:hAnsi="BiauKai"/>
          <w:color w:val="000000" w:themeColor="text1"/>
        </w:rPr>
        <w:t>給耶穌穿上紫紅袍，編了一個茨冠給他戴上，</w:t>
      </w:r>
    </w:p>
    <w:p w:rsidR="00D561A2" w:rsidRPr="0083170F" w:rsidRDefault="00D561A2" w:rsidP="00D561A2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8  </w:t>
      </w:r>
      <w:r w:rsidRPr="0083170F">
        <w:rPr>
          <w:rFonts w:ascii="BiauKai" w:eastAsia="BiauKai" w:hAnsi="BiauKai"/>
          <w:color w:val="000000" w:themeColor="text1"/>
        </w:rPr>
        <w:t>開始向他致敬說：「猶太人的君王，萬歲！」</w:t>
      </w:r>
    </w:p>
    <w:p w:rsidR="00D561A2" w:rsidRPr="0083170F" w:rsidRDefault="00D561A2" w:rsidP="00D561A2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9  </w:t>
      </w:r>
      <w:r w:rsidR="006B147E" w:rsidRPr="0083170F">
        <w:rPr>
          <w:rFonts w:ascii="BiauKai" w:eastAsia="BiauKai" w:hAnsi="BiauKai"/>
          <w:color w:val="000000" w:themeColor="text1"/>
        </w:rPr>
        <w:t>然後用一根蘆葦敲他的頭，向他吐唾沫，屈膝朝拜他。</w:t>
      </w:r>
    </w:p>
    <w:p w:rsidR="00D561A2" w:rsidRPr="0083170F" w:rsidRDefault="00D561A2" w:rsidP="006B147E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0  </w:t>
      </w:r>
      <w:r w:rsidR="006B147E" w:rsidRPr="0083170F">
        <w:rPr>
          <w:rFonts w:ascii="BiauKai" w:eastAsia="BiauKai" w:hAnsi="BiauKai"/>
          <w:color w:val="000000" w:themeColor="text1"/>
        </w:rPr>
        <w:t>他們戲弄了耶穌之後，就給他脫去紫紅袍，給他穿上他自己的衣服，</w:t>
      </w:r>
      <w:r w:rsidR="006B147E" w:rsidRPr="0083170F">
        <w:rPr>
          <w:rFonts w:ascii="BiauKai" w:eastAsia="BiauKai" w:hAnsi="BiauKai"/>
          <w:color w:val="000000" w:themeColor="text1"/>
        </w:rPr>
        <w:br/>
        <w:t>然後帶他出去，把他釘在十字架上。</w:t>
      </w:r>
    </w:p>
    <w:p w:rsidR="006F733F" w:rsidRPr="0083170F" w:rsidRDefault="003E5188" w:rsidP="00750910">
      <w:pPr>
        <w:pStyle w:val="a3"/>
        <w:numPr>
          <w:ilvl w:val="0"/>
          <w:numId w:val="3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被釘十字架、死亡、埋葬（十五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21-47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1  </w:t>
      </w:r>
      <w:r w:rsidRPr="0083170F">
        <w:rPr>
          <w:rFonts w:ascii="BiauKai" w:eastAsia="BiauKai" w:hAnsi="BiauKai"/>
          <w:color w:val="000000" w:themeColor="text1"/>
        </w:rPr>
        <w:t>有一個基勒乃人西滿，是亞歷山大和魯富的父親，</w:t>
      </w:r>
      <w:r w:rsidRPr="0083170F">
        <w:rPr>
          <w:rFonts w:ascii="BiauKai" w:eastAsia="BiauKai" w:hAnsi="BiauKai"/>
          <w:color w:val="000000" w:themeColor="text1"/>
        </w:rPr>
        <w:br/>
        <w:t>他從田間來，正路過那裡，他們就強迫他背耶穌的十字架。</w:t>
      </w:r>
    </w:p>
    <w:p w:rsidR="00750910" w:rsidRPr="0083170F" w:rsidRDefault="00750910" w:rsidP="00750910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2  </w:t>
      </w:r>
      <w:r w:rsidRPr="0083170F">
        <w:rPr>
          <w:rFonts w:ascii="BiauKai" w:eastAsia="BiauKai" w:hAnsi="BiauKai"/>
          <w:color w:val="000000" w:themeColor="text1"/>
        </w:rPr>
        <w:t>他們將耶穌帶到哥耳哥達地方，解說「髑髏」的地方，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3  </w:t>
      </w:r>
      <w:r w:rsidRPr="0083170F">
        <w:rPr>
          <w:rFonts w:ascii="BiauKai" w:eastAsia="BiauKai" w:hAnsi="BiauKai"/>
          <w:color w:val="000000" w:themeColor="text1"/>
        </w:rPr>
        <w:t>就拿沒藥調和的酒給他喝，耶穌卻沒有接受。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lastRenderedPageBreak/>
        <w:t xml:space="preserve">24  </w:t>
      </w:r>
      <w:r w:rsidRPr="0083170F">
        <w:rPr>
          <w:rFonts w:ascii="BiauKai" w:eastAsia="BiauKai" w:hAnsi="BiauKai"/>
          <w:color w:val="000000" w:themeColor="text1"/>
        </w:rPr>
        <w:t>他們就將他釘在十字架上，並把他的衣服分開，拈鬮，看誰得什麼。</w:t>
      </w:r>
    </w:p>
    <w:p w:rsidR="00750910" w:rsidRPr="0083170F" w:rsidRDefault="00750910" w:rsidP="00750910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5  </w:t>
      </w:r>
      <w:r w:rsidRPr="0083170F">
        <w:rPr>
          <w:rFonts w:ascii="BiauKai" w:eastAsia="BiauKai" w:hAnsi="BiauKai"/>
          <w:color w:val="000000" w:themeColor="text1"/>
        </w:rPr>
        <w:t>他們把耶穌釘在十字架上時，正是第三時辰。</w:t>
      </w:r>
    </w:p>
    <w:p w:rsidR="00750910" w:rsidRPr="0083170F" w:rsidRDefault="00750910" w:rsidP="00750910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6  </w:t>
      </w:r>
      <w:r w:rsidRPr="0083170F">
        <w:rPr>
          <w:rFonts w:ascii="BiauKai" w:eastAsia="BiauKai" w:hAnsi="BiauKai"/>
          <w:color w:val="000000" w:themeColor="text1"/>
        </w:rPr>
        <w:t>他的罪狀牌上寫的是：「猶太人的君王。」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7  </w:t>
      </w:r>
      <w:r w:rsidRPr="0083170F">
        <w:rPr>
          <w:rFonts w:ascii="BiauKai" w:eastAsia="BiauKai" w:hAnsi="BiauKai"/>
          <w:color w:val="000000" w:themeColor="text1"/>
        </w:rPr>
        <w:t>與他一起還釘了兩個強盜：一個在他右邊，一個在他左邊。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8  </w:t>
      </w:r>
      <w:r w:rsidRPr="0083170F">
        <w:rPr>
          <w:rFonts w:ascii="BiauKai" w:eastAsia="BiauKai" w:hAnsi="BiauKai"/>
          <w:color w:val="000000" w:themeColor="text1"/>
        </w:rPr>
        <w:t>【這就應驗了經上所說的：『他被列於叛逆之中。』】</w:t>
      </w:r>
    </w:p>
    <w:p w:rsidR="00750910" w:rsidRPr="0083170F" w:rsidRDefault="00750910" w:rsidP="00750910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9  </w:t>
      </w:r>
      <w:r w:rsidRPr="0083170F">
        <w:rPr>
          <w:rFonts w:ascii="BiauKai" w:eastAsia="BiauKai" w:hAnsi="BiauKai"/>
          <w:color w:val="000000" w:themeColor="text1"/>
        </w:rPr>
        <w:t>路過的人都侮辱他，搖著頭說：「哇！你這拆毀聖殿，三天內重建起來的，</w:t>
      </w:r>
    </w:p>
    <w:p w:rsidR="00750910" w:rsidRPr="0083170F" w:rsidRDefault="00750910" w:rsidP="00750910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0  </w:t>
      </w:r>
      <w:r w:rsidRPr="0083170F">
        <w:rPr>
          <w:rFonts w:ascii="BiauKai" w:eastAsia="BiauKai" w:hAnsi="BiauKai"/>
          <w:color w:val="000000" w:themeColor="text1"/>
        </w:rPr>
        <w:t>你從十字架上下來，救你自己罷！」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1  </w:t>
      </w:r>
      <w:r w:rsidRPr="0083170F">
        <w:rPr>
          <w:rFonts w:ascii="BiauKai" w:eastAsia="BiauKai" w:hAnsi="BiauKai"/>
          <w:color w:val="000000" w:themeColor="text1"/>
        </w:rPr>
        <w:t>同樣，司祭長與經師也譏笑他，彼此說：</w:t>
      </w:r>
      <w:r w:rsidRPr="0083170F">
        <w:rPr>
          <w:rFonts w:ascii="BiauKai" w:eastAsia="BiauKai" w:hAnsi="BiauKai"/>
          <w:color w:val="000000" w:themeColor="text1"/>
        </w:rPr>
        <w:br/>
        <w:t>「他救了別人，卻救不了自己！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2      </w:t>
      </w:r>
      <w:r w:rsidRPr="0083170F">
        <w:rPr>
          <w:rFonts w:ascii="BiauKai" w:eastAsia="BiauKai" w:hAnsi="BiauKai"/>
          <w:color w:val="000000" w:themeColor="text1"/>
        </w:rPr>
        <w:t>默西亞，以色列的君王！現在從十字架上下來罷，叫我們看了好相信！」</w:t>
      </w:r>
      <w:r w:rsidRPr="0083170F">
        <w:rPr>
          <w:rFonts w:ascii="BiauKai" w:eastAsia="BiauKai" w:hAnsi="BiauKai"/>
          <w:color w:val="000000" w:themeColor="text1"/>
        </w:rPr>
        <w:br/>
        <w:t>連與他一起釘在十字架上的人也辱罵他。</w:t>
      </w:r>
    </w:p>
    <w:p w:rsidR="00750910" w:rsidRPr="0083170F" w:rsidRDefault="00750910" w:rsidP="00750910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3  </w:t>
      </w:r>
      <w:r w:rsidRPr="0083170F">
        <w:rPr>
          <w:rFonts w:ascii="BiauKai" w:eastAsia="BiauKai" w:hAnsi="BiauKai"/>
          <w:color w:val="000000" w:themeColor="text1"/>
        </w:rPr>
        <w:t>到了第六時辰，遍地昏黑，直到第九時辰。</w:t>
      </w:r>
    </w:p>
    <w:p w:rsidR="00750910" w:rsidRPr="0083170F" w:rsidRDefault="00750910" w:rsidP="00750910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4  </w:t>
      </w:r>
      <w:r w:rsidRPr="0083170F">
        <w:rPr>
          <w:rFonts w:ascii="BiauKai" w:eastAsia="BiauKai" w:hAnsi="BiauKai"/>
          <w:color w:val="000000" w:themeColor="text1"/>
        </w:rPr>
        <w:t>在第九時辰，耶穌大聲呼號說：「厄羅依，厄羅依，肋瑪，撒巴黑塔尼？」</w:t>
      </w:r>
      <w:r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 w:cs="Kailasa"/>
          <w:color w:val="000000" w:themeColor="text1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意思是：「我的天主，我的天主，你為什麼捨棄了我？」</w:t>
      </w:r>
    </w:p>
    <w:p w:rsidR="00750910" w:rsidRPr="0083170F" w:rsidRDefault="00750910" w:rsidP="00750910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5  </w:t>
      </w:r>
      <w:r w:rsidRPr="0083170F">
        <w:rPr>
          <w:rFonts w:ascii="BiauKai" w:eastAsia="BiauKai" w:hAnsi="BiauKai"/>
          <w:color w:val="000000" w:themeColor="text1"/>
        </w:rPr>
        <w:t>旁邊站著的人中有的聽見了，就說：「看，他呼喚厄里亞呢！」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6  </w:t>
      </w:r>
      <w:r w:rsidRPr="0083170F">
        <w:rPr>
          <w:rFonts w:ascii="BiauKai" w:eastAsia="BiauKai" w:hAnsi="BiauKai"/>
          <w:color w:val="000000" w:themeColor="text1"/>
        </w:rPr>
        <w:t>有一個人就跑過去，把海綿浸滿了醋，綁在蘆葦上，遞給他喝，說：</w:t>
      </w:r>
      <w:r w:rsidRPr="0083170F">
        <w:rPr>
          <w:rFonts w:ascii="BiauKai" w:eastAsia="BiauKai" w:hAnsi="BiauKai"/>
          <w:color w:val="000000" w:themeColor="text1"/>
        </w:rPr>
        <w:br/>
        <w:t>「等一等，我們看，是否厄里亞來將他卸下。」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7  </w:t>
      </w:r>
      <w:r w:rsidRPr="0083170F">
        <w:rPr>
          <w:rFonts w:ascii="BiauKai" w:eastAsia="BiauKai" w:hAnsi="BiauKai"/>
          <w:color w:val="000000" w:themeColor="text1"/>
        </w:rPr>
        <w:t>耶穌大喊一聲，就斷了氣。</w:t>
      </w:r>
    </w:p>
    <w:p w:rsidR="00750910" w:rsidRPr="0083170F" w:rsidRDefault="00750910" w:rsidP="00750910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8  </w:t>
      </w:r>
      <w:r w:rsidRPr="0083170F">
        <w:rPr>
          <w:rFonts w:ascii="BiauKai" w:eastAsia="BiauKai" w:hAnsi="BiauKai"/>
          <w:color w:val="000000" w:themeColor="text1"/>
        </w:rPr>
        <w:t>聖所裡的帳幔，從上到下，分裂為二。</w:t>
      </w:r>
    </w:p>
    <w:p w:rsidR="00750910" w:rsidRPr="0083170F" w:rsidRDefault="00750910" w:rsidP="00750910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9  </w:t>
      </w:r>
      <w:r w:rsidRPr="0083170F">
        <w:rPr>
          <w:rFonts w:ascii="BiauKai" w:eastAsia="BiauKai" w:hAnsi="BiauKai"/>
          <w:color w:val="000000" w:themeColor="text1"/>
        </w:rPr>
        <w:t>對面站著的百夫長，看見耶穌這樣斷了氣，就說：「這人真是天主子！」</w:t>
      </w:r>
    </w:p>
    <w:p w:rsidR="00750910" w:rsidRPr="0083170F" w:rsidRDefault="00750910" w:rsidP="00750910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0  </w:t>
      </w:r>
      <w:r w:rsidRPr="0083170F">
        <w:rPr>
          <w:rFonts w:ascii="BiauKai" w:eastAsia="BiauKai" w:hAnsi="BiauKai"/>
          <w:color w:val="000000" w:themeColor="text1"/>
        </w:rPr>
        <w:t>還有些婦女從遠處觀望，其中有瑪利亞瑪達肋納，次雅各伯</w:t>
      </w:r>
      <w:r w:rsidRPr="0083170F">
        <w:rPr>
          <w:rFonts w:ascii="BiauKai" w:eastAsia="BiauKai" w:hAnsi="BiauKai"/>
          <w:color w:val="000000" w:themeColor="text1"/>
        </w:rPr>
        <w:br/>
        <w:t>和若瑟的母親瑪利亞及撒羅默。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1  </w:t>
      </w:r>
      <w:r w:rsidRPr="0083170F">
        <w:rPr>
          <w:rFonts w:ascii="BiauKai" w:eastAsia="BiauKai" w:hAnsi="BiauKai"/>
          <w:color w:val="000000" w:themeColor="text1"/>
        </w:rPr>
        <w:t>她們當耶穌在加里肋亞時，就跟隨了他，服事他；</w:t>
      </w:r>
      <w:r w:rsidRPr="0083170F">
        <w:rPr>
          <w:rFonts w:ascii="BiauKai" w:eastAsia="BiauKai" w:hAnsi="BiauKai"/>
          <w:color w:val="000000" w:themeColor="text1"/>
        </w:rPr>
        <w:br/>
        <w:t>還有許多別的與耶穌同上耶路撒冷來的婦女</w:t>
      </w:r>
      <w:r w:rsidRPr="0083170F">
        <w:rPr>
          <w:rFonts w:ascii="BiauKai" w:eastAsia="BiauKai" w:hAnsi="BiauKai" w:hint="eastAsia"/>
          <w:color w:val="000000" w:themeColor="text1"/>
        </w:rPr>
        <w:t>。</w:t>
      </w:r>
    </w:p>
    <w:p w:rsidR="00750910" w:rsidRPr="0083170F" w:rsidRDefault="00750910" w:rsidP="00750910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2  </w:t>
      </w:r>
      <w:r w:rsidRPr="0083170F">
        <w:rPr>
          <w:rFonts w:ascii="BiauKai" w:eastAsia="BiauKai" w:hAnsi="BiauKai"/>
          <w:color w:val="000000" w:themeColor="text1"/>
        </w:rPr>
        <w:t>到了傍晚，因為是預備日，就是安息日的前一天，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3  </w:t>
      </w:r>
      <w:r w:rsidRPr="0083170F">
        <w:rPr>
          <w:rFonts w:ascii="BiauKai" w:eastAsia="BiauKai" w:hAnsi="BiauKai"/>
          <w:color w:val="000000" w:themeColor="text1"/>
        </w:rPr>
        <w:t>來了一個阿黎瑪特雅人若瑟，他是一位顯貴的議員，也是期待天國的人。</w:t>
      </w:r>
      <w:r w:rsidRPr="0083170F">
        <w:rPr>
          <w:rFonts w:ascii="BiauKai" w:eastAsia="BiauKai" w:hAnsi="BiauKai"/>
          <w:color w:val="000000" w:themeColor="text1"/>
        </w:rPr>
        <w:br/>
        <w:t>他大膽地進見比拉多，要求耶穌的遺體。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4  </w:t>
      </w:r>
      <w:r w:rsidRPr="0083170F">
        <w:rPr>
          <w:rFonts w:ascii="BiauKai" w:eastAsia="BiauKai" w:hAnsi="BiauKai"/>
          <w:color w:val="000000" w:themeColor="text1"/>
        </w:rPr>
        <w:t>比拉多驚異耶穌已經死了，遂叫百夫長來，問他耶穌是否已死。</w:t>
      </w:r>
    </w:p>
    <w:p w:rsidR="00750910" w:rsidRPr="0083170F" w:rsidRDefault="00750910" w:rsidP="00750910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5  </w:t>
      </w:r>
      <w:r w:rsidRPr="0083170F">
        <w:rPr>
          <w:rFonts w:ascii="BiauKai" w:eastAsia="BiauKai" w:hAnsi="BiauKai"/>
          <w:color w:val="000000" w:themeColor="text1"/>
        </w:rPr>
        <w:t>既從百夫長口中得知了實情，就把屍體賜給了若瑟。</w:t>
      </w:r>
    </w:p>
    <w:p w:rsidR="00750910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6  </w:t>
      </w:r>
      <w:r w:rsidRPr="0083170F">
        <w:rPr>
          <w:rFonts w:ascii="BiauKai" w:eastAsia="BiauKai" w:hAnsi="BiauKai"/>
          <w:color w:val="000000" w:themeColor="text1"/>
        </w:rPr>
        <w:t>若瑟買了殮布，把耶穌卸下來，用殮布裹好，</w:t>
      </w:r>
      <w:r w:rsidRPr="0083170F">
        <w:rPr>
          <w:rFonts w:ascii="BiauKai" w:eastAsia="BiauKai" w:hAnsi="BiauKai"/>
          <w:color w:val="000000" w:themeColor="text1"/>
        </w:rPr>
        <w:br/>
        <w:t>把他安放在巖石中鑿成的墳墓裡；然後把一塊石頭滾到墳墓門口。</w:t>
      </w:r>
    </w:p>
    <w:p w:rsidR="003E5188" w:rsidRPr="0083170F" w:rsidRDefault="00750910" w:rsidP="00750910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7  </w:t>
      </w:r>
      <w:r w:rsidRPr="0083170F">
        <w:rPr>
          <w:rFonts w:ascii="BiauKai" w:eastAsia="BiauKai" w:hAnsi="BiauKai"/>
          <w:color w:val="000000" w:themeColor="text1"/>
        </w:rPr>
        <w:t>那時，瑪利亞瑪達肋納和若瑟的母親瑪利亞，留心觀看安放耶穌的地方。</w:t>
      </w:r>
    </w:p>
    <w:p w:rsidR="0083170F" w:rsidRPr="0083170F" w:rsidRDefault="0083170F">
      <w:pPr>
        <w:rPr>
          <w:rFonts w:ascii="Times New Roman" w:hAnsi="Times New Roman" w:cs="Times New Roman"/>
        </w:rPr>
      </w:pPr>
      <w:r w:rsidRPr="0083170F">
        <w:rPr>
          <w:rFonts w:ascii="Times New Roman" w:hAnsi="Times New Roman" w:cs="Times New Roman"/>
        </w:rPr>
        <w:br w:type="page"/>
      </w:r>
    </w:p>
    <w:p w:rsidR="00174C71" w:rsidRPr="0083170F" w:rsidRDefault="00174C71" w:rsidP="00174C71">
      <w:pPr>
        <w:spacing w:before="100" w:beforeAutospacing="1" w:after="100" w:afterAutospacing="1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83170F">
        <w:rPr>
          <w:rFonts w:ascii="Times New Roman" w:eastAsia="標楷體" w:hAnsi="Times New Roman" w:cs="Times New Roman" w:hint="eastAsia"/>
          <w:b/>
          <w:sz w:val="32"/>
          <w:szCs w:val="32"/>
        </w:rPr>
        <w:lastRenderedPageBreak/>
        <w:t>《瑪竇福音》的苦難敘述</w:t>
      </w:r>
    </w:p>
    <w:p w:rsidR="00174C71" w:rsidRPr="0083170F" w:rsidRDefault="00174C71" w:rsidP="00174C71">
      <w:pPr>
        <w:pStyle w:val="a3"/>
        <w:numPr>
          <w:ilvl w:val="0"/>
          <w:numId w:val="4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革責瑪</w:t>
      </w:r>
      <w:r w:rsidR="00AD59E5"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尼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：祈禱與被逮捕（二六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30-56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174C71" w:rsidRPr="0083170F" w:rsidRDefault="00174C71" w:rsidP="00174C71">
      <w:pPr>
        <w:ind w:left="240" w:rightChars="-201" w:right="-482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0  </w:t>
      </w:r>
      <w:r w:rsidRPr="0083170F">
        <w:rPr>
          <w:rFonts w:ascii="BiauKai" w:eastAsia="BiauKai" w:hAnsi="BiauKai"/>
          <w:color w:val="000000" w:themeColor="text1"/>
        </w:rPr>
        <w:t>他們唱了聖詠，就出來往橄欖山去。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1  </w:t>
      </w:r>
      <w:r w:rsidRPr="0083170F">
        <w:rPr>
          <w:rFonts w:ascii="BiauKai" w:eastAsia="BiauKai" w:hAnsi="BiauKai"/>
          <w:color w:val="000000" w:themeColor="text1"/>
        </w:rPr>
        <w:t>那時，耶穌對他們說：「今夜你們都要為我的緣故跌倒，因為經上記載：</w:t>
      </w:r>
      <w:r w:rsidRPr="0083170F">
        <w:rPr>
          <w:rFonts w:ascii="BiauKai" w:eastAsia="BiauKai" w:hAnsi="BiauKai"/>
          <w:color w:val="000000" w:themeColor="text1"/>
        </w:rPr>
        <w:br/>
        <w:t>『我要打擊牧人，羊群就要四散。』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2  </w:t>
      </w:r>
      <w:r w:rsidRPr="0083170F">
        <w:rPr>
          <w:rFonts w:ascii="BiauKai" w:eastAsia="BiauKai" w:hAnsi="BiauKai"/>
          <w:color w:val="000000" w:themeColor="text1"/>
        </w:rPr>
        <w:t>但是，我復活後，要在你們以先到加里肋亞去。」</w:t>
      </w:r>
    </w:p>
    <w:p w:rsidR="00174C71" w:rsidRPr="0083170F" w:rsidRDefault="00174C71" w:rsidP="00174C71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3  </w:t>
      </w:r>
      <w:r w:rsidRPr="0083170F">
        <w:rPr>
          <w:rFonts w:ascii="BiauKai" w:eastAsia="BiauKai" w:hAnsi="BiauKai"/>
          <w:color w:val="000000" w:themeColor="text1"/>
        </w:rPr>
        <w:t>伯多祿卻回答他說：「即便眾人都為你的緣故跌倒，我決不會跌倒。」</w:t>
      </w:r>
    </w:p>
    <w:p w:rsidR="00174C71" w:rsidRPr="0083170F" w:rsidRDefault="00174C71" w:rsidP="00174C71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4  </w:t>
      </w:r>
      <w:r w:rsidRPr="0083170F">
        <w:rPr>
          <w:rFonts w:ascii="BiauKai" w:eastAsia="BiauKai" w:hAnsi="BiauKai"/>
          <w:color w:val="000000" w:themeColor="text1"/>
        </w:rPr>
        <w:t>耶穌對他說：「我實在告訴你：今夜雞叫以前，你要三次不認我。」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5  </w:t>
      </w:r>
      <w:r w:rsidRPr="0083170F">
        <w:rPr>
          <w:rFonts w:ascii="BiauKai" w:eastAsia="BiauKai" w:hAnsi="BiauKai"/>
          <w:color w:val="000000" w:themeColor="text1"/>
        </w:rPr>
        <w:t>伯多祿對他說：「即便我該同你一起死，我也決不會不認你。」</w:t>
      </w:r>
      <w:r w:rsidRPr="0083170F">
        <w:rPr>
          <w:rFonts w:ascii="BiauKai" w:eastAsia="BiauKai" w:hAnsi="BiauKai"/>
          <w:color w:val="000000" w:themeColor="text1"/>
        </w:rPr>
        <w:br/>
        <w:t>眾門徒也都這樣說了。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6  </w:t>
      </w:r>
      <w:r w:rsidRPr="0083170F">
        <w:rPr>
          <w:rFonts w:ascii="BiauKai" w:eastAsia="BiauKai" w:hAnsi="BiauKai"/>
          <w:color w:val="000000" w:themeColor="text1"/>
        </w:rPr>
        <w:t>隨後，耶穌同他們來到一個名叫革責瑪尼的莊園裡，便對門徒說：</w:t>
      </w:r>
      <w:r w:rsidRPr="0083170F">
        <w:rPr>
          <w:rFonts w:ascii="BiauKai" w:eastAsia="BiauKai" w:hAnsi="BiauKai" w:cs="Kailasa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「你們坐在這裡，等我到那邊去祈禱。」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7  </w:t>
      </w:r>
      <w:r w:rsidRPr="0083170F">
        <w:rPr>
          <w:rFonts w:ascii="BiauKai" w:eastAsia="BiauKai" w:hAnsi="BiauKai"/>
          <w:color w:val="000000" w:themeColor="text1"/>
        </w:rPr>
        <w:t>遂帶了伯多祿和載伯德的兩個兒子同去，開始憂悶恐怖起來，</w:t>
      </w:r>
    </w:p>
    <w:p w:rsidR="00174C71" w:rsidRPr="0083170F" w:rsidRDefault="00174C71" w:rsidP="00174C71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8  </w:t>
      </w:r>
      <w:r w:rsidRPr="0083170F">
        <w:rPr>
          <w:rFonts w:ascii="BiauKai" w:eastAsia="BiauKai" w:hAnsi="BiauKai"/>
          <w:color w:val="000000" w:themeColor="text1"/>
        </w:rPr>
        <w:t>對他們說：「我的心靈憂悶得要死，你們留在這裡同我一起醒寤罷！」</w:t>
      </w:r>
    </w:p>
    <w:p w:rsidR="00174C71" w:rsidRPr="0083170F" w:rsidRDefault="00174C71" w:rsidP="00174C71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9  </w:t>
      </w:r>
      <w:r w:rsidRPr="0083170F">
        <w:rPr>
          <w:rFonts w:ascii="BiauKai" w:eastAsia="BiauKai" w:hAnsi="BiauKai"/>
          <w:color w:val="000000" w:themeColor="text1"/>
        </w:rPr>
        <w:t>他稍微前行，就俯首至地祈禱說：</w:t>
      </w:r>
      <w:r w:rsidRPr="0083170F">
        <w:rPr>
          <w:rFonts w:ascii="BiauKai" w:eastAsia="BiauKai" w:hAnsi="BiauKai"/>
          <w:color w:val="000000" w:themeColor="text1"/>
        </w:rPr>
        <w:br/>
        <w:t xml:space="preserve">  「我父！若是可能，就讓這杯離開我罷！</w:t>
      </w:r>
      <w:r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 xml:space="preserve">   但不要照我，而要照你所願意的。」</w:t>
      </w:r>
    </w:p>
    <w:p w:rsidR="00174C71" w:rsidRPr="0083170F" w:rsidRDefault="00174C71" w:rsidP="00174C71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0  </w:t>
      </w:r>
      <w:r w:rsidRPr="0083170F">
        <w:rPr>
          <w:rFonts w:ascii="BiauKai" w:eastAsia="BiauKai" w:hAnsi="BiauKai"/>
          <w:color w:val="000000" w:themeColor="text1"/>
        </w:rPr>
        <w:t>他來到門徒那裡，見他們睡著了，便對伯多祿說：</w:t>
      </w:r>
      <w:r w:rsidRPr="0083170F">
        <w:rPr>
          <w:rFonts w:ascii="BiauKai" w:eastAsia="BiauKai" w:hAnsi="BiauKai"/>
          <w:color w:val="000000" w:themeColor="text1"/>
        </w:rPr>
        <w:br/>
        <w:t>「你們竟不能同我醒寤一個時辰嗎？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1      </w:t>
      </w:r>
      <w:r w:rsidRPr="0083170F">
        <w:rPr>
          <w:rFonts w:ascii="BiauKai" w:eastAsia="BiauKai" w:hAnsi="BiauKai"/>
          <w:color w:val="000000" w:themeColor="text1"/>
        </w:rPr>
        <w:t>醒寤祈禱罷！免陷於誘惑；心神固然切願，但肉體卻軟弱。」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2  </w:t>
      </w:r>
      <w:r w:rsidRPr="0083170F">
        <w:rPr>
          <w:rFonts w:ascii="BiauKai" w:eastAsia="BiauKai" w:hAnsi="BiauKai"/>
          <w:color w:val="000000" w:themeColor="text1"/>
        </w:rPr>
        <w:t>他第二次再去祈禱說：</w:t>
      </w:r>
      <w:r w:rsidRPr="0083170F">
        <w:rPr>
          <w:rFonts w:ascii="BiauKai" w:eastAsia="BiauKai" w:hAnsi="BiauKai"/>
          <w:color w:val="000000" w:themeColor="text1"/>
        </w:rPr>
        <w:br/>
        <w:t>「我父！如果這杯不能離去，非要我喝不可，就成就你的意願罷！」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3  </w:t>
      </w:r>
      <w:r w:rsidRPr="0083170F">
        <w:rPr>
          <w:rFonts w:ascii="BiauKai" w:eastAsia="BiauKai" w:hAnsi="BiauKai"/>
          <w:color w:val="000000" w:themeColor="text1"/>
        </w:rPr>
        <w:t>他又回來，見他們仍然睡著，因為他們的眼睛很是沈重。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4  </w:t>
      </w:r>
      <w:r w:rsidRPr="0083170F">
        <w:rPr>
          <w:rFonts w:ascii="BiauKai" w:eastAsia="BiauKai" w:hAnsi="BiauKai"/>
          <w:color w:val="000000" w:themeColor="text1"/>
        </w:rPr>
        <w:t>他再離開他們，第三次去祈禱，又說了同樣的話。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5  </w:t>
      </w:r>
      <w:r w:rsidRPr="0083170F">
        <w:rPr>
          <w:rFonts w:ascii="BiauKai" w:eastAsia="BiauKai" w:hAnsi="BiauKai"/>
          <w:color w:val="000000" w:themeColor="text1"/>
        </w:rPr>
        <w:t>然後回到門徒那裡，對他們說：</w:t>
      </w:r>
      <w:r w:rsidRPr="0083170F">
        <w:rPr>
          <w:rFonts w:ascii="BiauKai" w:eastAsia="BiauKai" w:hAnsi="BiauKai"/>
          <w:color w:val="000000" w:themeColor="text1"/>
        </w:rPr>
        <w:br/>
        <w:t>「你們睡下去罷！休息罷！看，時候到了，人子就要被交於罪人手裡。</w:t>
      </w:r>
    </w:p>
    <w:p w:rsidR="00174C71" w:rsidRPr="0083170F" w:rsidRDefault="00174C71" w:rsidP="00174C71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6      </w:t>
      </w:r>
      <w:r w:rsidRPr="0083170F">
        <w:rPr>
          <w:rFonts w:ascii="BiauKai" w:eastAsia="BiauKai" w:hAnsi="BiauKai"/>
          <w:color w:val="000000" w:themeColor="text1"/>
        </w:rPr>
        <w:t>起來，我們去罷！看，那出賣我的已來近了。」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7  </w:t>
      </w:r>
      <w:r w:rsidRPr="0083170F">
        <w:rPr>
          <w:rFonts w:ascii="BiauKai" w:eastAsia="BiauKai" w:hAnsi="BiauKai"/>
          <w:color w:val="000000" w:themeColor="text1"/>
        </w:rPr>
        <w:t>他還在說話的時候，看！那十二人中之一的猶達斯來了；</w:t>
      </w:r>
      <w:r w:rsidR="00C15A7A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同他一起的，還有許多帶著刀劍棍棒的群眾，</w:t>
      </w:r>
      <w:r w:rsidR="00C15A7A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是由司祭長和民間的長老派來的。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8  </w:t>
      </w:r>
      <w:r w:rsidR="00C15A7A" w:rsidRPr="0083170F">
        <w:rPr>
          <w:rFonts w:ascii="BiauKai" w:eastAsia="BiauKai" w:hAnsi="BiauKai"/>
          <w:color w:val="000000" w:themeColor="text1"/>
        </w:rPr>
        <w:t>那出賣耶穌的給了他們一個暗號說：「我口親誰，誰就是，你們拿住他。」</w:t>
      </w:r>
    </w:p>
    <w:p w:rsidR="00174C71" w:rsidRPr="0083170F" w:rsidRDefault="00174C71" w:rsidP="00174C71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9 </w:t>
      </w:r>
      <w:r w:rsidR="00C15A7A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="00C15A7A" w:rsidRPr="0083170F">
        <w:rPr>
          <w:rFonts w:ascii="BiauKai" w:eastAsia="BiauKai" w:hAnsi="BiauKai"/>
          <w:color w:val="000000" w:themeColor="text1"/>
        </w:rPr>
        <w:t>猶達斯一來到耶穌跟前，就說：「辣彼，你好！」就口親了他。</w:t>
      </w:r>
    </w:p>
    <w:p w:rsidR="00174C71" w:rsidRPr="0083170F" w:rsidRDefault="00174C71" w:rsidP="00C15A7A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0  </w:t>
      </w:r>
      <w:r w:rsidR="00C15A7A" w:rsidRPr="0083170F">
        <w:rPr>
          <w:rFonts w:ascii="BiauKai" w:eastAsia="BiauKai" w:hAnsi="BiauKai"/>
          <w:color w:val="000000" w:themeColor="text1"/>
        </w:rPr>
        <w:t>耶穌卻對他說：「朋友，你來做的事就做罷！」</w:t>
      </w:r>
      <w:r w:rsidR="00C15A7A" w:rsidRPr="0083170F">
        <w:rPr>
          <w:rFonts w:ascii="BiauKai" w:eastAsia="BiauKai" w:hAnsi="BiauKai"/>
          <w:color w:val="000000" w:themeColor="text1"/>
        </w:rPr>
        <w:br/>
        <w:t>於是他們上前，向耶穌下手，拿住了他。</w:t>
      </w:r>
    </w:p>
    <w:p w:rsidR="00174C71" w:rsidRPr="0083170F" w:rsidRDefault="00174C71" w:rsidP="00C15A7A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lastRenderedPageBreak/>
        <w:t xml:space="preserve">51  </w:t>
      </w:r>
      <w:r w:rsidR="00C15A7A" w:rsidRPr="0083170F">
        <w:rPr>
          <w:rFonts w:ascii="BiauKai" w:eastAsia="BiauKai" w:hAnsi="BiauKai"/>
          <w:color w:val="000000" w:themeColor="text1"/>
        </w:rPr>
        <w:t>有同耶穌在一起的一個人，伸手拔出自己的劍，</w:t>
      </w:r>
      <w:r w:rsidR="00C15A7A" w:rsidRPr="0083170F">
        <w:rPr>
          <w:rFonts w:ascii="BiauKai" w:eastAsia="BiauKai" w:hAnsi="BiauKai"/>
          <w:color w:val="000000" w:themeColor="text1"/>
        </w:rPr>
        <w:br/>
        <w:t>砍了大司祭的僕人一劍，削去了他的一個耳朵。</w:t>
      </w:r>
    </w:p>
    <w:p w:rsidR="00174C71" w:rsidRPr="0083170F" w:rsidRDefault="00174C71" w:rsidP="00174C71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 w:hint="eastAsia"/>
          <w:color w:val="000000" w:themeColor="text1"/>
          <w:vertAlign w:val="superscript"/>
        </w:rPr>
        <w:t>5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  </w:t>
      </w:r>
      <w:r w:rsidR="00C15A7A" w:rsidRPr="0083170F">
        <w:rPr>
          <w:rFonts w:ascii="BiauKai" w:eastAsia="BiauKai" w:hAnsi="BiauKai"/>
          <w:color w:val="000000" w:themeColor="text1"/>
        </w:rPr>
        <w:t>耶穌遂對他說：「把你的劍放回原處，因為凡持劍的，必死在劍下。</w:t>
      </w:r>
    </w:p>
    <w:p w:rsidR="00174C71" w:rsidRPr="0083170F" w:rsidRDefault="00174C71" w:rsidP="00174C71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3  </w:t>
      </w:r>
      <w:r w:rsidR="00C15A7A" w:rsidRPr="0083170F">
        <w:rPr>
          <w:rFonts w:ascii="BiauKai" w:eastAsia="BiauKai" w:hAnsi="BiauKai"/>
          <w:color w:val="000000" w:themeColor="text1"/>
        </w:rPr>
        <w:t>你想我不能要求我父，即刻給我調動十二軍以上的天使嗎？</w:t>
      </w:r>
    </w:p>
    <w:p w:rsidR="00174C71" w:rsidRPr="0083170F" w:rsidRDefault="00174C71" w:rsidP="00174C71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4  </w:t>
      </w:r>
      <w:r w:rsidR="00C15A7A" w:rsidRPr="0083170F">
        <w:rPr>
          <w:rFonts w:ascii="BiauKai" w:eastAsia="BiauKai" w:hAnsi="BiauKai"/>
          <w:color w:val="000000" w:themeColor="text1"/>
        </w:rPr>
        <w:t>若這樣，怎能應驗經上所載應如此成就的事呢？」</w:t>
      </w:r>
    </w:p>
    <w:p w:rsidR="00174C71" w:rsidRPr="0083170F" w:rsidRDefault="00174C71" w:rsidP="00C15A7A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5  </w:t>
      </w:r>
      <w:r w:rsidR="00C15A7A" w:rsidRPr="0083170F">
        <w:rPr>
          <w:rFonts w:ascii="BiauKai" w:eastAsia="BiauKai" w:hAnsi="BiauKai"/>
          <w:color w:val="000000" w:themeColor="text1"/>
        </w:rPr>
        <w:t>在那時，耶穌對群眾說：</w:t>
      </w:r>
      <w:r w:rsidR="00C15A7A" w:rsidRPr="0083170F">
        <w:rPr>
          <w:rFonts w:ascii="BiauKai" w:eastAsia="BiauKai" w:hAnsi="BiauKai"/>
          <w:color w:val="000000" w:themeColor="text1"/>
        </w:rPr>
        <w:br/>
        <w:t>「你們帶著刀劍棍棒出來拿我，如同對付強盜。</w:t>
      </w:r>
      <w:r w:rsidR="00C15A7A" w:rsidRPr="0083170F">
        <w:rPr>
          <w:rFonts w:ascii="BiauKai" w:eastAsia="BiauKai" w:hAnsi="BiauKai"/>
          <w:color w:val="000000" w:themeColor="text1"/>
        </w:rPr>
        <w:br/>
      </w:r>
      <w:r w:rsidR="00C15A7A"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="00C15A7A" w:rsidRPr="0083170F">
        <w:rPr>
          <w:rFonts w:ascii="BiauKai" w:eastAsia="BiauKai" w:hAnsi="BiauKai"/>
          <w:color w:val="000000" w:themeColor="text1"/>
        </w:rPr>
        <w:t xml:space="preserve"> 我天天坐在聖殿內施教，你們沒有拿我。」</w:t>
      </w:r>
    </w:p>
    <w:p w:rsidR="00174C71" w:rsidRPr="0083170F" w:rsidRDefault="00174C71" w:rsidP="00174C71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56</w:t>
      </w:r>
      <w:r w:rsidR="00C15A7A" w:rsidRPr="0083170F">
        <w:rPr>
          <w:rFonts w:ascii="BiauKai" w:eastAsia="BiauKai" w:hAnsi="BiauKai" w:cs="Kailasa" w:hint="eastAsia"/>
          <w:color w:val="000000" w:themeColor="text1"/>
          <w:vertAlign w:val="superscript"/>
        </w:rPr>
        <w:t xml:space="preserve"> </w:t>
      </w:r>
      <w:r w:rsidR="00C15A7A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="00C15A7A" w:rsidRPr="0083170F">
        <w:rPr>
          <w:rFonts w:ascii="BiauKai" w:eastAsia="BiauKai" w:hAnsi="BiauKai"/>
          <w:color w:val="000000" w:themeColor="text1"/>
        </w:rPr>
        <w:t>這一切都發生了，是為應驗先知所記載的。於是門徒都撇下他逃跑了。</w:t>
      </w:r>
    </w:p>
    <w:p w:rsidR="0099141E" w:rsidRPr="0083170F" w:rsidRDefault="0099141E" w:rsidP="0099141E">
      <w:pPr>
        <w:pStyle w:val="a3"/>
        <w:numPr>
          <w:ilvl w:val="0"/>
          <w:numId w:val="4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公議會審判、伯多祿否認、猶達斯絕望（二六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57</w:t>
      </w:r>
      <w:r w:rsidRPr="0083170F">
        <w:rPr>
          <w:rFonts w:ascii="新細明體" w:eastAsia="新細明體" w:hAnsi="新細明體" w:cs="新細明體" w:hint="eastAsia"/>
          <w:b/>
          <w:sz w:val="28"/>
          <w:szCs w:val="28"/>
        </w:rPr>
        <w:t>～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二七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10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7  </w:t>
      </w:r>
      <w:r w:rsidRPr="0083170F">
        <w:rPr>
          <w:rFonts w:ascii="BiauKai" w:eastAsia="BiauKai" w:hAnsi="BiauKai"/>
          <w:color w:val="000000" w:themeColor="text1"/>
        </w:rPr>
        <w:t>那些拿住耶穌的人，將耶穌帶到大司祭蓋法前；經師和長老已聚集在那裡。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8  </w:t>
      </w:r>
      <w:r w:rsidRPr="0083170F">
        <w:rPr>
          <w:rFonts w:ascii="BiauKai" w:eastAsia="BiauKai" w:hAnsi="BiauKai"/>
          <w:color w:val="000000" w:themeColor="text1"/>
        </w:rPr>
        <w:t>伯多祿遠遠跟著耶穌，直到大司祭的庭院，</w:t>
      </w:r>
      <w:r w:rsidRPr="0083170F">
        <w:rPr>
          <w:rFonts w:ascii="BiauKai" w:eastAsia="BiauKai" w:hAnsi="BiauKai"/>
          <w:color w:val="000000" w:themeColor="text1"/>
        </w:rPr>
        <w:br/>
        <w:t>他也進到裡面，坐在差役中觀看結局。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9  </w:t>
      </w:r>
      <w:r w:rsidRPr="0083170F">
        <w:rPr>
          <w:rFonts w:ascii="BiauKai" w:eastAsia="BiauKai" w:hAnsi="BiauKai"/>
          <w:color w:val="000000" w:themeColor="text1"/>
        </w:rPr>
        <w:t>司祭長和全公議會尋找相反耶穌的假證據，要把他處死。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0  </w:t>
      </w:r>
      <w:r w:rsidRPr="0083170F">
        <w:rPr>
          <w:rFonts w:ascii="BiauKai" w:eastAsia="BiauKai" w:hAnsi="BiauKai"/>
          <w:color w:val="000000" w:themeColor="text1"/>
        </w:rPr>
        <w:t>雖然有許多假見證出庭，但沒有找出什麼。最後有兩個人上前來，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1  </w:t>
      </w:r>
      <w:r w:rsidRPr="0083170F">
        <w:rPr>
          <w:rFonts w:ascii="BiauKai" w:eastAsia="BiauKai" w:hAnsi="BiauKai"/>
          <w:color w:val="000000" w:themeColor="text1"/>
        </w:rPr>
        <w:t>說：</w:t>
      </w:r>
      <w:r w:rsidRPr="0083170F">
        <w:rPr>
          <w:rFonts w:ascii="BiauKai" w:eastAsia="BiauKai" w:hAnsi="BiauKai"/>
          <w:color w:val="000000" w:themeColor="text1"/>
        </w:rPr>
        <w:br/>
        <w:t>「這人曾經說過：我能拆毀天主的聖殿，在三天內我能把它重建起來。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2  </w:t>
      </w:r>
      <w:r w:rsidRPr="0083170F">
        <w:rPr>
          <w:rFonts w:ascii="BiauKai" w:eastAsia="BiauKai" w:hAnsi="BiauKai"/>
          <w:color w:val="000000" w:themeColor="text1"/>
        </w:rPr>
        <w:t>大司祭就站起來，對他說：</w:t>
      </w:r>
      <w:r w:rsidRPr="0083170F">
        <w:rPr>
          <w:rFonts w:ascii="BiauKai" w:eastAsia="BiauKai" w:hAnsi="BiauKai"/>
          <w:color w:val="000000" w:themeColor="text1"/>
        </w:rPr>
        <w:br/>
        <w:t>「這些人作證反對你的事，你什麼也不回答嗎？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3  </w:t>
      </w:r>
      <w:r w:rsidRPr="0083170F">
        <w:rPr>
          <w:rFonts w:ascii="BiauKai" w:eastAsia="BiauKai" w:hAnsi="BiauKai"/>
          <w:color w:val="000000" w:themeColor="text1"/>
        </w:rPr>
        <w:t>耶穌卻不出聲。於是大司祭對他說：</w:t>
      </w:r>
      <w:r w:rsidRPr="0083170F">
        <w:rPr>
          <w:rFonts w:ascii="BiauKai" w:eastAsia="BiauKai" w:hAnsi="BiauKai"/>
          <w:color w:val="000000" w:themeColor="text1"/>
        </w:rPr>
        <w:br/>
        <w:t>「我因生活的天主，起誓命你告訴我們：你是不是默西亞，天主之子？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4  </w:t>
      </w:r>
      <w:r w:rsidRPr="0083170F">
        <w:rPr>
          <w:rFonts w:ascii="BiauKai" w:eastAsia="BiauKai" w:hAnsi="BiauKai"/>
          <w:color w:val="000000" w:themeColor="text1"/>
        </w:rPr>
        <w:t>耶穌對他說：</w:t>
      </w:r>
      <w:r w:rsidRPr="0083170F">
        <w:rPr>
          <w:rFonts w:ascii="BiauKai" w:eastAsia="BiauKai" w:hAnsi="BiauKai"/>
          <w:color w:val="000000" w:themeColor="text1"/>
        </w:rPr>
        <w:br/>
        <w:t>「你說的是。並且，我告訴你們：</w:t>
      </w:r>
      <w:r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 xml:space="preserve"> 從此你們將要看見人子坐在大能者的右邊，乘著天上的雲彩降來。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5  </w:t>
      </w:r>
      <w:r w:rsidRPr="0083170F">
        <w:rPr>
          <w:rFonts w:ascii="BiauKai" w:eastAsia="BiauKai" w:hAnsi="BiauKai"/>
          <w:color w:val="000000" w:themeColor="text1"/>
        </w:rPr>
        <w:t>大司祭遂撕裂自己的衣服說：</w:t>
      </w:r>
      <w:r w:rsidRPr="0083170F">
        <w:rPr>
          <w:rFonts w:ascii="BiauKai" w:eastAsia="BiauKai" w:hAnsi="BiauKai"/>
          <w:color w:val="000000" w:themeColor="text1"/>
        </w:rPr>
        <w:br/>
        <w:t>「他說了褻瀆的話。何必還需要見證呢？你們剛</w:t>
      </w:r>
      <w:r w:rsidR="00BC3B1F" w:rsidRPr="0083170F">
        <w:rPr>
          <w:rFonts w:ascii="BiauKai" w:eastAsia="BiauKai" w:hAnsi="BiauKai" w:hint="eastAsia"/>
          <w:color w:val="000000" w:themeColor="text1"/>
        </w:rPr>
        <w:t>才</w:t>
      </w:r>
      <w:r w:rsidRPr="0083170F">
        <w:rPr>
          <w:rFonts w:ascii="BiauKai" w:eastAsia="BiauKai" w:hAnsi="BiauKai"/>
          <w:color w:val="000000" w:themeColor="text1"/>
        </w:rPr>
        <w:t>聽到了這褻瀆的話，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6      </w:t>
      </w:r>
      <w:r w:rsidRPr="0083170F">
        <w:rPr>
          <w:rFonts w:ascii="BiauKai" w:eastAsia="BiauKai" w:hAnsi="BiauKai"/>
          <w:color w:val="000000" w:themeColor="text1"/>
        </w:rPr>
        <w:t>你們以為該怎樣？」</w:t>
      </w:r>
      <w:r w:rsidRPr="0083170F">
        <w:rPr>
          <w:rFonts w:ascii="BiauKai" w:eastAsia="BiauKai" w:hAnsi="BiauKai"/>
          <w:color w:val="000000" w:themeColor="text1"/>
        </w:rPr>
        <w:br/>
        <w:t>他們回答說：「他該死。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7  </w:t>
      </w:r>
      <w:r w:rsidRPr="0083170F">
        <w:rPr>
          <w:rFonts w:ascii="BiauKai" w:eastAsia="BiauKai" w:hAnsi="BiauKai"/>
          <w:color w:val="000000" w:themeColor="text1"/>
        </w:rPr>
        <w:t>眾人遂即向他臉上吐唾沫，用拳頭打他；另有一些人也用巴掌打他，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8  </w:t>
      </w:r>
      <w:r w:rsidRPr="0083170F">
        <w:rPr>
          <w:rFonts w:ascii="BiauKai" w:eastAsia="BiauKai" w:hAnsi="BiauKai"/>
          <w:color w:val="000000" w:themeColor="text1"/>
        </w:rPr>
        <w:t>說：「默西亞，你猜猜是誰打你？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9  </w:t>
      </w:r>
      <w:r w:rsidRPr="0083170F">
        <w:rPr>
          <w:rFonts w:ascii="BiauKai" w:eastAsia="BiauKai" w:hAnsi="BiauKai"/>
          <w:color w:val="000000" w:themeColor="text1"/>
        </w:rPr>
        <w:t>伯多祿在外面庭院裡坐著，有一個使女來到他跟前說：</w:t>
      </w:r>
      <w:r w:rsidRPr="0083170F">
        <w:rPr>
          <w:rFonts w:ascii="BiauKai" w:eastAsia="BiauKai" w:hAnsi="BiauKai"/>
          <w:color w:val="000000" w:themeColor="text1"/>
        </w:rPr>
        <w:br/>
        <w:t>「你也是同那加里肋亞人耶穌一起的。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70  </w:t>
      </w:r>
      <w:r w:rsidRPr="0083170F">
        <w:rPr>
          <w:rFonts w:ascii="BiauKai" w:eastAsia="BiauKai" w:hAnsi="BiauKai"/>
          <w:color w:val="000000" w:themeColor="text1"/>
        </w:rPr>
        <w:t>他當著眾人否認說：「我不知道你說的是什麼。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71  </w:t>
      </w:r>
      <w:r w:rsidRPr="0083170F">
        <w:rPr>
          <w:rFonts w:ascii="BiauKai" w:eastAsia="BiauKai" w:hAnsi="BiauKai"/>
          <w:color w:val="000000" w:themeColor="text1"/>
        </w:rPr>
        <w:t>他出去到了東廊，另有一個使女看見他，就對那裡的人說：</w:t>
      </w:r>
      <w:r w:rsidRPr="0083170F">
        <w:rPr>
          <w:rFonts w:ascii="BiauKai" w:eastAsia="BiauKai" w:hAnsi="BiauKai"/>
          <w:color w:val="000000" w:themeColor="text1"/>
        </w:rPr>
        <w:br/>
        <w:t>「這人是同那納匝肋人耶穌一起的。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72  </w:t>
      </w:r>
      <w:r w:rsidRPr="0083170F">
        <w:rPr>
          <w:rFonts w:ascii="BiauKai" w:eastAsia="BiauKai" w:hAnsi="BiauKai"/>
          <w:color w:val="000000" w:themeColor="text1"/>
        </w:rPr>
        <w:t>他又發誓否認說：「我不認識這個人。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lastRenderedPageBreak/>
        <w:t xml:space="preserve">73  </w:t>
      </w:r>
      <w:r w:rsidRPr="0083170F">
        <w:rPr>
          <w:rFonts w:ascii="BiauKai" w:eastAsia="BiauKai" w:hAnsi="BiauKai"/>
          <w:color w:val="000000" w:themeColor="text1"/>
        </w:rPr>
        <w:t>過了一會，站在那裡的人前來對伯多祿說：</w:t>
      </w:r>
      <w:r w:rsidRPr="0083170F">
        <w:rPr>
          <w:rFonts w:ascii="BiauKai" w:eastAsia="BiauKai" w:hAnsi="BiauKai"/>
          <w:color w:val="000000" w:themeColor="text1"/>
        </w:rPr>
        <w:br/>
        <w:t>「的確，你也是他們中的一個，因為你的口音把你露出來了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74  </w:t>
      </w:r>
      <w:r w:rsidRPr="0083170F">
        <w:rPr>
          <w:rFonts w:ascii="BiauKai" w:eastAsia="BiauKai" w:hAnsi="BiauKai"/>
          <w:color w:val="000000" w:themeColor="text1"/>
        </w:rPr>
        <w:t>伯多祿就開始詛咒發誓說：「我不認識這個人。」立時雞就叫了。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75  </w:t>
      </w:r>
      <w:r w:rsidRPr="0083170F">
        <w:rPr>
          <w:rFonts w:ascii="BiauKai" w:eastAsia="BiauKai" w:hAnsi="BiauKai"/>
          <w:color w:val="000000" w:themeColor="text1"/>
        </w:rPr>
        <w:t>伯多祿便想起耶穌所說的話來：「雞叫以前，你要三次不認我。</w:t>
      </w:r>
      <w:r w:rsidRPr="0083170F">
        <w:rPr>
          <w:rFonts w:ascii="BiauKai" w:eastAsia="BiauKai" w:hAnsi="BiauKai"/>
          <w:color w:val="000000" w:themeColor="text1"/>
        </w:rPr>
        <w:br/>
        <w:t>他一到了外面，就傷心痛哭起來。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   </w:t>
      </w:r>
      <w:r w:rsidRPr="0083170F">
        <w:rPr>
          <w:rFonts w:ascii="BiauKai" w:eastAsia="BiauKai" w:hAnsi="BiauKai"/>
          <w:color w:val="000000" w:themeColor="text1"/>
        </w:rPr>
        <w:t>到了早晨，眾司祭長和民間的長老就決議陷害耶穌，要把他處死，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   </w:t>
      </w:r>
      <w:r w:rsidRPr="0083170F">
        <w:rPr>
          <w:rFonts w:ascii="BiauKai" w:eastAsia="BiauKai" w:hAnsi="BiauKai"/>
          <w:color w:val="000000" w:themeColor="text1"/>
        </w:rPr>
        <w:t>遂把他綑綁了，解送給總督比拉多。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   </w:t>
      </w:r>
      <w:r w:rsidRPr="0083170F">
        <w:rPr>
          <w:rFonts w:ascii="BiauKai" w:eastAsia="BiauKai" w:hAnsi="BiauKai"/>
          <w:color w:val="000000" w:themeColor="text1"/>
        </w:rPr>
        <w:t>這時，那出賣耶穌的猶達斯見他已被判決，就後悔了，</w:t>
      </w:r>
      <w:r w:rsidRPr="0083170F">
        <w:rPr>
          <w:rFonts w:ascii="BiauKai" w:eastAsia="BiauKai" w:hAnsi="BiauKai"/>
          <w:color w:val="000000" w:themeColor="text1"/>
        </w:rPr>
        <w:br/>
        <w:t>把那三十塊銀錢，退還給司祭長和長老，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   </w:t>
      </w:r>
      <w:r w:rsidRPr="0083170F">
        <w:rPr>
          <w:rFonts w:ascii="BiauKai" w:eastAsia="BiauKai" w:hAnsi="BiauKai"/>
          <w:color w:val="000000" w:themeColor="text1"/>
        </w:rPr>
        <w:t>說：「我出賣了無辜的血，犯了罪了！」</w:t>
      </w:r>
      <w:r w:rsidRPr="0083170F">
        <w:rPr>
          <w:rFonts w:ascii="BiauKai" w:eastAsia="BiauKai" w:hAnsi="BiauKai"/>
          <w:color w:val="000000" w:themeColor="text1"/>
        </w:rPr>
        <w:br/>
        <w:t>他們卻說：「這與我們何干？是你自己的事！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   </w:t>
      </w:r>
      <w:r w:rsidRPr="0083170F">
        <w:rPr>
          <w:rFonts w:ascii="BiauKai" w:eastAsia="BiauKai" w:hAnsi="BiauKai"/>
          <w:color w:val="000000" w:themeColor="text1"/>
        </w:rPr>
        <w:t>於是他把那些銀錢扔在聖所裡，就退出來，上吊死了。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   </w:t>
      </w:r>
      <w:r w:rsidRPr="0083170F">
        <w:rPr>
          <w:rFonts w:ascii="BiauKai" w:eastAsia="BiauKai" w:hAnsi="BiauKai"/>
          <w:color w:val="000000" w:themeColor="text1"/>
        </w:rPr>
        <w:t>司祭長拿了那些銀錢說：「這是血價，不可放入獻儀箱內。」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7   </w:t>
      </w:r>
      <w:r w:rsidRPr="0083170F">
        <w:rPr>
          <w:rFonts w:ascii="BiauKai" w:eastAsia="BiauKai" w:hAnsi="BiauKai"/>
          <w:color w:val="000000" w:themeColor="text1"/>
        </w:rPr>
        <w:t>他們商議後，就用那銀錢買了陶工的田地，作為埋葬外鄉人用。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8   </w:t>
      </w:r>
      <w:r w:rsidRPr="0083170F">
        <w:rPr>
          <w:rFonts w:ascii="BiauKai" w:eastAsia="BiauKai" w:hAnsi="BiauKai"/>
          <w:color w:val="000000" w:themeColor="text1"/>
        </w:rPr>
        <w:t>為此，直到今日稱那塊田地為「血田」。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9   </w:t>
      </w:r>
      <w:r w:rsidRPr="0083170F">
        <w:rPr>
          <w:rFonts w:ascii="BiauKai" w:eastAsia="BiauKai" w:hAnsi="BiauKai"/>
          <w:color w:val="000000" w:themeColor="text1"/>
        </w:rPr>
        <w:t>這就應驗了耶肋米亞先知所說的話：</w:t>
      </w:r>
      <w:r w:rsidRPr="0083170F">
        <w:rPr>
          <w:rFonts w:ascii="BiauKai" w:eastAsia="BiauKai" w:hAnsi="BiauKai"/>
          <w:color w:val="000000" w:themeColor="text1"/>
        </w:rPr>
        <w:br/>
        <w:t>『他們拿了三十塊銀錢，即以色列子民為被賣的人所估定的價錢，</w:t>
      </w:r>
    </w:p>
    <w:p w:rsidR="0099141E" w:rsidRPr="0083170F" w:rsidRDefault="0099141E" w:rsidP="0099141E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0   </w:t>
      </w:r>
      <w:r w:rsidRPr="0083170F">
        <w:rPr>
          <w:rFonts w:ascii="BiauKai" w:eastAsia="BiauKai" w:hAnsi="BiauKai"/>
          <w:color w:val="000000" w:themeColor="text1"/>
        </w:rPr>
        <w:t>用這錢買了陶工的那塊田，如上主所吩咐我的。』</w:t>
      </w:r>
    </w:p>
    <w:p w:rsidR="0099141E" w:rsidRPr="0083170F" w:rsidRDefault="005F3FD8" w:rsidP="005F3FD8">
      <w:pPr>
        <w:pStyle w:val="a3"/>
        <w:numPr>
          <w:ilvl w:val="0"/>
          <w:numId w:val="4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羅馬人的審判（瑪二七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11-31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1  </w:t>
      </w:r>
      <w:r w:rsidRPr="0083170F">
        <w:rPr>
          <w:rFonts w:ascii="BiauKai" w:eastAsia="BiauKai" w:hAnsi="BiauKai"/>
          <w:color w:val="000000" w:themeColor="text1"/>
        </w:rPr>
        <w:t>耶穌站在總督面前，總督便審問他說：「你是猶太人的君王嗎？」</w:t>
      </w:r>
      <w:r w:rsidRPr="0083170F">
        <w:rPr>
          <w:rFonts w:ascii="BiauKai" w:eastAsia="BiauKai" w:hAnsi="BiauKai"/>
          <w:color w:val="000000" w:themeColor="text1"/>
        </w:rPr>
        <w:br/>
        <w:t>耶穌答說：「你說的是。」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2  </w:t>
      </w:r>
      <w:r w:rsidRPr="0083170F">
        <w:rPr>
          <w:rFonts w:ascii="BiauKai" w:eastAsia="BiauKai" w:hAnsi="BiauKai"/>
          <w:color w:val="000000" w:themeColor="text1"/>
        </w:rPr>
        <w:t>當司祭長和長老控告他時，他什麼也不回答。</w:t>
      </w:r>
    </w:p>
    <w:p w:rsidR="005F3FD8" w:rsidRPr="0083170F" w:rsidRDefault="005F3FD8" w:rsidP="005F3FD8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3  </w:t>
      </w:r>
      <w:r w:rsidRPr="0083170F">
        <w:rPr>
          <w:rFonts w:ascii="BiauKai" w:eastAsia="BiauKai" w:hAnsi="BiauKai"/>
          <w:color w:val="000000" w:themeColor="text1"/>
        </w:rPr>
        <w:t>於是比拉多對他說：「你沒有聽見，他們提出多少證據告你嗎？」</w:t>
      </w:r>
    </w:p>
    <w:p w:rsidR="005F3FD8" w:rsidRPr="0083170F" w:rsidRDefault="005F3FD8" w:rsidP="005F3FD8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4  </w:t>
      </w:r>
      <w:r w:rsidRPr="0083170F">
        <w:rPr>
          <w:rFonts w:ascii="BiauKai" w:eastAsia="BiauKai" w:hAnsi="BiauKai"/>
          <w:color w:val="000000" w:themeColor="text1"/>
        </w:rPr>
        <w:t>耶穌連一句話也沒有回答他，以致總督大為驚異。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5  </w:t>
      </w:r>
      <w:r w:rsidRPr="0083170F">
        <w:rPr>
          <w:rFonts w:ascii="BiauKai" w:eastAsia="BiauKai" w:hAnsi="BiauKai"/>
          <w:color w:val="000000" w:themeColor="text1"/>
        </w:rPr>
        <w:t>每逢節日，總督慣常給民眾釋放一個他們願意釋放的囚犯。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6  </w:t>
      </w:r>
      <w:r w:rsidRPr="0083170F">
        <w:rPr>
          <w:rFonts w:ascii="BiauKai" w:eastAsia="BiauKai" w:hAnsi="BiauKai"/>
          <w:color w:val="000000" w:themeColor="text1"/>
        </w:rPr>
        <w:t>那時，正有一個出名的囚犯，名叫巴辣巴。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7  </w:t>
      </w:r>
      <w:r w:rsidRPr="0083170F">
        <w:rPr>
          <w:rFonts w:ascii="BiauKai" w:eastAsia="BiauKai" w:hAnsi="BiauKai"/>
          <w:color w:val="000000" w:themeColor="text1"/>
        </w:rPr>
        <w:t>當他們聚集在一起時，比拉多對他們說：</w:t>
      </w:r>
      <w:r w:rsidRPr="0083170F">
        <w:rPr>
          <w:rFonts w:ascii="BiauKai" w:eastAsia="BiauKai" w:hAnsi="BiauKai"/>
          <w:color w:val="000000" w:themeColor="text1"/>
        </w:rPr>
        <w:br/>
        <w:t>「你們願意我給你們釋放那一個？巴辣巴，或是那稱為默西亞的耶穌？」</w:t>
      </w:r>
    </w:p>
    <w:p w:rsidR="005F3FD8" w:rsidRPr="0083170F" w:rsidRDefault="005F3FD8" w:rsidP="005F3FD8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8  </w:t>
      </w:r>
      <w:r w:rsidRPr="0083170F">
        <w:rPr>
          <w:rFonts w:ascii="BiauKai" w:eastAsia="BiauKai" w:hAnsi="BiauKai"/>
          <w:color w:val="000000" w:themeColor="text1"/>
        </w:rPr>
        <w:t>原來他知道，他們是由於嫉忌纔把他解送來的。</w:t>
      </w:r>
    </w:p>
    <w:p w:rsidR="005F3FD8" w:rsidRPr="0083170F" w:rsidRDefault="005F3FD8" w:rsidP="005F3FD8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9  </w:t>
      </w:r>
      <w:r w:rsidR="002263D6" w:rsidRPr="0083170F">
        <w:rPr>
          <w:rFonts w:ascii="BiauKai" w:eastAsia="BiauKai" w:hAnsi="BiauKai"/>
          <w:color w:val="000000" w:themeColor="text1"/>
        </w:rPr>
        <w:t>比拉多正坐堂時，他的妻子差人到他跟前說：</w:t>
      </w:r>
      <w:r w:rsidR="002263D6" w:rsidRPr="0083170F">
        <w:rPr>
          <w:rFonts w:ascii="BiauKai" w:eastAsia="BiauKai" w:hAnsi="BiauKai"/>
          <w:color w:val="000000" w:themeColor="text1"/>
        </w:rPr>
        <w:br/>
        <w:t xml:space="preserve">  「你千萬不要干涉那義人的事，因為我為他，今天在夢中受了許多苦。」</w:t>
      </w:r>
    </w:p>
    <w:p w:rsidR="005F3FD8" w:rsidRPr="0083170F" w:rsidRDefault="005F3FD8" w:rsidP="005F3FD8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0  </w:t>
      </w:r>
      <w:r w:rsidR="002263D6" w:rsidRPr="0083170F">
        <w:rPr>
          <w:rFonts w:ascii="BiauKai" w:eastAsia="BiauKai" w:hAnsi="BiauKai"/>
          <w:color w:val="000000" w:themeColor="text1"/>
        </w:rPr>
        <w:t>司祭長和長老卻說服了民眾，叫他們要求巴辣巴，而除掉耶穌。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1  </w:t>
      </w:r>
      <w:r w:rsidR="002263D6" w:rsidRPr="0083170F">
        <w:rPr>
          <w:rFonts w:ascii="BiauKai" w:eastAsia="BiauKai" w:hAnsi="BiauKai"/>
          <w:color w:val="000000" w:themeColor="text1"/>
        </w:rPr>
        <w:t>總督又向他們發言說：「這兩個人中，你們願意我給你們釋放那一個？」</w:t>
      </w:r>
      <w:r w:rsidR="002263D6" w:rsidRPr="0083170F">
        <w:rPr>
          <w:rFonts w:ascii="BiauKai" w:eastAsia="BiauKai" w:hAnsi="BiauKai"/>
          <w:color w:val="000000" w:themeColor="text1"/>
        </w:rPr>
        <w:br/>
        <w:t>他們說：「巴辣巴。」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2  </w:t>
      </w:r>
      <w:r w:rsidR="002263D6" w:rsidRPr="0083170F">
        <w:rPr>
          <w:rFonts w:ascii="BiauKai" w:eastAsia="BiauKai" w:hAnsi="BiauKai"/>
          <w:color w:val="000000" w:themeColor="text1"/>
        </w:rPr>
        <w:t>比拉多對他們說；「那麼，對於那稱為默西亞的耶穌我該怎麼辦？」</w:t>
      </w:r>
      <w:r w:rsidR="002263D6" w:rsidRPr="0083170F">
        <w:rPr>
          <w:rFonts w:ascii="BiauKai" w:eastAsia="BiauKai" w:hAnsi="BiauKai"/>
          <w:color w:val="000000" w:themeColor="text1"/>
        </w:rPr>
        <w:br/>
        <w:t>眾人答說：「該釘他在十字架上。」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lastRenderedPageBreak/>
        <w:t xml:space="preserve">23  </w:t>
      </w:r>
      <w:r w:rsidR="002263D6" w:rsidRPr="0083170F">
        <w:rPr>
          <w:rFonts w:ascii="BiauKai" w:eastAsia="BiauKai" w:hAnsi="BiauKai"/>
          <w:color w:val="000000" w:themeColor="text1"/>
        </w:rPr>
        <w:t>總督問說：「他究竟作了什麼惡事？」</w:t>
      </w:r>
      <w:r w:rsidR="002263D6" w:rsidRPr="0083170F">
        <w:rPr>
          <w:rFonts w:ascii="BiauKai" w:eastAsia="BiauKai" w:hAnsi="BiauKai"/>
          <w:color w:val="000000" w:themeColor="text1"/>
        </w:rPr>
        <w:br/>
        <w:t>他們越發喊說：「該釘他在十字架上。」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4  </w:t>
      </w:r>
      <w:r w:rsidR="002263D6" w:rsidRPr="0083170F">
        <w:rPr>
          <w:rFonts w:ascii="BiauKai" w:eastAsia="BiauKai" w:hAnsi="BiauKai"/>
          <w:color w:val="000000" w:themeColor="text1"/>
        </w:rPr>
        <w:t>比拉多見事毫無進展，反倒更為混亂，就拿水，當著民眾洗手說</w:t>
      </w:r>
      <w:r w:rsidR="002263D6" w:rsidRPr="0083170F">
        <w:rPr>
          <w:rFonts w:ascii="BiauKai" w:eastAsia="BiauKai" w:hAnsi="BiauKai" w:hint="eastAsia"/>
          <w:color w:val="000000" w:themeColor="text1"/>
        </w:rPr>
        <w:t>：</w:t>
      </w:r>
      <w:r w:rsidR="002263D6" w:rsidRPr="0083170F">
        <w:rPr>
          <w:rFonts w:ascii="BiauKai" w:eastAsia="BiauKai" w:hAnsi="BiauKai"/>
          <w:color w:val="000000" w:themeColor="text1"/>
        </w:rPr>
        <w:br/>
        <w:t>「對這義人的血，我是無罪的，你們自己負責罷！」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5  </w:t>
      </w:r>
      <w:r w:rsidR="002263D6" w:rsidRPr="0083170F">
        <w:rPr>
          <w:rFonts w:ascii="BiauKai" w:eastAsia="BiauKai" w:hAnsi="BiauKai"/>
          <w:color w:val="000000" w:themeColor="text1"/>
        </w:rPr>
        <w:t>全體百姓回答說：「他的血歸在我們和我們的子孫身上！」</w:t>
      </w:r>
    </w:p>
    <w:p w:rsidR="005F3FD8" w:rsidRPr="0083170F" w:rsidRDefault="005F3FD8" w:rsidP="002263D6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6  </w:t>
      </w:r>
      <w:r w:rsidR="002263D6" w:rsidRPr="0083170F">
        <w:rPr>
          <w:rFonts w:ascii="BiauKai" w:eastAsia="BiauKai" w:hAnsi="BiauKai"/>
          <w:color w:val="000000" w:themeColor="text1"/>
        </w:rPr>
        <w:t>於是，比拉多給他們釋放了巴辣巴；</w:t>
      </w:r>
      <w:r w:rsidR="002263D6" w:rsidRPr="0083170F">
        <w:rPr>
          <w:rFonts w:ascii="BiauKai" w:eastAsia="BiauKai" w:hAnsi="BiauKai"/>
          <w:color w:val="000000" w:themeColor="text1"/>
        </w:rPr>
        <w:br/>
        <w:t>至於耶穌，把他鞭打了以後，交給人釘在十字架上。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7  </w:t>
      </w:r>
      <w:r w:rsidR="002263D6" w:rsidRPr="0083170F">
        <w:rPr>
          <w:rFonts w:ascii="BiauKai" w:eastAsia="BiauKai" w:hAnsi="BiauKai"/>
          <w:color w:val="000000" w:themeColor="text1"/>
        </w:rPr>
        <w:t>那時，總督的兵士把耶穌帶到總督府內，召集了全隊圍著他，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8  </w:t>
      </w:r>
      <w:r w:rsidR="002263D6" w:rsidRPr="0083170F">
        <w:rPr>
          <w:rFonts w:ascii="BiauKai" w:eastAsia="BiauKai" w:hAnsi="BiauKai"/>
          <w:color w:val="000000" w:themeColor="text1"/>
        </w:rPr>
        <w:t>脫去了他的衣服，給他披上一件紫紅色的外氅；</w:t>
      </w:r>
    </w:p>
    <w:p w:rsidR="005F3FD8" w:rsidRPr="0083170F" w:rsidRDefault="005F3FD8" w:rsidP="002263D6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9  </w:t>
      </w:r>
      <w:r w:rsidR="002263D6" w:rsidRPr="0083170F">
        <w:rPr>
          <w:rFonts w:ascii="BiauKai" w:eastAsia="BiauKai" w:hAnsi="BiauKai"/>
          <w:color w:val="000000" w:themeColor="text1"/>
        </w:rPr>
        <w:t>又用荊棘編了一個茨冠，戴在他頭上，拿一根蘆葦放在他右手裡；</w:t>
      </w:r>
      <w:r w:rsidR="002263D6" w:rsidRPr="0083170F">
        <w:rPr>
          <w:rFonts w:ascii="BiauKai" w:eastAsia="BiauKai" w:hAnsi="BiauKai"/>
          <w:color w:val="000000" w:themeColor="text1"/>
        </w:rPr>
        <w:br/>
        <w:t>然後跪在他前，戲弄他說：「猶太人的君王，萬歲！」</w:t>
      </w:r>
    </w:p>
    <w:p w:rsidR="005F3FD8" w:rsidRPr="0083170F" w:rsidRDefault="005F3FD8" w:rsidP="005F3FD8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0  </w:t>
      </w:r>
      <w:r w:rsidR="002263D6" w:rsidRPr="0083170F">
        <w:rPr>
          <w:rFonts w:ascii="BiauKai" w:eastAsia="BiauKai" w:hAnsi="BiauKai"/>
          <w:color w:val="000000" w:themeColor="text1"/>
        </w:rPr>
        <w:t>隨後向他吐唾沫，拿起蘆葦來敲他的頭。</w:t>
      </w:r>
    </w:p>
    <w:p w:rsidR="005F3FD8" w:rsidRPr="0083170F" w:rsidRDefault="005F3FD8" w:rsidP="002263D6">
      <w:pPr>
        <w:ind w:left="240" w:rightChars="-201" w:right="-482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1  </w:t>
      </w:r>
      <w:r w:rsidR="002263D6" w:rsidRPr="0083170F">
        <w:rPr>
          <w:rFonts w:ascii="BiauKai" w:eastAsia="BiauKai" w:hAnsi="BiauKai"/>
          <w:color w:val="000000" w:themeColor="text1"/>
        </w:rPr>
        <w:t>戲弄完了，就給他脫去外氅，又給他穿上他自己的衣服，帶他去釘在十字架上。</w:t>
      </w:r>
    </w:p>
    <w:p w:rsidR="005F758B" w:rsidRPr="0083170F" w:rsidRDefault="005F758B" w:rsidP="005F758B">
      <w:pPr>
        <w:pStyle w:val="a3"/>
        <w:numPr>
          <w:ilvl w:val="0"/>
          <w:numId w:val="4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被釘十字架、死亡和埋葬（二七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32-66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5F758B" w:rsidRPr="0083170F" w:rsidRDefault="005F758B" w:rsidP="005F758B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2  </w:t>
      </w:r>
      <w:r w:rsidRPr="0083170F">
        <w:rPr>
          <w:rFonts w:ascii="BiauKai" w:eastAsia="BiauKai" w:hAnsi="BiauKai"/>
          <w:color w:val="000000" w:themeColor="text1"/>
        </w:rPr>
        <w:t>他們出來時，遇見一個基勒乃人，名叫西滿，就強迫他背耶穌的十字架。</w:t>
      </w:r>
    </w:p>
    <w:p w:rsidR="005F758B" w:rsidRPr="0083170F" w:rsidRDefault="005F758B" w:rsidP="005F758B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3  </w:t>
      </w:r>
      <w:r w:rsidRPr="0083170F">
        <w:rPr>
          <w:rFonts w:ascii="BiauKai" w:eastAsia="BiauKai" w:hAnsi="BiauKai"/>
          <w:color w:val="000000" w:themeColor="text1"/>
        </w:rPr>
        <w:t>到了一個名叫哥耳哥達的地方，即稱為「髑髏」的地方，</w:t>
      </w:r>
    </w:p>
    <w:p w:rsidR="005F758B" w:rsidRPr="0083170F" w:rsidRDefault="005F758B" w:rsidP="005F758B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4  </w:t>
      </w:r>
      <w:r w:rsidRPr="0083170F">
        <w:rPr>
          <w:rFonts w:ascii="BiauKai" w:eastAsia="BiauKai" w:hAnsi="BiauKai"/>
          <w:color w:val="000000" w:themeColor="text1"/>
        </w:rPr>
        <w:t>他們就拿苦艾調和的酒給他喝；他只嘗了嘗，卻不願意喝。</w:t>
      </w:r>
    </w:p>
    <w:p w:rsidR="005F758B" w:rsidRPr="0083170F" w:rsidRDefault="005F758B" w:rsidP="005F758B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5  </w:t>
      </w:r>
      <w:r w:rsidRPr="0083170F">
        <w:rPr>
          <w:rFonts w:ascii="BiauKai" w:eastAsia="BiauKai" w:hAnsi="BiauKai"/>
          <w:color w:val="000000" w:themeColor="text1"/>
        </w:rPr>
        <w:t>他們把他釘在十字架上以後，就拈鬮分了他的衣服；</w:t>
      </w:r>
    </w:p>
    <w:p w:rsidR="005F758B" w:rsidRPr="0083170F" w:rsidRDefault="005F758B" w:rsidP="005F758B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6 </w:t>
      </w:r>
      <w:r w:rsidR="00BB4A13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="00BB4A13" w:rsidRPr="0083170F">
        <w:rPr>
          <w:rFonts w:ascii="BiauKai" w:eastAsia="BiauKai" w:hAnsi="BiauKai"/>
          <w:color w:val="000000" w:themeColor="text1"/>
        </w:rPr>
        <w:t>然後坐在那裡看守他。</w:t>
      </w:r>
    </w:p>
    <w:p w:rsidR="005F758B" w:rsidRPr="0083170F" w:rsidRDefault="005F758B" w:rsidP="005F758B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7  </w:t>
      </w:r>
      <w:r w:rsidR="00BB4A13" w:rsidRPr="0083170F">
        <w:rPr>
          <w:rFonts w:ascii="BiauKai" w:eastAsia="BiauKai" w:hAnsi="BiauKai"/>
          <w:color w:val="000000" w:themeColor="text1"/>
        </w:rPr>
        <w:t>在他的頭上安放了他的罪狀牌，寫著說：「這是耶穌，猶太人的君王。」</w:t>
      </w:r>
    </w:p>
    <w:p w:rsidR="005F758B" w:rsidRPr="0083170F" w:rsidRDefault="005F758B" w:rsidP="00BB4A13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8  </w:t>
      </w:r>
      <w:r w:rsidR="00BB4A13" w:rsidRPr="0083170F">
        <w:rPr>
          <w:rFonts w:ascii="BiauKai" w:eastAsia="BiauKai" w:hAnsi="BiauKai"/>
          <w:color w:val="000000" w:themeColor="text1"/>
        </w:rPr>
        <w:t>當時與他一起被釘在十字架上的，還有兩個強盜：</w:t>
      </w:r>
      <w:r w:rsidR="00BB4A13" w:rsidRPr="0083170F">
        <w:rPr>
          <w:rFonts w:ascii="BiauKai" w:eastAsia="BiauKai" w:hAnsi="BiauKai"/>
          <w:color w:val="000000" w:themeColor="text1"/>
        </w:rPr>
        <w:br/>
        <w:t>一個在右邊，一個在左邊。</w:t>
      </w:r>
    </w:p>
    <w:p w:rsidR="005F758B" w:rsidRPr="0083170F" w:rsidRDefault="005F758B" w:rsidP="005F758B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9  </w:t>
      </w:r>
      <w:r w:rsidR="00BB4A13" w:rsidRPr="0083170F">
        <w:rPr>
          <w:rFonts w:ascii="BiauKai" w:eastAsia="BiauKai" w:hAnsi="BiauKai"/>
          <w:color w:val="000000" w:themeColor="text1"/>
        </w:rPr>
        <w:t>路過的人都搖頭辱罵他，</w:t>
      </w:r>
    </w:p>
    <w:p w:rsidR="005F758B" w:rsidRPr="0083170F" w:rsidRDefault="005F758B" w:rsidP="005F758B">
      <w:pPr>
        <w:ind w:left="240" w:rightChars="-82" w:right="-197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0  </w:t>
      </w:r>
      <w:r w:rsidR="00BB4A13" w:rsidRPr="0083170F">
        <w:rPr>
          <w:rFonts w:ascii="BiauKai" w:eastAsia="BiauKai" w:hAnsi="BiauKai"/>
          <w:color w:val="000000" w:themeColor="text1"/>
        </w:rPr>
        <w:t>說：「你這拆毀聖殿而三日內重建起來的，救你自己罷！</w:t>
      </w:r>
      <w:r w:rsidR="00BB4A13" w:rsidRPr="0083170F">
        <w:rPr>
          <w:rFonts w:ascii="BiauKai" w:eastAsia="BiauKai" w:hAnsi="BiauKai"/>
          <w:color w:val="000000" w:themeColor="text1"/>
        </w:rPr>
        <w:br/>
        <w:t>如果你是天主子，從十字架上下來罷！」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1  </w:t>
      </w:r>
      <w:r w:rsidRPr="0083170F">
        <w:rPr>
          <w:rFonts w:ascii="BiauKai" w:eastAsia="BiauKai" w:hAnsi="BiauKai"/>
          <w:color w:val="000000" w:themeColor="text1"/>
        </w:rPr>
        <w:t>司祭長和經師與長老們也同樣戲弄說：</w:t>
      </w:r>
    </w:p>
    <w:p w:rsidR="00BB4A13" w:rsidRPr="0083170F" w:rsidRDefault="00BB4A13" w:rsidP="00BB4A13">
      <w:pPr>
        <w:ind w:left="480" w:rightChars="-82" w:right="-197" w:hangingChars="200" w:hanging="48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2  </w:t>
      </w:r>
      <w:r w:rsidRPr="0083170F">
        <w:rPr>
          <w:rFonts w:ascii="BiauKai" w:eastAsia="BiauKai" w:hAnsi="BiauKai"/>
          <w:color w:val="000000" w:themeColor="text1"/>
        </w:rPr>
        <w:t>「他救了別人，卻救不了自己；</w:t>
      </w:r>
      <w:r w:rsidR="006A68E1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他既是以色列君王：如今從十字架上下來罷！我們就信他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3      </w:t>
      </w:r>
      <w:r w:rsidRPr="0083170F">
        <w:rPr>
          <w:rFonts w:ascii="BiauKai" w:eastAsia="BiauKai" w:hAnsi="BiauKai"/>
          <w:color w:val="000000" w:themeColor="text1"/>
        </w:rPr>
        <w:t>他信賴天主，天主如喜歡他，如今就該救他，因為他說過：我是天主子。」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4  </w:t>
      </w:r>
      <w:r w:rsidRPr="0083170F">
        <w:rPr>
          <w:rFonts w:ascii="BiauKai" w:eastAsia="BiauKai" w:hAnsi="BiauKai"/>
          <w:color w:val="000000" w:themeColor="text1"/>
        </w:rPr>
        <w:t>同他一起被釘在十字架上的強盜，也這樣譏誚他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5  </w:t>
      </w:r>
      <w:r w:rsidRPr="0083170F">
        <w:rPr>
          <w:rFonts w:ascii="BiauKai" w:eastAsia="BiauKai" w:hAnsi="BiauKai"/>
          <w:color w:val="000000" w:themeColor="text1"/>
        </w:rPr>
        <w:t>從第六時辰起，直到第九時辰，遍地都黑暗了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6  </w:t>
      </w:r>
      <w:r w:rsidRPr="0083170F">
        <w:rPr>
          <w:rFonts w:ascii="BiauKai" w:eastAsia="BiauKai" w:hAnsi="BiauKai"/>
          <w:color w:val="000000" w:themeColor="text1"/>
        </w:rPr>
        <w:t>約莫第九時辰，耶穌大聲喊說：「厄里、厄里，肋瑪撒巴黑塔尼！」</w:t>
      </w:r>
      <w:r w:rsidRPr="0083170F">
        <w:rPr>
          <w:rFonts w:ascii="BiauKai" w:eastAsia="BiauKai" w:hAnsi="BiauKai"/>
          <w:color w:val="000000" w:themeColor="text1"/>
        </w:rPr>
        <w:br/>
        <w:t>就是說：「我的天主，我的天主！你為什麼捨棄了我？」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7  </w:t>
      </w:r>
      <w:r w:rsidRPr="0083170F">
        <w:rPr>
          <w:rFonts w:ascii="BiauKai" w:eastAsia="BiauKai" w:hAnsi="BiauKai"/>
          <w:color w:val="000000" w:themeColor="text1"/>
        </w:rPr>
        <w:t>站在那裡的人中，有幾個聽見了就說：「這人呼喚厄里亞呢！」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8  </w:t>
      </w:r>
      <w:r w:rsidRPr="0083170F">
        <w:rPr>
          <w:rFonts w:ascii="BiauKai" w:eastAsia="BiauKai" w:hAnsi="BiauKai"/>
          <w:color w:val="000000" w:themeColor="text1"/>
        </w:rPr>
        <w:t>他們中遂有一個立即跑去，拿了海綿，浸滿了醋，綁在蘆葦上，遞給他喝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9  </w:t>
      </w:r>
      <w:r w:rsidRPr="0083170F">
        <w:rPr>
          <w:rFonts w:ascii="BiauKai" w:eastAsia="BiauKai" w:hAnsi="BiauKai"/>
          <w:color w:val="000000" w:themeColor="text1"/>
        </w:rPr>
        <w:t>其餘的人卻說：「等一等，我們看，是否厄里亞來救他！」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lastRenderedPageBreak/>
        <w:t xml:space="preserve">50  </w:t>
      </w:r>
      <w:r w:rsidRPr="0083170F">
        <w:rPr>
          <w:rFonts w:ascii="BiauKai" w:eastAsia="BiauKai" w:hAnsi="BiauKai"/>
          <w:color w:val="000000" w:themeColor="text1"/>
        </w:rPr>
        <w:t>耶穌又大喊一聲，遂交付了靈魂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1  </w:t>
      </w:r>
      <w:r w:rsidRPr="0083170F">
        <w:rPr>
          <w:rFonts w:ascii="BiauKai" w:eastAsia="BiauKai" w:hAnsi="BiauKai"/>
          <w:color w:val="000000" w:themeColor="text1"/>
        </w:rPr>
        <w:t>看</w:t>
      </w:r>
      <w:r w:rsidRPr="0083170F">
        <w:rPr>
          <w:rFonts w:ascii="BiauKai" w:eastAsia="BiauKai" w:hAnsi="BiauKai" w:hint="eastAsia"/>
          <w:color w:val="000000" w:themeColor="text1"/>
        </w:rPr>
        <w:t>，</w:t>
      </w:r>
      <w:r w:rsidRPr="0083170F">
        <w:rPr>
          <w:rFonts w:ascii="BiauKai" w:eastAsia="BiauKai" w:hAnsi="BiauKai"/>
          <w:color w:val="000000" w:themeColor="text1"/>
        </w:rPr>
        <w:t>聖所的帳幔，從上到下分裂為二，大地震動，巖石崩裂，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2  </w:t>
      </w:r>
      <w:r w:rsidRPr="0083170F">
        <w:rPr>
          <w:rFonts w:ascii="BiauKai" w:eastAsia="BiauKai" w:hAnsi="BiauKai"/>
          <w:color w:val="000000" w:themeColor="text1"/>
        </w:rPr>
        <w:t>墳墓自開，許多長眠的聖者的身體復活了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3  </w:t>
      </w:r>
      <w:r w:rsidRPr="0083170F">
        <w:rPr>
          <w:rFonts w:ascii="BiauKai" w:eastAsia="BiauKai" w:hAnsi="BiauKai"/>
          <w:color w:val="000000" w:themeColor="text1"/>
        </w:rPr>
        <w:t>在耶穌復活後，他們由墳墓出來，進入聖城，發顯給許多人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4  </w:t>
      </w:r>
      <w:r w:rsidRPr="0083170F">
        <w:rPr>
          <w:rFonts w:ascii="BiauKai" w:eastAsia="BiauKai" w:hAnsi="BiauKai"/>
          <w:color w:val="000000" w:themeColor="text1"/>
        </w:rPr>
        <w:t>百夫長和同他一起看守耶穌的人，一見地動和所發生的事，就非常害怕說：「這人真是天主子！」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5  </w:t>
      </w:r>
      <w:r w:rsidRPr="0083170F">
        <w:rPr>
          <w:rFonts w:ascii="BiauKai" w:eastAsia="BiauKai" w:hAnsi="BiauKai"/>
          <w:color w:val="000000" w:themeColor="text1"/>
        </w:rPr>
        <w:t>有許多婦女在那裡從遠處觀望，她們從加里肋亞就跟隨了耶穌為服事他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6  </w:t>
      </w:r>
      <w:r w:rsidRPr="0083170F">
        <w:rPr>
          <w:rFonts w:ascii="BiauKai" w:eastAsia="BiauKai" w:hAnsi="BiauKai"/>
          <w:color w:val="000000" w:themeColor="text1"/>
        </w:rPr>
        <w:t>其中有瑪利亞瑪達肋納，雅各伯和若瑟的母親瑪利亞與載伯德兒子的母親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7  </w:t>
      </w:r>
      <w:r w:rsidRPr="0083170F">
        <w:rPr>
          <w:rFonts w:ascii="BiauKai" w:eastAsia="BiauKai" w:hAnsi="BiauKai"/>
          <w:color w:val="000000" w:themeColor="text1"/>
        </w:rPr>
        <w:t>到了傍晚，來了一個阿黎瑪特雅的富人，名叫若瑟，他也是耶穌的門徒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8  </w:t>
      </w:r>
      <w:r w:rsidRPr="0083170F">
        <w:rPr>
          <w:rFonts w:ascii="BiauKai" w:eastAsia="BiauKai" w:hAnsi="BiauKai"/>
          <w:color w:val="000000" w:themeColor="text1"/>
        </w:rPr>
        <w:t>這人去見比拉多，請求耶穌的遺體；比拉多就下令交給他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9  </w:t>
      </w:r>
      <w:r w:rsidRPr="0083170F">
        <w:rPr>
          <w:rFonts w:ascii="BiauKai" w:eastAsia="BiauKai" w:hAnsi="BiauKai"/>
          <w:color w:val="000000" w:themeColor="text1"/>
        </w:rPr>
        <w:t>若瑟領了耶穌的遺體，就用潔白的殮布將它包好，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0  </w:t>
      </w:r>
      <w:r w:rsidRPr="0083170F">
        <w:rPr>
          <w:rFonts w:ascii="BiauKai" w:eastAsia="BiauKai" w:hAnsi="BiauKai"/>
          <w:color w:val="000000" w:themeColor="text1"/>
        </w:rPr>
        <w:t>安放在為自己於巖石間所鑿的新墓穴內；並把一塊大石頭滾到墓口，就走了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1  </w:t>
      </w:r>
      <w:r w:rsidRPr="0083170F">
        <w:rPr>
          <w:rFonts w:ascii="BiauKai" w:eastAsia="BiauKai" w:hAnsi="BiauKai"/>
          <w:color w:val="000000" w:themeColor="text1"/>
        </w:rPr>
        <w:t>在那裡還有瑪利亞瑪達肋納和另外一個瑪利亞，對著墳墓坐著。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2  </w:t>
      </w:r>
      <w:r w:rsidRPr="0083170F">
        <w:rPr>
          <w:rFonts w:ascii="BiauKai" w:eastAsia="BiauKai" w:hAnsi="BiauKai"/>
          <w:color w:val="000000" w:themeColor="text1"/>
        </w:rPr>
        <w:t>第二天，即預備日以後的那天，司祭長和法利塞人同來見比拉多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3  </w:t>
      </w:r>
      <w:r w:rsidRPr="0083170F">
        <w:rPr>
          <w:rFonts w:ascii="BiauKai" w:eastAsia="BiauKai" w:hAnsi="BiauKai"/>
          <w:color w:val="000000" w:themeColor="text1"/>
        </w:rPr>
        <w:t>說：</w:t>
      </w:r>
      <w:r w:rsidRPr="0083170F">
        <w:rPr>
          <w:rFonts w:ascii="BiauKai" w:eastAsia="BiauKai" w:hAnsi="BiauKai"/>
          <w:color w:val="000000" w:themeColor="text1"/>
        </w:rPr>
        <w:br/>
        <w:t>「大人，我們記得那個騙子活著的時候曾說過：三天以後我要復活。</w:t>
      </w:r>
    </w:p>
    <w:p w:rsidR="00BB4A13" w:rsidRPr="0083170F" w:rsidRDefault="00BB4A13" w:rsidP="00BB4A13">
      <w:pPr>
        <w:ind w:left="480" w:rightChars="-82" w:right="-197" w:hangingChars="200" w:hanging="48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4      </w:t>
      </w:r>
      <w:r w:rsidRPr="0083170F">
        <w:rPr>
          <w:rFonts w:ascii="BiauKai" w:eastAsia="BiauKai" w:hAnsi="BiauKai"/>
          <w:color w:val="000000" w:themeColor="text1"/>
        </w:rPr>
        <w:t>為此，請你下令，把守墳墓直到第三天；怕他的門徒來了，把他偷去，而對百姓說：他從死人中復活了。那最後的騙局就比先前的更壞了！」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5  </w:t>
      </w:r>
      <w:r w:rsidRPr="0083170F">
        <w:rPr>
          <w:rFonts w:ascii="BiauKai" w:eastAsia="BiauKai" w:hAnsi="BiauKai"/>
          <w:color w:val="000000" w:themeColor="text1"/>
        </w:rPr>
        <w:t>比拉多對他們說：</w:t>
      </w:r>
      <w:r w:rsidRPr="0083170F">
        <w:rPr>
          <w:rFonts w:ascii="BiauKai" w:eastAsia="BiauKai" w:hAnsi="BiauKai"/>
          <w:color w:val="000000" w:themeColor="text1"/>
        </w:rPr>
        <w:br/>
        <w:t>「你們可得一隊衛兵；你們去，你們所知道的，好好看守。」</w:t>
      </w:r>
    </w:p>
    <w:p w:rsidR="00BB4A13" w:rsidRPr="0083170F" w:rsidRDefault="00BB4A13" w:rsidP="005F758B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6  </w:t>
      </w:r>
      <w:r w:rsidRPr="0083170F">
        <w:rPr>
          <w:rFonts w:ascii="BiauKai" w:eastAsia="BiauKai" w:hAnsi="BiauKai"/>
          <w:color w:val="000000" w:themeColor="text1"/>
        </w:rPr>
        <w:t>他們就去，在石上加了封條，派駐衛兵把守墳墓。</w:t>
      </w:r>
    </w:p>
    <w:p w:rsidR="0083170F" w:rsidRPr="0083170F" w:rsidRDefault="0083170F">
      <w:pPr>
        <w:rPr>
          <w:rFonts w:ascii="Times New Roman" w:hAnsi="Times New Roman" w:cs="Times New Roman"/>
        </w:rPr>
      </w:pPr>
      <w:r w:rsidRPr="0083170F">
        <w:rPr>
          <w:rFonts w:ascii="Times New Roman" w:hAnsi="Times New Roman" w:cs="Times New Roman"/>
        </w:rPr>
        <w:br w:type="page"/>
      </w:r>
    </w:p>
    <w:p w:rsidR="00645924" w:rsidRPr="0083170F" w:rsidRDefault="00645924" w:rsidP="00645924">
      <w:pPr>
        <w:spacing w:before="100" w:beforeAutospacing="1" w:after="100" w:afterAutospacing="1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83170F">
        <w:rPr>
          <w:rFonts w:ascii="Times New Roman" w:eastAsia="標楷體" w:hAnsi="Times New Roman" w:cs="Times New Roman" w:hint="eastAsia"/>
          <w:b/>
          <w:sz w:val="32"/>
          <w:szCs w:val="32"/>
        </w:rPr>
        <w:lastRenderedPageBreak/>
        <w:t>《路</w:t>
      </w:r>
      <w:r w:rsidR="00264575" w:rsidRPr="0083170F">
        <w:rPr>
          <w:rFonts w:ascii="Times New Roman" w:eastAsia="標楷體" w:hAnsi="Times New Roman" w:cs="Times New Roman" w:hint="eastAsia"/>
          <w:b/>
          <w:sz w:val="32"/>
          <w:szCs w:val="32"/>
        </w:rPr>
        <w:t>加</w:t>
      </w:r>
      <w:r w:rsidRPr="0083170F">
        <w:rPr>
          <w:rFonts w:ascii="Times New Roman" w:eastAsia="標楷體" w:hAnsi="Times New Roman" w:cs="Times New Roman" w:hint="eastAsia"/>
          <w:b/>
          <w:sz w:val="32"/>
          <w:szCs w:val="32"/>
        </w:rPr>
        <w:t>福音》的苦難敘述</w:t>
      </w:r>
    </w:p>
    <w:p w:rsidR="002E7BE4" w:rsidRPr="0083170F" w:rsidRDefault="002E7BE4" w:rsidP="002E7BE4">
      <w:pPr>
        <w:pStyle w:val="a3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橄欖山：祈禱與被逮捕（二二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39-53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2E7BE4" w:rsidRPr="0083170F" w:rsidRDefault="002E7BE4" w:rsidP="002E7BE4">
      <w:pPr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9  </w:t>
      </w:r>
      <w:r w:rsidRPr="0083170F">
        <w:rPr>
          <w:rFonts w:ascii="BiauKai" w:eastAsia="BiauKai" w:hAnsi="BiauKai"/>
          <w:color w:val="000000" w:themeColor="text1"/>
        </w:rPr>
        <w:t>耶穌出來，照常往橄欖山去，門徒也跟他去了。</w:t>
      </w:r>
    </w:p>
    <w:p w:rsidR="002E7BE4" w:rsidRPr="0083170F" w:rsidRDefault="002E7BE4" w:rsidP="002E7BE4">
      <w:pPr>
        <w:ind w:left="240" w:rightChars="-82" w:right="-197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0  </w:t>
      </w:r>
      <w:r w:rsidRPr="0083170F">
        <w:rPr>
          <w:rFonts w:ascii="BiauKai" w:eastAsia="BiauKai" w:hAnsi="BiauKai"/>
          <w:color w:val="000000" w:themeColor="text1"/>
        </w:rPr>
        <w:t>到了那地方，耶穌便給他們說：「你們應當祈禱，免得陷於誘惑。」</w:t>
      </w:r>
    </w:p>
    <w:p w:rsidR="002E7BE4" w:rsidRPr="0083170F" w:rsidRDefault="002E7BE4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1  </w:t>
      </w:r>
      <w:r w:rsidRPr="0083170F">
        <w:rPr>
          <w:rFonts w:ascii="BiauKai" w:eastAsia="BiauKai" w:hAnsi="BiauKai"/>
          <w:color w:val="000000" w:themeColor="text1"/>
        </w:rPr>
        <w:t>遂離開他們，約有投石那麼遠，屈膝祈禱，</w:t>
      </w:r>
    </w:p>
    <w:p w:rsidR="002E7BE4" w:rsidRPr="0083170F" w:rsidRDefault="002E7BE4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2  </w:t>
      </w:r>
      <w:r w:rsidRPr="0083170F">
        <w:rPr>
          <w:rFonts w:ascii="BiauKai" w:eastAsia="BiauKai" w:hAnsi="BiauKai"/>
          <w:color w:val="000000" w:themeColor="text1"/>
        </w:rPr>
        <w:t>說：「父啊！你如果願意，請給我免去這杯罷！</w:t>
      </w:r>
      <w:r w:rsidRPr="0083170F">
        <w:rPr>
          <w:rFonts w:ascii="BiauKai" w:eastAsia="BiauKai" w:hAnsi="BiauKai"/>
          <w:color w:val="000000" w:themeColor="text1"/>
        </w:rPr>
        <w:br/>
        <w:t>但不要隨我的意願，惟照你的意願成就罷！」</w:t>
      </w:r>
    </w:p>
    <w:p w:rsidR="002E7BE4" w:rsidRPr="0083170F" w:rsidRDefault="002E7BE4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3  </w:t>
      </w:r>
      <w:r w:rsidRPr="0083170F">
        <w:rPr>
          <w:rFonts w:ascii="BiauKai" w:eastAsia="BiauKai" w:hAnsi="BiauKai"/>
          <w:color w:val="000000" w:themeColor="text1"/>
        </w:rPr>
        <w:t>有一位天使，從天上顯現給他，加強他的力量。</w:t>
      </w:r>
    </w:p>
    <w:p w:rsidR="002E7BE4" w:rsidRPr="0083170F" w:rsidRDefault="002E7BE4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4  </w:t>
      </w:r>
      <w:r w:rsidRPr="0083170F">
        <w:rPr>
          <w:rFonts w:ascii="BiauKai" w:eastAsia="BiauKai" w:hAnsi="BiauKai"/>
          <w:color w:val="000000" w:themeColor="text1"/>
        </w:rPr>
        <w:t>他在極度恐慌中，祈禱越發懇切；他的汗如同血珠滴在地上。</w:t>
      </w:r>
    </w:p>
    <w:p w:rsidR="002E7BE4" w:rsidRPr="0083170F" w:rsidRDefault="002E7BE4" w:rsidP="002E7BE4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5  </w:t>
      </w:r>
      <w:r w:rsidRPr="0083170F">
        <w:rPr>
          <w:rFonts w:ascii="BiauKai" w:eastAsia="BiauKai" w:hAnsi="BiauKai"/>
          <w:color w:val="000000" w:themeColor="text1"/>
        </w:rPr>
        <w:t>他從祈禱中起來，到門徒那裡，看見他們都因憂悶睡著了，</w:t>
      </w:r>
    </w:p>
    <w:p w:rsidR="002E7BE4" w:rsidRPr="0083170F" w:rsidRDefault="002E7BE4" w:rsidP="002E7BE4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6  </w:t>
      </w:r>
      <w:r w:rsidRPr="0083170F">
        <w:rPr>
          <w:rFonts w:ascii="BiauKai" w:eastAsia="BiauKai" w:hAnsi="BiauKai"/>
          <w:color w:val="000000" w:themeColor="text1"/>
        </w:rPr>
        <w:t>就給他們說：「你們怎麼睡覺呢？起來祈禱罷！免得陷於誘惑。」</w:t>
      </w:r>
    </w:p>
    <w:p w:rsidR="002E7BE4" w:rsidRPr="0083170F" w:rsidRDefault="002E7BE4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7  </w:t>
      </w:r>
      <w:r w:rsidRPr="0083170F">
        <w:rPr>
          <w:rFonts w:ascii="BiauKai" w:eastAsia="BiauKai" w:hAnsi="BiauKai"/>
          <w:color w:val="000000" w:themeColor="text1"/>
        </w:rPr>
        <w:t>耶穌還說話的時候，來了一群人，那十二人之一，名叫猶達斯的，走在他們前面；他走近了耶穌，要口親他。</w:t>
      </w:r>
    </w:p>
    <w:p w:rsidR="002E7BE4" w:rsidRPr="0083170F" w:rsidRDefault="002E7BE4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8  </w:t>
      </w:r>
      <w:r w:rsidRPr="0083170F">
        <w:rPr>
          <w:rFonts w:ascii="BiauKai" w:eastAsia="BiauKai" w:hAnsi="BiauKai"/>
          <w:color w:val="000000" w:themeColor="text1"/>
        </w:rPr>
        <w:t>耶穌給他說：「猶達斯，你用口親來負賣人子嗎？」</w:t>
      </w:r>
    </w:p>
    <w:p w:rsidR="002E7BE4" w:rsidRPr="0083170F" w:rsidRDefault="002E7BE4" w:rsidP="002E7BE4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9  </w:t>
      </w:r>
      <w:r w:rsidRPr="0083170F">
        <w:rPr>
          <w:rFonts w:ascii="BiauKai" w:eastAsia="BiauKai" w:hAnsi="BiauKai"/>
          <w:color w:val="000000" w:themeColor="text1"/>
        </w:rPr>
        <w:t>耶穌左右的人一見要發生的事，就說：「主，我們可以用劍砍嗎？」</w:t>
      </w:r>
    </w:p>
    <w:p w:rsidR="002E7BE4" w:rsidRPr="0083170F" w:rsidRDefault="002E7BE4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0  </w:t>
      </w:r>
      <w:r w:rsidRPr="0083170F">
        <w:rPr>
          <w:rFonts w:ascii="BiauKai" w:eastAsia="BiauKai" w:hAnsi="BiauKai"/>
          <w:color w:val="000000" w:themeColor="text1"/>
        </w:rPr>
        <w:t>他們中有一個人砍了大司祭的僕人，把他的右耳削了下來。</w:t>
      </w:r>
    </w:p>
    <w:p w:rsidR="002E7BE4" w:rsidRPr="0083170F" w:rsidRDefault="002E7BE4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1  </w:t>
      </w:r>
      <w:r w:rsidRPr="0083170F">
        <w:rPr>
          <w:rFonts w:ascii="BiauKai" w:eastAsia="BiauKai" w:hAnsi="BiauKai"/>
          <w:color w:val="000000" w:themeColor="text1"/>
        </w:rPr>
        <w:t>耶穌說道：「至此為止！」就摸了摸那人的耳朵，治好了他。</w:t>
      </w:r>
    </w:p>
    <w:p w:rsidR="002E7BE4" w:rsidRPr="0083170F" w:rsidRDefault="002E7BE4" w:rsidP="002E7BE4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 w:hint="eastAsia"/>
          <w:color w:val="000000" w:themeColor="text1"/>
          <w:vertAlign w:val="superscript"/>
        </w:rPr>
        <w:t>5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  </w:t>
      </w:r>
      <w:r w:rsidRPr="0083170F">
        <w:rPr>
          <w:rFonts w:ascii="BiauKai" w:eastAsia="BiauKai" w:hAnsi="BiauKai"/>
          <w:color w:val="000000" w:themeColor="text1"/>
        </w:rPr>
        <w:t>耶穌對那些來到他跟前的司祭長，和聖殿警官並長老說：</w:t>
      </w:r>
      <w:r w:rsidRPr="0083170F">
        <w:rPr>
          <w:rFonts w:ascii="BiauKai" w:eastAsia="BiauKai" w:hAnsi="BiauKai"/>
          <w:color w:val="000000" w:themeColor="text1"/>
        </w:rPr>
        <w:br/>
        <w:t>「你們拿著刀劍棍棒出來，好像對付強盜嗎？</w:t>
      </w:r>
    </w:p>
    <w:p w:rsidR="002E7BE4" w:rsidRPr="0083170F" w:rsidRDefault="002E7BE4" w:rsidP="002E7BE4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3      </w:t>
      </w:r>
      <w:r w:rsidRPr="0083170F">
        <w:rPr>
          <w:rFonts w:ascii="BiauKai" w:eastAsia="BiauKai" w:hAnsi="BiauKai"/>
          <w:color w:val="000000" w:themeColor="text1"/>
        </w:rPr>
        <w:t>我天天同你們在聖殿裡的時候，你們沒有下手拿我；</w:t>
      </w:r>
      <w:r w:rsidRPr="0083170F">
        <w:rPr>
          <w:rFonts w:ascii="BiauKai" w:eastAsia="BiauKai" w:hAnsi="BiauKai"/>
          <w:color w:val="000000" w:themeColor="text1"/>
        </w:rPr>
        <w:br/>
        <w:t>但現在是你們的時候，是黑暗的權勢！」</w:t>
      </w:r>
    </w:p>
    <w:p w:rsidR="002E7BE4" w:rsidRPr="0083170F" w:rsidRDefault="00264575" w:rsidP="00264575">
      <w:pPr>
        <w:pStyle w:val="a3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BiauKai" w:hAnsi="Times New Roman" w:cs="Times New Roman"/>
          <w:b/>
          <w:sz w:val="28"/>
          <w:szCs w:val="28"/>
        </w:rPr>
      </w:pPr>
      <w:r w:rsidRPr="0083170F">
        <w:rPr>
          <w:rFonts w:ascii="Times New Roman" w:eastAsia="BiauKai" w:hAnsi="Times New Roman" w:cs="Times New Roman"/>
          <w:b/>
          <w:sz w:val="28"/>
          <w:szCs w:val="28"/>
        </w:rPr>
        <w:t>伯多祿的否認；公議會的審問</w:t>
      </w:r>
      <w:r w:rsidR="002E7BE4" w:rsidRPr="0083170F">
        <w:rPr>
          <w:rFonts w:ascii="Times New Roman" w:eastAsia="BiauKai" w:hAnsi="Times New Roman" w:cs="Times New Roman"/>
          <w:b/>
          <w:sz w:val="28"/>
          <w:szCs w:val="28"/>
        </w:rPr>
        <w:t>（二二</w:t>
      </w:r>
      <w:r w:rsidRPr="0083170F">
        <w:rPr>
          <w:rFonts w:ascii="Times New Roman" w:eastAsia="BiauKai" w:hAnsi="Times New Roman" w:cs="Times New Roman"/>
          <w:b/>
          <w:sz w:val="28"/>
          <w:szCs w:val="28"/>
        </w:rPr>
        <w:t>54-71</w:t>
      </w:r>
      <w:r w:rsidR="002E7BE4" w:rsidRPr="0083170F">
        <w:rPr>
          <w:rFonts w:ascii="Times New Roman" w:eastAsia="BiauKai" w:hAnsi="Times New Roman" w:cs="Times New Roman"/>
          <w:b/>
          <w:sz w:val="28"/>
          <w:szCs w:val="28"/>
        </w:rPr>
        <w:t>）</w:t>
      </w:r>
    </w:p>
    <w:p w:rsidR="002E7BE4" w:rsidRPr="0083170F" w:rsidRDefault="00264575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5</w:t>
      </w:r>
      <w:r w:rsidR="002E7BE4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4  </w:t>
      </w:r>
      <w:r w:rsidRPr="0083170F">
        <w:rPr>
          <w:rFonts w:ascii="BiauKai" w:eastAsia="BiauKai" w:hAnsi="BiauKai"/>
          <w:color w:val="000000" w:themeColor="text1"/>
        </w:rPr>
        <w:t>他們既拿住耶穌，就帶著解到大司祭的住宅。伯多祿遠遠地跟著。</w:t>
      </w:r>
    </w:p>
    <w:p w:rsidR="002E7BE4" w:rsidRPr="0083170F" w:rsidRDefault="00264575" w:rsidP="002E7BE4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5</w:t>
      </w:r>
      <w:r w:rsidR="002E7BE4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  </w:t>
      </w:r>
      <w:r w:rsidRPr="0083170F">
        <w:rPr>
          <w:rFonts w:ascii="BiauKai" w:eastAsia="BiauKai" w:hAnsi="BiauKai"/>
          <w:color w:val="000000" w:themeColor="text1"/>
        </w:rPr>
        <w:t>他們在庭院中間生了火，一起環坐，伯多祿也坐在他們中間。</w:t>
      </w:r>
    </w:p>
    <w:p w:rsidR="002E7BE4" w:rsidRPr="0083170F" w:rsidRDefault="00264575" w:rsidP="00264575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5</w:t>
      </w:r>
      <w:r w:rsidR="002E7BE4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6  </w:t>
      </w:r>
      <w:r w:rsidRPr="0083170F">
        <w:rPr>
          <w:rFonts w:ascii="BiauKai" w:eastAsia="BiauKai" w:hAnsi="BiauKai"/>
          <w:color w:val="000000" w:themeColor="text1"/>
        </w:rPr>
        <w:t>有一個使女看見他面對火光坐著，便定睛注視他說：</w:t>
      </w:r>
      <w:r w:rsidRPr="0083170F">
        <w:rPr>
          <w:rFonts w:ascii="BiauKai" w:eastAsia="BiauKai" w:hAnsi="BiauKai"/>
          <w:color w:val="000000" w:themeColor="text1"/>
        </w:rPr>
        <w:br/>
        <w:t>「這個人也是同他一起的。」</w:t>
      </w:r>
    </w:p>
    <w:p w:rsidR="002E7BE4" w:rsidRPr="0083170F" w:rsidRDefault="00264575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5</w:t>
      </w:r>
      <w:r w:rsidR="002E7BE4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7  </w:t>
      </w:r>
      <w:r w:rsidRPr="0083170F">
        <w:rPr>
          <w:rFonts w:ascii="BiauKai" w:eastAsia="BiauKai" w:hAnsi="BiauKai"/>
          <w:color w:val="000000" w:themeColor="text1"/>
        </w:rPr>
        <w:t>伯多祿否認說：「女人，我不認識他。」</w:t>
      </w:r>
    </w:p>
    <w:p w:rsidR="002E7BE4" w:rsidRPr="0083170F" w:rsidRDefault="00264575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5</w:t>
      </w:r>
      <w:r w:rsidR="002E7BE4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8  </w:t>
      </w:r>
      <w:r w:rsidRPr="0083170F">
        <w:rPr>
          <w:rFonts w:ascii="BiauKai" w:eastAsia="BiauKai" w:hAnsi="BiauKai"/>
          <w:color w:val="000000" w:themeColor="text1"/>
        </w:rPr>
        <w:t>過了不久，另一個人看見他說：「你也是他們中的。」</w:t>
      </w:r>
      <w:r w:rsidRPr="0083170F">
        <w:rPr>
          <w:rFonts w:ascii="BiauKai" w:eastAsia="BiauKai" w:hAnsi="BiauKai"/>
          <w:color w:val="000000" w:themeColor="text1"/>
        </w:rPr>
        <w:br/>
        <w:t>伯多祿說：「你這個人！我不是。」</w:t>
      </w:r>
    </w:p>
    <w:p w:rsidR="002E7BE4" w:rsidRPr="0083170F" w:rsidRDefault="00264575" w:rsidP="00264575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5</w:t>
      </w:r>
      <w:r w:rsidR="002E7BE4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9  </w:t>
      </w:r>
      <w:r w:rsidRPr="0083170F">
        <w:rPr>
          <w:rFonts w:ascii="BiauKai" w:eastAsia="BiauKai" w:hAnsi="BiauKai"/>
          <w:color w:val="000000" w:themeColor="text1"/>
        </w:rPr>
        <w:t>約隔一個時辰，又有一個人肯定說：</w:t>
      </w:r>
      <w:r w:rsidRPr="0083170F">
        <w:rPr>
          <w:rFonts w:ascii="BiauKai" w:eastAsia="BiauKai" w:hAnsi="BiauKai"/>
          <w:color w:val="000000" w:themeColor="text1"/>
        </w:rPr>
        <w:br/>
        <w:t>「這個人，確是同他一起的，因為他是加里肋亞人。」</w:t>
      </w:r>
    </w:p>
    <w:p w:rsidR="002E7BE4" w:rsidRPr="0083170F" w:rsidRDefault="00264575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6</w:t>
      </w:r>
      <w:r w:rsidR="002E7BE4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0  </w:t>
      </w:r>
      <w:r w:rsidRPr="0083170F">
        <w:rPr>
          <w:rFonts w:ascii="BiauKai" w:eastAsia="BiauKai" w:hAnsi="BiauKai"/>
          <w:color w:val="000000" w:themeColor="text1"/>
        </w:rPr>
        <w:t>伯多祿說：「你這個人！我不懂你說的。」他還說話的時候，雞便叫了。</w:t>
      </w:r>
    </w:p>
    <w:p w:rsidR="002E7BE4" w:rsidRPr="0083170F" w:rsidRDefault="00264575" w:rsidP="002E7BE4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lastRenderedPageBreak/>
        <w:t>6</w:t>
      </w:r>
      <w:r w:rsidR="002E7BE4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  </w:t>
      </w:r>
      <w:r w:rsidRPr="0083170F">
        <w:rPr>
          <w:rFonts w:ascii="BiauKai" w:eastAsia="BiauKai" w:hAnsi="BiauKai"/>
          <w:color w:val="000000" w:themeColor="text1"/>
        </w:rPr>
        <w:t>主轉過身來，看了看伯多祿；伯多祿就想起主對他說的話來：</w:t>
      </w:r>
      <w:r w:rsidRPr="0083170F">
        <w:rPr>
          <w:rFonts w:ascii="BiauKai" w:eastAsia="BiauKai" w:hAnsi="BiauKai"/>
          <w:color w:val="000000" w:themeColor="text1"/>
        </w:rPr>
        <w:br/>
        <w:t>「今天雞叫以前，你要三次不認我。」</w:t>
      </w:r>
    </w:p>
    <w:p w:rsidR="002E7BE4" w:rsidRPr="0083170F" w:rsidRDefault="00264575" w:rsidP="002E7BE4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6</w:t>
      </w:r>
      <w:r w:rsidR="002E7BE4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  </w:t>
      </w:r>
      <w:r w:rsidRPr="0083170F">
        <w:rPr>
          <w:rFonts w:ascii="BiauKai" w:eastAsia="BiauKai" w:hAnsi="BiauKai"/>
          <w:color w:val="000000" w:themeColor="text1"/>
        </w:rPr>
        <w:t>伯多祿一到外面，就悽慘地哭起來。</w:t>
      </w:r>
    </w:p>
    <w:p w:rsidR="002E7BE4" w:rsidRPr="0083170F" w:rsidRDefault="00264575" w:rsidP="002E7BE4">
      <w:pPr>
        <w:ind w:left="480" w:hangingChars="200" w:hanging="48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6</w:t>
      </w:r>
      <w:r w:rsidR="002E7BE4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  </w:t>
      </w:r>
      <w:r w:rsidRPr="0083170F">
        <w:rPr>
          <w:rFonts w:ascii="BiauKai" w:eastAsia="BiauKai" w:hAnsi="BiauKai"/>
          <w:color w:val="000000" w:themeColor="text1"/>
        </w:rPr>
        <w:t>那些羈押耶穌的人戲弄他、打他；</w:t>
      </w:r>
    </w:p>
    <w:p w:rsidR="00264575" w:rsidRPr="0083170F" w:rsidRDefault="00264575" w:rsidP="002E7BE4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4  </w:t>
      </w:r>
      <w:r w:rsidRPr="0083170F">
        <w:rPr>
          <w:rFonts w:ascii="BiauKai" w:eastAsia="BiauKai" w:hAnsi="BiauKai"/>
          <w:color w:val="000000" w:themeColor="text1"/>
        </w:rPr>
        <w:t>又蒙起他來，問他說：「你猜一猜：是誰打你？」</w:t>
      </w:r>
    </w:p>
    <w:p w:rsidR="00264575" w:rsidRPr="0083170F" w:rsidRDefault="00264575" w:rsidP="002E7BE4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5  </w:t>
      </w:r>
      <w:r w:rsidRPr="0083170F">
        <w:rPr>
          <w:rFonts w:ascii="BiauKai" w:eastAsia="BiauKai" w:hAnsi="BiauKai"/>
          <w:color w:val="000000" w:themeColor="text1"/>
        </w:rPr>
        <w:t>他們還說了許多別的侮辱他的話。</w:t>
      </w:r>
    </w:p>
    <w:p w:rsidR="00264575" w:rsidRPr="0083170F" w:rsidRDefault="00264575" w:rsidP="002E7BE4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6  </w:t>
      </w:r>
      <w:r w:rsidRPr="0083170F">
        <w:rPr>
          <w:rFonts w:ascii="BiauKai" w:eastAsia="BiauKai" w:hAnsi="BiauKai"/>
          <w:color w:val="000000" w:themeColor="text1"/>
        </w:rPr>
        <w:t>天一亮，民間長老及司祭長並經師集合起來，把耶穌帶到他們的公議會裡，</w:t>
      </w:r>
    </w:p>
    <w:p w:rsidR="00264575" w:rsidRPr="0083170F" w:rsidRDefault="00264575" w:rsidP="00264575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67  </w:t>
      </w:r>
      <w:r w:rsidRPr="0083170F">
        <w:rPr>
          <w:rFonts w:ascii="BiauKai" w:eastAsia="BiauKai" w:hAnsi="BiauKai"/>
          <w:color w:val="000000" w:themeColor="text1"/>
        </w:rPr>
        <w:t>說：「如果你是默西亞，就告訴我們罷！」</w:t>
      </w:r>
      <w:r w:rsidRPr="0083170F">
        <w:rPr>
          <w:rFonts w:ascii="BiauKai" w:eastAsia="BiauKai" w:hAnsi="BiauKai"/>
          <w:color w:val="000000" w:themeColor="text1"/>
        </w:rPr>
        <w:br/>
        <w:t>耶穌回答他們說：「即便我告訴你們，你們也不會相信。</w:t>
      </w:r>
    </w:p>
    <w:p w:rsidR="00264575" w:rsidRPr="0083170F" w:rsidRDefault="00264575" w:rsidP="002E7BE4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8  </w:t>
      </w:r>
      <w:r w:rsidRPr="0083170F">
        <w:rPr>
          <w:rFonts w:ascii="BiauKai" w:eastAsia="BiauKai" w:hAnsi="BiauKai"/>
          <w:color w:val="000000" w:themeColor="text1"/>
        </w:rPr>
        <w:t>如果我問，你們也決不回答。</w:t>
      </w:r>
    </w:p>
    <w:p w:rsidR="00264575" w:rsidRPr="0083170F" w:rsidRDefault="00264575" w:rsidP="002E7BE4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9  </w:t>
      </w:r>
      <w:r w:rsidRPr="0083170F">
        <w:rPr>
          <w:rFonts w:ascii="BiauKai" w:eastAsia="BiauKai" w:hAnsi="BiauKai"/>
          <w:color w:val="000000" w:themeColor="text1"/>
        </w:rPr>
        <w:t>從今以後，人子要坐在大能者天主的右邊。」</w:t>
      </w:r>
    </w:p>
    <w:p w:rsidR="00264575" w:rsidRPr="0083170F" w:rsidRDefault="00264575" w:rsidP="00264575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70  </w:t>
      </w:r>
      <w:r w:rsidRPr="0083170F">
        <w:rPr>
          <w:rFonts w:ascii="BiauKai" w:eastAsia="BiauKai" w:hAnsi="BiauKai"/>
          <w:color w:val="000000" w:themeColor="text1"/>
        </w:rPr>
        <w:t>眾人於是說：「那麼，你就是天主子了？」</w:t>
      </w:r>
      <w:r w:rsidRPr="0083170F">
        <w:rPr>
          <w:rFonts w:ascii="BiauKai" w:eastAsia="BiauKai" w:hAnsi="BiauKai"/>
          <w:color w:val="000000" w:themeColor="text1"/>
        </w:rPr>
        <w:br/>
        <w:t>耶穌對他們說：「你們說了，我就是。」</w:t>
      </w:r>
    </w:p>
    <w:p w:rsidR="00264575" w:rsidRPr="0083170F" w:rsidRDefault="00264575" w:rsidP="002E7BE4">
      <w:pPr>
        <w:ind w:left="480" w:hangingChars="200" w:hanging="480"/>
        <w:rPr>
          <w:rFonts w:ascii="KaiTi" w:eastAsia="KaiTi" w:hAnsi="KaiT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71  </w:t>
      </w:r>
      <w:r w:rsidRPr="0083170F">
        <w:rPr>
          <w:rFonts w:ascii="BiauKai" w:eastAsia="BiauKai" w:hAnsi="BiauKai"/>
          <w:color w:val="000000" w:themeColor="text1"/>
        </w:rPr>
        <w:t>他們說：「我們何必還需要見證呢？我們親自從他的口中聽見了。」</w:t>
      </w:r>
    </w:p>
    <w:p w:rsidR="000217B9" w:rsidRPr="0083170F" w:rsidRDefault="000217B9" w:rsidP="000217B9">
      <w:pPr>
        <w:pStyle w:val="a3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在比拉多與黑落德前受審（二三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1-25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  </w:t>
      </w:r>
      <w:r w:rsidR="000402CF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於是，他們全體起來，把耶穌押送到比拉多面前，</w:t>
      </w:r>
    </w:p>
    <w:p w:rsidR="000217B9" w:rsidRPr="0083170F" w:rsidRDefault="000217B9" w:rsidP="000402CF">
      <w:pPr>
        <w:ind w:leftChars="-1" w:left="238" w:rightChars="-142" w:right="-341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2</w:t>
      </w:r>
      <w:r w:rsidR="000402CF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開始控告他說：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「我們查得這個人煽惑我們的民族，阻止給凱撒納稅，且自稱為默西亞君王。」</w:t>
      </w:r>
    </w:p>
    <w:p w:rsidR="000217B9" w:rsidRPr="0083170F" w:rsidRDefault="000217B9" w:rsidP="000402CF">
      <w:pPr>
        <w:ind w:leftChars="-1" w:left="238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 </w:t>
      </w:r>
      <w:r w:rsidR="000402CF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比拉多遂問耶穌說：「你是猶太人的君王嗎？」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耶穌回答說：「你說的是。」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  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比拉多對司祭長及群眾說：「我在這人身上查不出什麼罪狀來。」</w:t>
      </w:r>
    </w:p>
    <w:p w:rsidR="000217B9" w:rsidRPr="0083170F" w:rsidRDefault="000217B9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  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他們越發堅持說：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「他在猶太全境，從加里肋亞起，直到這裡施教，煽動民眾。」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 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比拉多聽了，就問耶穌是不是加里肋亞人。</w:t>
      </w:r>
    </w:p>
    <w:p w:rsidR="000217B9" w:rsidRPr="0083170F" w:rsidRDefault="000217B9" w:rsidP="000402CF">
      <w:pPr>
        <w:ind w:leftChars="-1" w:left="238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7 </w:t>
      </w:r>
      <w:r w:rsidR="000402CF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既知道他屬黑落德統治，就把他轉送到黑落德那裡。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這幾天，黑落德也在耶路撒冷。</w:t>
      </w:r>
    </w:p>
    <w:p w:rsidR="000217B9" w:rsidRPr="0083170F" w:rsidRDefault="000217B9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8 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黑落德見了耶穌，不勝欣喜，原來他早就願意看看耶穌，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因為他曾聽說過有關於耶穌的事，也指望他顯個奇蹟。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9 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於是，問了耶穌許多事，但耶穌什麼都不回答。</w:t>
      </w:r>
    </w:p>
    <w:p w:rsidR="000217B9" w:rsidRPr="0083170F" w:rsidRDefault="000217B9" w:rsidP="000217B9">
      <w:pPr>
        <w:ind w:leftChars="-1" w:left="-2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0  </w:t>
      </w:r>
      <w:r w:rsidRPr="0083170F">
        <w:rPr>
          <w:rFonts w:ascii="BiauKai" w:eastAsia="BiauKai" w:hAnsi="BiauKai"/>
          <w:color w:val="000000" w:themeColor="text1"/>
        </w:rPr>
        <w:t>司祭長及經師們站在那裡，極力控告他。</w:t>
      </w:r>
    </w:p>
    <w:p w:rsidR="000217B9" w:rsidRPr="0083170F" w:rsidRDefault="000217B9" w:rsidP="000402CF">
      <w:pPr>
        <w:ind w:leftChars="-1" w:left="238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1  </w:t>
      </w:r>
      <w:r w:rsidRPr="0083170F">
        <w:rPr>
          <w:rFonts w:ascii="BiauKai" w:eastAsia="BiauKai" w:hAnsi="BiauKai"/>
          <w:color w:val="000000" w:themeColor="text1"/>
        </w:rPr>
        <w:t>黑落德及自己的侍衛鄙視他，戲笑他，並給他穿上華麗的長袍，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把他解回比拉多那裡。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12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黑落德與比拉多就在那一天彼此成了朋友，因為他們原先彼此有仇。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13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比拉多召集司祭長、官吏及人民來，</w:t>
      </w:r>
    </w:p>
    <w:p w:rsidR="000217B9" w:rsidRPr="0083170F" w:rsidRDefault="000217B9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14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對他們說：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「你們給我送這個人來，好像是一個煽惑民眾的人。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="000402CF" w:rsidRPr="0083170F">
        <w:rPr>
          <w:rFonts w:ascii="BiauKai" w:eastAsia="BiauKai" w:hAnsi="BiauKai" w:hint="eastAsia"/>
          <w:color w:val="000000" w:themeColor="text1"/>
        </w:rPr>
        <w:lastRenderedPageBreak/>
        <w:t xml:space="preserve"> </w:t>
      </w:r>
      <w:r w:rsidR="000402CF" w:rsidRPr="0083170F">
        <w:rPr>
          <w:rFonts w:ascii="BiauKai" w:eastAsia="BiauKai" w:hAnsi="BiauKai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看，我在你們面前審問了他，而你們告他的罪狀，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="000402CF"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="000402CF" w:rsidRPr="0083170F">
        <w:rPr>
          <w:rFonts w:ascii="BiauKai" w:eastAsia="BiauKai" w:hAnsi="BiauKai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我在這人身上並查不出一條來；</w:t>
      </w:r>
    </w:p>
    <w:p w:rsidR="000217B9" w:rsidRPr="0083170F" w:rsidRDefault="000217B9" w:rsidP="000402CF">
      <w:pPr>
        <w:ind w:leftChars="-1" w:left="478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15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    </w:t>
      </w:r>
      <w:r w:rsidRPr="0083170F">
        <w:rPr>
          <w:rFonts w:ascii="BiauKai" w:eastAsia="BiauKai" w:hAnsi="BiauKai"/>
          <w:color w:val="000000" w:themeColor="text1"/>
        </w:rPr>
        <w:t>而且，黑落德也沒有查出，因而又把他解回到我們這裡來，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足見他沒有做過應死的事。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16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    </w:t>
      </w:r>
      <w:r w:rsidRPr="0083170F">
        <w:rPr>
          <w:rFonts w:ascii="BiauKai" w:eastAsia="BiauKai" w:hAnsi="BiauKai"/>
          <w:color w:val="000000" w:themeColor="text1"/>
        </w:rPr>
        <w:t>所以，我懲治他以後，便釋放他。」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17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每逢節日他必須照例給他們釋放一個囚犯。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18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他們卻齊聲喊叫說：「除掉這個人，給我們釋放巴辣巴！」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19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巴辣巴原是為了在城中作亂殺人而下獄的。</w:t>
      </w:r>
    </w:p>
    <w:p w:rsidR="000217B9" w:rsidRPr="0083170F" w:rsidRDefault="000217B9" w:rsidP="000217B9">
      <w:pPr>
        <w:ind w:leftChars="-1" w:left="-2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0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比拉多又向他們聲明，願意釋放耶穌。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1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他們卻不斷地喊叫說：「釘在十字架上，釘他在十字架上！」</w:t>
      </w:r>
    </w:p>
    <w:p w:rsidR="000217B9" w:rsidRPr="0083170F" w:rsidRDefault="000217B9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2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比拉多第三次對他們說：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「這人到底作了什麼惡事！我在他身上查不出什麼應死的罪狀來。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="000402CF"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="000402CF" w:rsidRPr="0083170F">
        <w:rPr>
          <w:rFonts w:ascii="BiauKai" w:eastAsia="BiauKai" w:hAnsi="BiauKai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所以我懲治他以後，便釋放他。」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3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但是，他們仍厲聲逼迫，要求釘他在十字架上。他們的喊聲，越來越厲害。</w:t>
      </w:r>
    </w:p>
    <w:p w:rsidR="000217B9" w:rsidRPr="0083170F" w:rsidRDefault="000217B9" w:rsidP="000217B9">
      <w:pPr>
        <w:ind w:leftChars="-1" w:left="-2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4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比拉多遂宣判：照他們所請求的執行，</w:t>
      </w:r>
    </w:p>
    <w:p w:rsidR="000217B9" w:rsidRPr="0083170F" w:rsidRDefault="000217B9" w:rsidP="000402CF">
      <w:pPr>
        <w:ind w:leftChars="-1" w:left="238" w:hangingChars="100" w:hanging="240"/>
        <w:rPr>
          <w:rFonts w:ascii="KaiTi" w:eastAsia="KaiTi" w:hAnsi="KaiTi" w:cs="Kailasa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5</w:t>
      </w:r>
      <w:r w:rsidR="000402CF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便釋放了他們所要求的那個因作亂殺人而下獄的犯人；</w:t>
      </w:r>
      <w:r w:rsidR="000402CF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至於耶穌，卻交出來，讓他們隨意處理</w:t>
      </w:r>
      <w:r w:rsidRPr="0083170F">
        <w:rPr>
          <w:rFonts w:ascii="BiauKai" w:eastAsia="BiauKai" w:hAnsi="BiauKai" w:hint="eastAsia"/>
          <w:color w:val="000000" w:themeColor="text1"/>
        </w:rPr>
        <w:t>。</w:t>
      </w:r>
    </w:p>
    <w:p w:rsidR="000402CF" w:rsidRPr="0083170F" w:rsidRDefault="000402CF" w:rsidP="000402CF">
      <w:pPr>
        <w:pStyle w:val="a3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被釘十字架、死亡、埋葬（二三</w:t>
      </w:r>
      <w:r w:rsidRPr="0083170F">
        <w:rPr>
          <w:rFonts w:ascii="Times New Roman" w:eastAsia="標楷體" w:hAnsi="Times New Roman" w:cs="Times New Roman"/>
          <w:b/>
          <w:sz w:val="28"/>
          <w:szCs w:val="28"/>
        </w:rPr>
        <w:t>26-56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6  </w:t>
      </w:r>
      <w:r w:rsidRPr="0083170F">
        <w:rPr>
          <w:rFonts w:ascii="BiauKai" w:eastAsia="BiauKai" w:hAnsi="BiauKai"/>
          <w:color w:val="000000" w:themeColor="text1"/>
        </w:rPr>
        <w:t>他們把耶穌帶走的時候，就抓住一個從田間來的基勒乃人西滿，</w:t>
      </w:r>
      <w:r w:rsidRPr="0083170F">
        <w:rPr>
          <w:rFonts w:ascii="BiauKai" w:eastAsia="BiauKai" w:hAnsi="BiauKai"/>
          <w:color w:val="000000" w:themeColor="text1"/>
        </w:rPr>
        <w:br/>
        <w:t>把十字架放在他肩上，叫他在耶穌後面背著。</w:t>
      </w:r>
    </w:p>
    <w:p w:rsidR="000402CF" w:rsidRPr="0083170F" w:rsidRDefault="000402CF" w:rsidP="000402CF">
      <w:pPr>
        <w:ind w:leftChars="-1" w:left="-2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7  </w:t>
      </w:r>
      <w:r w:rsidRPr="0083170F">
        <w:rPr>
          <w:rFonts w:ascii="BiauKai" w:eastAsia="BiauKai" w:hAnsi="BiauKai"/>
          <w:color w:val="000000" w:themeColor="text1"/>
        </w:rPr>
        <w:t>有許多人民及婦女跟隨著耶穌，婦女搥胸痛哭他。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8  </w:t>
      </w:r>
      <w:r w:rsidRPr="0083170F">
        <w:rPr>
          <w:rFonts w:ascii="BiauKai" w:eastAsia="BiauKai" w:hAnsi="BiauKai"/>
          <w:color w:val="000000" w:themeColor="text1"/>
        </w:rPr>
        <w:t>耶穌轉身向她們說：</w:t>
      </w:r>
      <w:r w:rsidRPr="0083170F">
        <w:rPr>
          <w:rFonts w:ascii="BiauKai" w:eastAsia="BiauKai" w:hAnsi="BiauKai"/>
          <w:color w:val="000000" w:themeColor="text1"/>
        </w:rPr>
        <w:br/>
        <w:t>「耶路撒冷女子！你們不要哭我，但應哭你們自己及你們的子女，</w:t>
      </w:r>
    </w:p>
    <w:p w:rsidR="000402CF" w:rsidRPr="0083170F" w:rsidRDefault="000402CF" w:rsidP="000402CF">
      <w:pPr>
        <w:ind w:leftChars="-1" w:left="478" w:hangingChars="200" w:hanging="48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9      </w:t>
      </w:r>
      <w:r w:rsidRPr="0083170F">
        <w:rPr>
          <w:rFonts w:ascii="BiauKai" w:eastAsia="BiauKai" w:hAnsi="BiauKai"/>
          <w:color w:val="000000" w:themeColor="text1"/>
        </w:rPr>
        <w:t>因為日子將到，那時，人要說：</w:t>
      </w:r>
      <w:r w:rsidRPr="0083170F">
        <w:rPr>
          <w:rFonts w:ascii="BiauKai" w:eastAsia="BiauKai" w:hAnsi="BiauKai"/>
          <w:color w:val="000000" w:themeColor="text1"/>
        </w:rPr>
        <w:br/>
        <w:t>那荒胎的，那沒有生產過的胎，和沒有哺養過的乳，是有福的。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0      </w:t>
      </w:r>
      <w:r w:rsidRPr="0083170F">
        <w:rPr>
          <w:rFonts w:ascii="BiauKai" w:eastAsia="BiauKai" w:hAnsi="BiauKai"/>
          <w:color w:val="000000" w:themeColor="text1"/>
        </w:rPr>
        <w:t>那時，人要始對高山說：倒在我們身上罷！對丘陵說：蓋起我們來罷！</w:t>
      </w:r>
    </w:p>
    <w:p w:rsidR="000402CF" w:rsidRPr="0083170F" w:rsidRDefault="000402CF" w:rsidP="000402CF">
      <w:pPr>
        <w:ind w:leftChars="-1" w:left="-2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1      </w:t>
      </w:r>
      <w:r w:rsidRPr="0083170F">
        <w:rPr>
          <w:rFonts w:ascii="BiauKai" w:eastAsia="BiauKai" w:hAnsi="BiauKai"/>
          <w:color w:val="000000" w:themeColor="text1"/>
        </w:rPr>
        <w:t>如果對於青綠的樹木，他們還這樣做，對於枯槁的樹木，又將怎樣呢？」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2  </w:t>
      </w:r>
      <w:r w:rsidRPr="0083170F">
        <w:rPr>
          <w:rFonts w:ascii="BiauKai" w:eastAsia="BiauKai" w:hAnsi="BiauKai"/>
          <w:color w:val="000000" w:themeColor="text1"/>
        </w:rPr>
        <w:t>另有兩個凶犯，也被帶去，同耶穌一同受死。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3  </w:t>
      </w:r>
      <w:r w:rsidRPr="0083170F">
        <w:rPr>
          <w:rFonts w:ascii="BiauKai" w:eastAsia="BiauKai" w:hAnsi="BiauKai"/>
          <w:color w:val="000000" w:themeColor="text1"/>
        </w:rPr>
        <w:t>他們既到了那名叫髑髏的地方，就在那裡把耶穌釘在十字架上；</w:t>
      </w:r>
      <w:r w:rsidRPr="0083170F">
        <w:rPr>
          <w:rFonts w:ascii="BiauKai" w:eastAsia="BiauKai" w:hAnsi="BiauKai"/>
          <w:color w:val="000000" w:themeColor="text1"/>
        </w:rPr>
        <w:br/>
        <w:t>也釘了那兩個凶犯：一個在右邊，一個在左邊。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4  </w:t>
      </w:r>
      <w:r w:rsidRPr="0083170F">
        <w:rPr>
          <w:rFonts w:ascii="BiauKai" w:eastAsia="BiauKai" w:hAnsi="BiauKai"/>
          <w:color w:val="000000" w:themeColor="text1"/>
        </w:rPr>
        <w:t>耶穌說：「父啊！寬赦他們罷！因為他們不知道他們做的是什麼。」</w:t>
      </w:r>
      <w:r w:rsidRPr="0083170F">
        <w:rPr>
          <w:rFonts w:ascii="BiauKai" w:eastAsia="BiauKai" w:hAnsi="BiauKai"/>
          <w:color w:val="000000" w:themeColor="text1"/>
        </w:rPr>
        <w:br/>
        <w:t>他們拈鬮分了他的衣服。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5  </w:t>
      </w:r>
      <w:r w:rsidRPr="0083170F">
        <w:rPr>
          <w:rFonts w:ascii="BiauKai" w:eastAsia="BiauKai" w:hAnsi="BiauKai"/>
          <w:color w:val="000000" w:themeColor="text1"/>
        </w:rPr>
        <w:t>民眾站著觀望。首領們嗤笑說：</w:t>
      </w:r>
      <w:r w:rsidRPr="0083170F">
        <w:rPr>
          <w:rFonts w:ascii="BiauKai" w:eastAsia="BiauKai" w:hAnsi="BiauKai"/>
          <w:color w:val="000000" w:themeColor="text1"/>
        </w:rPr>
        <w:br/>
        <w:t>「別人，他救了；如果這人是天主的受傅者，被選者，就救他自己罷！」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6  </w:t>
      </w:r>
      <w:r w:rsidRPr="0083170F">
        <w:rPr>
          <w:rFonts w:ascii="BiauKai" w:eastAsia="BiauKai" w:hAnsi="BiauKai"/>
          <w:color w:val="000000" w:themeColor="text1"/>
        </w:rPr>
        <w:t>兵士也戲弄他，前來把醋給他遞上去，</w:t>
      </w:r>
    </w:p>
    <w:p w:rsidR="000402CF" w:rsidRPr="0083170F" w:rsidRDefault="000402CF" w:rsidP="000402CF">
      <w:pPr>
        <w:ind w:leftChars="-1" w:left="-2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7  </w:t>
      </w:r>
      <w:r w:rsidRPr="0083170F">
        <w:rPr>
          <w:rFonts w:ascii="BiauKai" w:eastAsia="BiauKai" w:hAnsi="BiauKai"/>
          <w:color w:val="000000" w:themeColor="text1"/>
        </w:rPr>
        <w:t>說：「如果你是猶太人的君王，就救你自己罷！」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lastRenderedPageBreak/>
        <w:t xml:space="preserve">38  </w:t>
      </w:r>
      <w:r w:rsidRPr="0083170F">
        <w:rPr>
          <w:rFonts w:ascii="BiauKai" w:eastAsia="BiauKai" w:hAnsi="BiauKai"/>
          <w:color w:val="000000" w:themeColor="text1"/>
        </w:rPr>
        <w:t>在他上頭還有一塊用希臘、拉丁及希伯來文字寫的罪狀牌：</w:t>
      </w:r>
      <w:r w:rsidRPr="0083170F">
        <w:rPr>
          <w:rFonts w:ascii="BiauKai" w:eastAsia="BiauKai" w:hAnsi="BiauKai"/>
          <w:color w:val="000000" w:themeColor="text1"/>
        </w:rPr>
        <w:br/>
        <w:t>「這是猶太人的君王。」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9  </w:t>
      </w:r>
      <w:r w:rsidRPr="0083170F">
        <w:rPr>
          <w:rFonts w:ascii="BiauKai" w:eastAsia="BiauKai" w:hAnsi="BiauKai"/>
          <w:color w:val="000000" w:themeColor="text1"/>
        </w:rPr>
        <w:t>懸掛著的凶犯中，有一個侮辱耶穌說：</w:t>
      </w:r>
      <w:r w:rsidRPr="0083170F">
        <w:rPr>
          <w:rFonts w:ascii="BiauKai" w:eastAsia="BiauKai" w:hAnsi="BiauKai"/>
          <w:color w:val="000000" w:themeColor="text1"/>
        </w:rPr>
        <w:br/>
        <w:t>「你不是默西亞嗎？救救你自己和我們罷！」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0  </w:t>
      </w:r>
      <w:r w:rsidRPr="0083170F">
        <w:rPr>
          <w:rFonts w:ascii="BiauKai" w:eastAsia="BiauKai" w:hAnsi="BiauKai"/>
          <w:color w:val="000000" w:themeColor="text1"/>
        </w:rPr>
        <w:t>另一個凶犯應聲責斥他說：</w:t>
      </w:r>
      <w:r w:rsidRPr="0083170F">
        <w:rPr>
          <w:rFonts w:ascii="BiauKai" w:eastAsia="BiauKai" w:hAnsi="BiauKai"/>
          <w:color w:val="000000" w:themeColor="text1"/>
        </w:rPr>
        <w:br/>
        <w:t>「你既然受同樣的刑罰，連天主你都不怕嗎？</w:t>
      </w:r>
    </w:p>
    <w:p w:rsidR="000402CF" w:rsidRPr="0083170F" w:rsidRDefault="000402CF" w:rsidP="000402CF">
      <w:pPr>
        <w:ind w:leftChars="-1" w:left="478" w:hangingChars="200" w:hanging="48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1      </w:t>
      </w:r>
      <w:r w:rsidRPr="0083170F">
        <w:rPr>
          <w:rFonts w:ascii="BiauKai" w:eastAsia="BiauKai" w:hAnsi="BiauKai"/>
          <w:color w:val="000000" w:themeColor="text1"/>
        </w:rPr>
        <w:t>這對我們是理所當然的，因為我們所受的，正配我們所行的；</w:t>
      </w:r>
      <w:r w:rsidRPr="0083170F">
        <w:rPr>
          <w:rFonts w:ascii="BiauKai" w:eastAsia="BiauKai" w:hAnsi="BiauKai"/>
          <w:color w:val="000000" w:themeColor="text1"/>
        </w:rPr>
        <w:br/>
        <w:t>但是，這個人從未做過什麼不正當的事。」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2  </w:t>
      </w:r>
      <w:r w:rsidRPr="0083170F">
        <w:rPr>
          <w:rFonts w:ascii="BiauKai" w:eastAsia="BiauKai" w:hAnsi="BiauKai"/>
          <w:color w:val="000000" w:themeColor="text1"/>
        </w:rPr>
        <w:t>隨後說：「耶穌，當你來為王時，請你紀念我！」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3  </w:t>
      </w:r>
      <w:r w:rsidRPr="0083170F">
        <w:rPr>
          <w:rFonts w:ascii="BiauKai" w:eastAsia="BiauKai" w:hAnsi="BiauKai"/>
          <w:color w:val="000000" w:themeColor="text1"/>
        </w:rPr>
        <w:t>耶穌給他說：「我實在告訴你：今天你就要與我一同在樂園裡。」</w:t>
      </w:r>
    </w:p>
    <w:p w:rsidR="000402CF" w:rsidRPr="0083170F" w:rsidRDefault="000402CF" w:rsidP="000402CF">
      <w:pPr>
        <w:ind w:leftChars="-1" w:left="-2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4  </w:t>
      </w:r>
      <w:r w:rsidRPr="0083170F">
        <w:rPr>
          <w:rFonts w:ascii="BiauKai" w:eastAsia="BiauKai" w:hAnsi="BiauKai"/>
          <w:color w:val="000000" w:themeColor="text1"/>
        </w:rPr>
        <w:t>這時，大約已是第六時辰，遍地都昏黑了，直到第九時辰。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5  </w:t>
      </w:r>
      <w:r w:rsidRPr="0083170F">
        <w:rPr>
          <w:rFonts w:ascii="BiauKai" w:eastAsia="BiauKai" w:hAnsi="BiauKai"/>
          <w:color w:val="000000" w:themeColor="text1"/>
        </w:rPr>
        <w:t>太陽失去了光，聖所的帳幔從中間裂開，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6  </w:t>
      </w:r>
      <w:r w:rsidRPr="0083170F">
        <w:rPr>
          <w:rFonts w:ascii="BiauKai" w:eastAsia="BiauKai" w:hAnsi="BiauKai"/>
          <w:color w:val="000000" w:themeColor="text1"/>
        </w:rPr>
        <w:t>耶穌大聲呼喊說：「父啊！我把我的靈魂交托在你手中。」</w:t>
      </w:r>
      <w:r w:rsidRPr="0083170F">
        <w:rPr>
          <w:rFonts w:ascii="BiauKai" w:eastAsia="BiauKai" w:hAnsi="BiauKai"/>
          <w:color w:val="000000" w:themeColor="text1"/>
        </w:rPr>
        <w:br/>
        <w:t>說完這話，便斷了氣。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7  </w:t>
      </w:r>
      <w:r w:rsidRPr="0083170F">
        <w:rPr>
          <w:rFonts w:ascii="BiauKai" w:eastAsia="BiauKai" w:hAnsi="BiauKai"/>
          <w:color w:val="000000" w:themeColor="text1"/>
        </w:rPr>
        <w:t>百夫長看見所發生的事，遂光榮天主說：「這人，實在是一個義人。」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8  </w:t>
      </w:r>
      <w:r w:rsidRPr="0083170F">
        <w:rPr>
          <w:rFonts w:ascii="BiauKai" w:eastAsia="BiauKai" w:hAnsi="BiauKai"/>
          <w:color w:val="000000" w:themeColor="text1"/>
        </w:rPr>
        <w:t>所有同來看這景象的群眾，見了這些情形，都搥著胸膛，回去了。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9  </w:t>
      </w:r>
      <w:r w:rsidRPr="0083170F">
        <w:rPr>
          <w:rFonts w:ascii="BiauKai" w:eastAsia="BiauKai" w:hAnsi="BiauKai"/>
          <w:color w:val="000000" w:themeColor="text1"/>
        </w:rPr>
        <w:t>所有與耶穌相識的人，和那些由加里肋亞隨侍他的婦女們，</w:t>
      </w:r>
      <w:r w:rsidRPr="0083170F">
        <w:rPr>
          <w:rFonts w:ascii="BiauKai" w:eastAsia="BiauKai" w:hAnsi="BiauKai"/>
          <w:color w:val="000000" w:themeColor="text1"/>
        </w:rPr>
        <w:br/>
        <w:t>遠遠地站著，觀看這些事。</w:t>
      </w:r>
    </w:p>
    <w:p w:rsidR="000402CF" w:rsidRPr="0083170F" w:rsidRDefault="000402CF" w:rsidP="000402CF">
      <w:pPr>
        <w:ind w:leftChars="-1" w:left="-2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0  </w:t>
      </w:r>
      <w:r w:rsidRPr="0083170F">
        <w:rPr>
          <w:rFonts w:ascii="BiauKai" w:eastAsia="BiauKai" w:hAnsi="BiauKai"/>
          <w:color w:val="000000" w:themeColor="text1"/>
        </w:rPr>
        <w:t>有一個人名叫若瑟，是一個議員，又是一個善良公正的人。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1  </w:t>
      </w:r>
      <w:r w:rsidRPr="0083170F">
        <w:rPr>
          <w:rFonts w:ascii="BiauKai" w:eastAsia="BiauKai" w:hAnsi="BiauKai"/>
          <w:color w:val="000000" w:themeColor="text1"/>
        </w:rPr>
        <w:t>他原是猶太阿黎瑪特雅城人，一向期待天主的國；</w:t>
      </w:r>
      <w:r w:rsidRPr="0083170F">
        <w:rPr>
          <w:rFonts w:ascii="BiauKai" w:eastAsia="BiauKai" w:hAnsi="BiauKai"/>
          <w:color w:val="000000" w:themeColor="text1"/>
        </w:rPr>
        <w:br/>
        <w:t>他沒有贊同其他人的計謀和作為。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2  </w:t>
      </w:r>
      <w:r w:rsidRPr="0083170F">
        <w:rPr>
          <w:rFonts w:ascii="BiauKai" w:eastAsia="BiauKai" w:hAnsi="BiauKai"/>
          <w:color w:val="000000" w:themeColor="text1"/>
        </w:rPr>
        <w:t>他去見比拉多，要求耶穌的遺體。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3  </w:t>
      </w:r>
      <w:r w:rsidRPr="0083170F">
        <w:rPr>
          <w:rFonts w:ascii="BiauKai" w:eastAsia="BiauKai" w:hAnsi="BiauKai"/>
          <w:color w:val="000000" w:themeColor="text1"/>
        </w:rPr>
        <w:t>他把遺體卸下，用殮布裹好，安葬在由巖石鑿成，而尚未葬過人的墓穴裡。</w:t>
      </w:r>
    </w:p>
    <w:p w:rsidR="000402CF" w:rsidRPr="0083170F" w:rsidRDefault="000402CF" w:rsidP="000402CF">
      <w:pPr>
        <w:ind w:leftChars="-1" w:left="-2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4  </w:t>
      </w:r>
      <w:r w:rsidRPr="0083170F">
        <w:rPr>
          <w:rFonts w:ascii="BiauKai" w:eastAsia="BiauKai" w:hAnsi="BiauKai"/>
          <w:color w:val="000000" w:themeColor="text1"/>
        </w:rPr>
        <w:t>那天是預備日，安息日快到了。</w:t>
      </w:r>
    </w:p>
    <w:p w:rsidR="000402CF" w:rsidRPr="0083170F" w:rsidRDefault="000402CF" w:rsidP="000402CF">
      <w:pPr>
        <w:ind w:leftChars="-1" w:left="238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5  </w:t>
      </w:r>
      <w:r w:rsidRPr="0083170F">
        <w:rPr>
          <w:rFonts w:ascii="BiauKai" w:eastAsia="BiauKai" w:hAnsi="BiauKai"/>
          <w:color w:val="000000" w:themeColor="text1"/>
        </w:rPr>
        <w:t>從加里肋亞同耶穌來的那些婦女，在後邊跟著，</w:t>
      </w:r>
      <w:r w:rsidRPr="0083170F">
        <w:rPr>
          <w:rFonts w:ascii="BiauKai" w:eastAsia="BiauKai" w:hAnsi="BiauKai"/>
          <w:color w:val="000000" w:themeColor="text1"/>
        </w:rPr>
        <w:br/>
        <w:t>觀看那墓穴，並觀看耶穌的遺體，是怎樣安葬的。</w:t>
      </w:r>
    </w:p>
    <w:p w:rsidR="000402CF" w:rsidRPr="0083170F" w:rsidRDefault="000402CF" w:rsidP="009573BF">
      <w:pPr>
        <w:ind w:leftChars="-1" w:left="-2"/>
        <w:rPr>
          <w:rFonts w:ascii="KaiTi" w:eastAsia="KaiTi" w:hAnsi="KaiT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6  </w:t>
      </w:r>
      <w:r w:rsidRPr="0083170F">
        <w:rPr>
          <w:rFonts w:ascii="BiauKai" w:eastAsia="BiauKai" w:hAnsi="BiauKai"/>
          <w:color w:val="000000" w:themeColor="text1"/>
        </w:rPr>
        <w:t>她們回去，就預備下香料和香膏。安息日，她們依照誡命安息。</w:t>
      </w:r>
    </w:p>
    <w:p w:rsidR="0083170F" w:rsidRPr="0083170F" w:rsidRDefault="0083170F">
      <w:pPr>
        <w:rPr>
          <w:rFonts w:ascii="Times New Roman" w:hAnsi="Times New Roman" w:cs="Times New Roman"/>
        </w:rPr>
      </w:pPr>
      <w:r w:rsidRPr="0083170F">
        <w:rPr>
          <w:rFonts w:ascii="Times New Roman" w:hAnsi="Times New Roman" w:cs="Times New Roman"/>
        </w:rPr>
        <w:br w:type="page"/>
      </w:r>
    </w:p>
    <w:p w:rsidR="005735F2" w:rsidRPr="0083170F" w:rsidRDefault="005735F2" w:rsidP="005735F2">
      <w:pPr>
        <w:spacing w:before="100" w:beforeAutospacing="1" w:after="100" w:afterAutospacing="1"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83170F">
        <w:rPr>
          <w:rFonts w:ascii="Times New Roman" w:eastAsia="標楷體" w:hAnsi="Times New Roman" w:cs="Times New Roman" w:hint="eastAsia"/>
          <w:b/>
          <w:sz w:val="32"/>
          <w:szCs w:val="32"/>
        </w:rPr>
        <w:lastRenderedPageBreak/>
        <w:t>《若望福音》的苦難敘述</w:t>
      </w:r>
    </w:p>
    <w:p w:rsidR="005735F2" w:rsidRPr="0083170F" w:rsidRDefault="005735F2" w:rsidP="005735F2">
      <w:pPr>
        <w:pStyle w:val="a3"/>
        <w:numPr>
          <w:ilvl w:val="0"/>
          <w:numId w:val="6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耶穌在園子中被逮捕（十八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1-12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5735F2" w:rsidRPr="0083170F" w:rsidRDefault="005735F2" w:rsidP="005735F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 </w:t>
      </w:r>
      <w:r w:rsidR="00B2584E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="00B2584E" w:rsidRPr="0083170F">
        <w:rPr>
          <w:rFonts w:ascii="BiauKai" w:eastAsia="BiauKai" w:hAnsi="BiauKai"/>
          <w:color w:val="000000" w:themeColor="text1"/>
        </w:rPr>
        <w:t>耶穌說完了這些話，就和門徒出去，到了克德龍溪的對岸，</w:t>
      </w:r>
      <w:r w:rsidR="00B2584E" w:rsidRPr="0083170F">
        <w:rPr>
          <w:rFonts w:ascii="BiauKai" w:eastAsia="BiauKai" w:hAnsi="BiauKai"/>
          <w:color w:val="000000" w:themeColor="text1"/>
        </w:rPr>
        <w:br/>
        <w:t>在那裡有一個園子，他和門徒便進去了。</w:t>
      </w:r>
    </w:p>
    <w:p w:rsidR="005735F2" w:rsidRPr="0083170F" w:rsidRDefault="005735F2" w:rsidP="005735F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2 </w:t>
      </w:r>
      <w:r w:rsidR="00B2584E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="00B2584E" w:rsidRPr="0083170F">
        <w:rPr>
          <w:rFonts w:ascii="BiauKai" w:eastAsia="BiauKai" w:hAnsi="BiauKai"/>
          <w:color w:val="000000" w:themeColor="text1"/>
        </w:rPr>
        <w:t>出賣他的猶達斯也知道那地方，因為耶穌同門徒曾屢次在那裡聚集。</w:t>
      </w:r>
    </w:p>
    <w:p w:rsidR="005735F2" w:rsidRPr="0083170F" w:rsidRDefault="005735F2" w:rsidP="005735F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3 </w:t>
      </w:r>
      <w:r w:rsidR="00B2584E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="00B2584E" w:rsidRPr="0083170F">
        <w:rPr>
          <w:rFonts w:ascii="BiauKai" w:eastAsia="BiauKai" w:hAnsi="BiauKai"/>
          <w:color w:val="000000" w:themeColor="text1"/>
        </w:rPr>
        <w:t>猶達斯便領了一隊兵和由司祭及法利塞人派來的差役，</w:t>
      </w:r>
      <w:r w:rsidR="00B2584E" w:rsidRPr="0083170F">
        <w:rPr>
          <w:rFonts w:ascii="BiauKai" w:eastAsia="BiauKai" w:hAnsi="BiauKai"/>
          <w:color w:val="000000" w:themeColor="text1"/>
        </w:rPr>
        <w:br/>
        <w:t>帶著火把、燈籠與武器，來到那裡。</w:t>
      </w:r>
    </w:p>
    <w:p w:rsidR="005735F2" w:rsidRPr="0083170F" w:rsidRDefault="005735F2" w:rsidP="005735F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4</w:t>
      </w:r>
      <w:r w:rsidR="00B2584E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="00B2584E" w:rsidRPr="0083170F">
        <w:rPr>
          <w:rFonts w:ascii="BiauKai" w:eastAsia="BiauKai" w:hAnsi="BiauKai"/>
          <w:color w:val="000000" w:themeColor="text1"/>
        </w:rPr>
        <w:t>耶穌既知道要臨到他身上的一切事，便上前去問他們說：「你們找誰？」</w:t>
      </w:r>
    </w:p>
    <w:p w:rsidR="005735F2" w:rsidRPr="0083170F" w:rsidRDefault="005735F2" w:rsidP="005735F2">
      <w:pPr>
        <w:ind w:left="240" w:hangingChars="100" w:hanging="24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5 </w:t>
      </w:r>
      <w:r w:rsidR="00B2584E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="00B2584E" w:rsidRPr="0083170F">
        <w:rPr>
          <w:rFonts w:ascii="BiauKai" w:eastAsia="BiauKai" w:hAnsi="BiauKai"/>
          <w:color w:val="000000" w:themeColor="text1"/>
        </w:rPr>
        <w:t>他們答覆說：「納匝肋人耶穌。」他向他們說：「我就是」。</w:t>
      </w:r>
      <w:r w:rsidR="00B2584E" w:rsidRPr="0083170F">
        <w:rPr>
          <w:rFonts w:ascii="BiauKai" w:eastAsia="BiauKai" w:hAnsi="BiauKai"/>
          <w:color w:val="000000" w:themeColor="text1"/>
        </w:rPr>
        <w:br/>
        <w:t>出賣他的猶達斯也同他們站在一起。</w:t>
      </w:r>
    </w:p>
    <w:p w:rsidR="005735F2" w:rsidRPr="0083170F" w:rsidRDefault="005735F2" w:rsidP="005735F2">
      <w:pPr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6 </w:t>
      </w:r>
      <w:r w:rsidR="00B2584E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="00B2584E" w:rsidRPr="0083170F">
        <w:rPr>
          <w:rFonts w:ascii="BiauKai" w:eastAsia="BiauKai" w:hAnsi="BiauKai"/>
          <w:color w:val="000000" w:themeColor="text1"/>
        </w:rPr>
        <w:t>耶穌一對他們說了「我就是」，他們便倒退跌在地上。</w:t>
      </w:r>
    </w:p>
    <w:p w:rsidR="005735F2" w:rsidRPr="0083170F" w:rsidRDefault="005735F2" w:rsidP="005735F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7</w:t>
      </w:r>
      <w:r w:rsidR="00B2584E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="00B2584E" w:rsidRPr="0083170F">
        <w:rPr>
          <w:rFonts w:ascii="BiauKai" w:eastAsia="BiauKai" w:hAnsi="BiauKai"/>
          <w:color w:val="000000" w:themeColor="text1"/>
        </w:rPr>
        <w:t>於是他又問他們說：「你們找誰？」他們說：「納匝肋人耶穌。」</w:t>
      </w:r>
    </w:p>
    <w:p w:rsidR="005735F2" w:rsidRPr="0083170F" w:rsidRDefault="005735F2" w:rsidP="005735F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8</w:t>
      </w:r>
      <w:r w:rsidR="00B2584E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 </w:t>
      </w:r>
      <w:r w:rsidR="00B2584E" w:rsidRPr="0083170F">
        <w:rPr>
          <w:rFonts w:ascii="BiauKai" w:eastAsia="BiauKai" w:hAnsi="BiauKai"/>
          <w:color w:val="000000" w:themeColor="text1"/>
        </w:rPr>
        <w:t>耶穌答覆說：「我已給你們說了『我就是』；</w:t>
      </w:r>
      <w:r w:rsidR="00B2584E" w:rsidRPr="0083170F">
        <w:rPr>
          <w:rFonts w:ascii="BiauKai" w:eastAsia="BiauKai" w:hAnsi="BiauKai"/>
          <w:color w:val="000000" w:themeColor="text1"/>
        </w:rPr>
        <w:br/>
        <w:t>你們既然找我，就讓這些人去罷！」</w:t>
      </w:r>
    </w:p>
    <w:p w:rsidR="005735F2" w:rsidRPr="0083170F" w:rsidRDefault="005735F2" w:rsidP="005735F2">
      <w:pPr>
        <w:ind w:left="480" w:hangingChars="200" w:hanging="480"/>
        <w:rPr>
          <w:rFonts w:ascii="BiauKai" w:eastAsia="BiauKai" w:hAnsi="BiauKai" w:cs="Kailasa"/>
          <w:color w:val="000000" w:themeColor="text1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9 </w:t>
      </w:r>
      <w:r w:rsidR="00B2584E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 </w:t>
      </w:r>
      <w:r w:rsidR="00B2584E" w:rsidRPr="0083170F">
        <w:rPr>
          <w:rFonts w:ascii="BiauKai" w:eastAsia="BiauKai" w:hAnsi="BiauKai"/>
          <w:color w:val="000000" w:themeColor="text1"/>
        </w:rPr>
        <w:t>這是為應驗他先前所說的話：「你賜給我的人，其中我沒有喪失一個。」</w:t>
      </w:r>
    </w:p>
    <w:p w:rsidR="005735F2" w:rsidRPr="0083170F" w:rsidRDefault="00B2584E" w:rsidP="005735F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>1</w:t>
      </w:r>
      <w:r w:rsidR="005735F2"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0  </w:t>
      </w:r>
      <w:r w:rsidRPr="0083170F">
        <w:rPr>
          <w:rFonts w:ascii="BiauKai" w:eastAsia="BiauKai" w:hAnsi="BiauKai"/>
          <w:color w:val="000000" w:themeColor="text1"/>
        </w:rPr>
        <w:t>西滿伯多祿有一把劍，就拔出來，向大司祭的一個僕人砍去，</w:t>
      </w:r>
      <w:r w:rsidRPr="0083170F">
        <w:rPr>
          <w:rFonts w:ascii="BiauKai" w:eastAsia="BiauKai" w:hAnsi="BiauKai"/>
          <w:color w:val="000000" w:themeColor="text1"/>
        </w:rPr>
        <w:br/>
        <w:t>削下了他的右耳；那僕人名叫瑪耳曷。</w:t>
      </w:r>
    </w:p>
    <w:p w:rsidR="005735F2" w:rsidRPr="0083170F" w:rsidRDefault="005735F2" w:rsidP="005735F2">
      <w:pPr>
        <w:ind w:left="240" w:hangingChars="100" w:hanging="240"/>
        <w:rPr>
          <w:rFonts w:ascii="BiauKai" w:eastAsia="BiauKai" w:hAnsi="BiauKai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1  </w:t>
      </w:r>
      <w:r w:rsidR="00B2584E" w:rsidRPr="0083170F">
        <w:rPr>
          <w:rFonts w:ascii="BiauKai" w:eastAsia="BiauKai" w:hAnsi="BiauKai"/>
          <w:color w:val="000000" w:themeColor="text1"/>
        </w:rPr>
        <w:t>耶穌就對伯多祿說：「把劍收入鞘內！父賜給我的杯，我豈能不喝嗎？」</w:t>
      </w:r>
    </w:p>
    <w:p w:rsidR="005735F2" w:rsidRPr="0083170F" w:rsidRDefault="005735F2" w:rsidP="00B2584E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 w:cs="Kailasa"/>
          <w:color w:val="000000" w:themeColor="text1"/>
          <w:vertAlign w:val="superscript"/>
        </w:rPr>
        <w:t xml:space="preserve">12  </w:t>
      </w:r>
      <w:r w:rsidR="00B2584E" w:rsidRPr="0083170F">
        <w:rPr>
          <w:rFonts w:ascii="BiauKai" w:eastAsia="BiauKai" w:hAnsi="BiauKai"/>
          <w:color w:val="000000" w:themeColor="text1"/>
        </w:rPr>
        <w:t>於是兵隊、千夫長和猶太人的差役拘捕了耶穌，把他綑起來</w:t>
      </w:r>
      <w:r w:rsidRPr="0083170F">
        <w:rPr>
          <w:rFonts w:ascii="Times New Roman" w:hAnsi="Times New Roman" w:cs="Times New Roman" w:hint="eastAsia"/>
        </w:rPr>
        <w:t>。</w:t>
      </w:r>
    </w:p>
    <w:p w:rsidR="00135751" w:rsidRPr="0083170F" w:rsidRDefault="00135751" w:rsidP="00135751">
      <w:pPr>
        <w:pStyle w:val="a3"/>
        <w:numPr>
          <w:ilvl w:val="0"/>
          <w:numId w:val="6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耶穌受亞納斯審問、伯多祿否認耶穌（十八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1</w:t>
      </w:r>
      <w:r w:rsidRPr="0083170F">
        <w:rPr>
          <w:rFonts w:ascii="Times New Roman" w:eastAsia="標楷體" w:hAnsi="Times New Roman" w:cs="Times New Roman"/>
          <w:b/>
          <w:sz w:val="28"/>
          <w:szCs w:val="28"/>
        </w:rPr>
        <w:t>3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-</w:t>
      </w:r>
      <w:r w:rsidRPr="0083170F">
        <w:rPr>
          <w:rFonts w:ascii="Times New Roman" w:eastAsia="標楷體" w:hAnsi="Times New Roman" w:cs="Times New Roman"/>
          <w:b/>
          <w:sz w:val="28"/>
          <w:szCs w:val="28"/>
        </w:rPr>
        <w:t>27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06692D" w:rsidRPr="0083170F" w:rsidRDefault="0006692D" w:rsidP="00135751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3  </w:t>
      </w:r>
      <w:r w:rsidRPr="0083170F">
        <w:rPr>
          <w:rFonts w:ascii="BiauKai" w:eastAsia="BiauKai" w:hAnsi="BiauKai"/>
          <w:color w:val="000000" w:themeColor="text1"/>
        </w:rPr>
        <w:t>先解送到亞納斯那裡，亞納斯是那一年當大司祭的蓋法的岳父。</w:t>
      </w:r>
    </w:p>
    <w:p w:rsidR="0006692D" w:rsidRPr="0083170F" w:rsidRDefault="0006692D" w:rsidP="00135751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4  </w:t>
      </w:r>
      <w:r w:rsidRPr="0083170F">
        <w:rPr>
          <w:rFonts w:ascii="BiauKai" w:eastAsia="BiauKai" w:hAnsi="BiauKai"/>
          <w:color w:val="000000" w:themeColor="text1"/>
        </w:rPr>
        <w:t>就是這個蓋法曾給猶太人出過主意：叫一個人替百姓死，是有利的。</w:t>
      </w:r>
    </w:p>
    <w:p w:rsidR="00135751" w:rsidRPr="0083170F" w:rsidRDefault="0006692D" w:rsidP="00135751">
      <w:pPr>
        <w:ind w:left="240" w:hangingChars="100" w:hanging="240"/>
        <w:rPr>
          <w:rFonts w:ascii="BiauKai" w:eastAsia="BiauKai" w:hAnsi="BiauKai" w:cs="Kailasa"/>
          <w:color w:val="000000" w:themeColor="text1"/>
          <w:vertAlign w:val="superscript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5  </w:t>
      </w:r>
      <w:r w:rsidRPr="0083170F">
        <w:rPr>
          <w:rFonts w:ascii="BiauKai" w:eastAsia="BiauKai" w:hAnsi="BiauKai"/>
          <w:color w:val="000000" w:themeColor="text1"/>
        </w:rPr>
        <w:t>那時，西滿伯多祿同另一個門徒跟著耶穌；</w:t>
      </w:r>
      <w:r w:rsidRPr="0083170F">
        <w:rPr>
          <w:rFonts w:ascii="BiauKai" w:eastAsia="BiauKai" w:hAnsi="BiauKai"/>
          <w:color w:val="000000" w:themeColor="text1"/>
        </w:rPr>
        <w:br/>
        <w:t>那門徒是大司祭所認識的，便同耶穌一起進了大司祭的庭院，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6  </w:t>
      </w:r>
      <w:r w:rsidRPr="0083170F">
        <w:rPr>
          <w:rFonts w:ascii="BiauKai" w:eastAsia="BiauKai" w:hAnsi="BiauKai"/>
          <w:color w:val="000000" w:themeColor="text1"/>
        </w:rPr>
        <w:t>伯多祿卻站在門外；大司祭認識的那個門徒遂出來，</w:t>
      </w:r>
      <w:r w:rsidRPr="0083170F">
        <w:rPr>
          <w:rFonts w:ascii="BiauKai" w:eastAsia="BiauKai" w:hAnsi="BiauKai"/>
          <w:color w:val="000000" w:themeColor="text1"/>
        </w:rPr>
        <w:br/>
        <w:t>對看門的侍女說了一聲，就領伯多祿進去。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7  </w:t>
      </w:r>
      <w:r w:rsidRPr="0083170F">
        <w:rPr>
          <w:rFonts w:ascii="BiauKai" w:eastAsia="BiauKai" w:hAnsi="BiauKai"/>
          <w:color w:val="000000" w:themeColor="text1"/>
        </w:rPr>
        <w:t>那看門的侍女對伯多祿說：「你不也是這人的一個門徒嗎？」</w:t>
      </w:r>
      <w:r w:rsidRPr="0083170F">
        <w:rPr>
          <w:rFonts w:ascii="BiauKai" w:eastAsia="BiauKai" w:hAnsi="BiauKai"/>
          <w:color w:val="000000" w:themeColor="text1"/>
        </w:rPr>
        <w:br/>
        <w:t>他說：「我不是。」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8  </w:t>
      </w:r>
      <w:r w:rsidRPr="0083170F">
        <w:rPr>
          <w:rFonts w:ascii="BiauKai" w:eastAsia="BiauKai" w:hAnsi="BiauKai"/>
          <w:color w:val="000000" w:themeColor="text1"/>
        </w:rPr>
        <w:t>那時，僕人和差役，因為天冷就生了炭火，站著烤火取煖；</w:t>
      </w:r>
      <w:r w:rsidRPr="0083170F">
        <w:rPr>
          <w:rFonts w:ascii="BiauKai" w:eastAsia="BiauKai" w:hAnsi="BiauKai"/>
          <w:color w:val="000000" w:themeColor="text1"/>
        </w:rPr>
        <w:br/>
        <w:t>伯多祿也同他們站在一起，烤火取煖。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9  </w:t>
      </w:r>
      <w:r w:rsidRPr="0083170F">
        <w:rPr>
          <w:rFonts w:ascii="BiauKai" w:eastAsia="BiauKai" w:hAnsi="BiauKai"/>
          <w:color w:val="000000" w:themeColor="text1"/>
        </w:rPr>
        <w:t>大司祭就有關他的門徒和他的教義審問耶穌。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lastRenderedPageBreak/>
        <w:t xml:space="preserve">20  </w:t>
      </w:r>
      <w:r w:rsidRPr="0083170F">
        <w:rPr>
          <w:rFonts w:ascii="BiauKai" w:eastAsia="BiauKai" w:hAnsi="BiauKai"/>
          <w:color w:val="000000" w:themeColor="text1"/>
        </w:rPr>
        <w:t>耶穌答覆他說：「我向來公開地對世人講話，我常常在會堂和聖殿內，</w:t>
      </w:r>
      <w:r w:rsidRPr="0083170F">
        <w:rPr>
          <w:rFonts w:ascii="BiauKai" w:eastAsia="BiauKai" w:hAnsi="BiauKai"/>
          <w:color w:val="000000" w:themeColor="text1"/>
        </w:rPr>
        <w:br/>
        <w:t>即眾猶太人所聚集的地方施教，在暗地裡我並沒有講過什麼。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1  </w:t>
      </w:r>
      <w:r w:rsidRPr="0083170F">
        <w:rPr>
          <w:rFonts w:ascii="BiauKai" w:eastAsia="BiauKai" w:hAnsi="BiauKai"/>
          <w:color w:val="000000" w:themeColor="text1"/>
        </w:rPr>
        <w:t>你為什麼問我？你問那些聽過我的人，我給他們講了什麼；</w:t>
      </w:r>
      <w:r w:rsidRPr="0083170F">
        <w:rPr>
          <w:rFonts w:ascii="BiauKai" w:eastAsia="BiauKai" w:hAnsi="BiauKai"/>
          <w:color w:val="000000" w:themeColor="text1"/>
        </w:rPr>
        <w:br/>
        <w:t>他們知道我所說的。」</w:t>
      </w:r>
    </w:p>
    <w:p w:rsidR="0006692D" w:rsidRPr="0083170F" w:rsidRDefault="0006692D" w:rsidP="00135751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2  </w:t>
      </w:r>
      <w:r w:rsidRPr="0083170F">
        <w:rPr>
          <w:rFonts w:ascii="BiauKai" w:eastAsia="BiauKai" w:hAnsi="BiauKai"/>
          <w:color w:val="000000" w:themeColor="text1"/>
        </w:rPr>
        <w:t>他剛說完這話，侍立在旁的一個差役，就給了耶穌一個耳光，說：</w:t>
      </w:r>
      <w:r w:rsidRPr="0083170F">
        <w:rPr>
          <w:rFonts w:ascii="BiauKai" w:eastAsia="BiauKai" w:hAnsi="BiauKai"/>
          <w:color w:val="000000" w:themeColor="text1"/>
        </w:rPr>
        <w:br/>
        <w:t>「你就這樣答覆大司祭嗎？」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3  </w:t>
      </w:r>
      <w:r w:rsidRPr="0083170F">
        <w:rPr>
          <w:rFonts w:ascii="BiauKai" w:eastAsia="BiauKai" w:hAnsi="BiauKai"/>
          <w:color w:val="000000" w:themeColor="text1"/>
        </w:rPr>
        <w:t>耶穌答覆他說：</w:t>
      </w:r>
      <w:r w:rsidRPr="0083170F">
        <w:rPr>
          <w:rFonts w:ascii="BiauKai" w:eastAsia="BiauKai" w:hAnsi="BiauKai"/>
          <w:color w:val="000000" w:themeColor="text1"/>
        </w:rPr>
        <w:br/>
        <w:t>「我若說得不對，你指證那裡不對；若對，你為什麼打我？」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4  </w:t>
      </w:r>
      <w:r w:rsidRPr="0083170F">
        <w:rPr>
          <w:rFonts w:ascii="BiauKai" w:eastAsia="BiauKai" w:hAnsi="BiauKai"/>
          <w:color w:val="000000" w:themeColor="text1"/>
        </w:rPr>
        <w:t>亞納斯遂把被捆的耶穌，解送到大司祭蓋法那裡去。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5  </w:t>
      </w:r>
      <w:r w:rsidRPr="0083170F">
        <w:rPr>
          <w:rFonts w:ascii="BiauKai" w:eastAsia="BiauKai" w:hAnsi="BiauKai"/>
          <w:color w:val="000000" w:themeColor="text1"/>
        </w:rPr>
        <w:t>西滿伯多祿仍站著烤火取煖，於是有人向他說：</w:t>
      </w:r>
      <w:r w:rsidRPr="0083170F">
        <w:rPr>
          <w:rFonts w:ascii="BiauKai" w:eastAsia="BiauKai" w:hAnsi="BiauKai"/>
          <w:color w:val="000000" w:themeColor="text1"/>
        </w:rPr>
        <w:br/>
        <w:t>「你不也是他門徒中的一個嗎？」伯多祿否認說：「我不是。」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6  </w:t>
      </w:r>
      <w:r w:rsidRPr="0083170F">
        <w:rPr>
          <w:rFonts w:ascii="BiauKai" w:eastAsia="BiauKai" w:hAnsi="BiauKai"/>
          <w:color w:val="000000" w:themeColor="text1"/>
        </w:rPr>
        <w:t>有大司祭的一個僕役，是伯多祿削下耳朵的那人的親戚，</w:t>
      </w:r>
      <w:r w:rsidRPr="0083170F">
        <w:rPr>
          <w:rFonts w:ascii="BiauKai" w:eastAsia="BiauKai" w:hAnsi="BiauKai"/>
          <w:color w:val="000000" w:themeColor="text1"/>
        </w:rPr>
        <w:br/>
        <w:t>對他說：「我不是在山園中看見你同他在一起嗎？」</w:t>
      </w:r>
    </w:p>
    <w:p w:rsidR="0006692D" w:rsidRPr="0083170F" w:rsidRDefault="0006692D" w:rsidP="00135751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7</w:t>
      </w:r>
      <w:r w:rsidRPr="0083170F">
        <w:rPr>
          <w:rFonts w:ascii="BiauKai" w:eastAsia="BiauKai" w:hAnsi="BiauKai"/>
          <w:color w:val="000000" w:themeColor="text1"/>
        </w:rPr>
        <w:t>伯多祿又否認了，立時雞就叫了。</w:t>
      </w:r>
    </w:p>
    <w:p w:rsidR="0006692D" w:rsidRPr="0083170F" w:rsidRDefault="0006692D" w:rsidP="0006692D">
      <w:pPr>
        <w:pStyle w:val="a3"/>
        <w:numPr>
          <w:ilvl w:val="0"/>
          <w:numId w:val="6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羅馬總督的審問（十八</w:t>
      </w:r>
      <w:r w:rsidRPr="0083170F">
        <w:rPr>
          <w:rFonts w:ascii="Times New Roman" w:eastAsia="標楷體" w:hAnsi="Times New Roman" w:cs="Times New Roman"/>
          <w:b/>
          <w:sz w:val="28"/>
          <w:szCs w:val="28"/>
        </w:rPr>
        <w:t>28</w:t>
      </w:r>
      <w:r w:rsidRPr="0083170F">
        <w:rPr>
          <w:rFonts w:ascii="新細明體" w:eastAsia="新細明體" w:hAnsi="新細明體" w:cs="新細明體" w:hint="eastAsia"/>
          <w:b/>
          <w:sz w:val="28"/>
          <w:szCs w:val="28"/>
        </w:rPr>
        <w:t>～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十九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16a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06692D" w:rsidRPr="0083170F" w:rsidRDefault="0006692D" w:rsidP="0006692D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8  </w:t>
      </w:r>
      <w:r w:rsidRPr="0083170F">
        <w:rPr>
          <w:rFonts w:ascii="BiauKai" w:eastAsia="BiauKai" w:hAnsi="BiauKai"/>
          <w:color w:val="000000" w:themeColor="text1"/>
        </w:rPr>
        <w:t>然後他們從蓋法那裡把耶穌解往總督府，那時是清晨；</w:t>
      </w:r>
      <w:r w:rsidRPr="0083170F">
        <w:rPr>
          <w:rFonts w:ascii="BiauKai" w:eastAsia="BiauKai" w:hAnsi="BiauKai"/>
          <w:color w:val="000000" w:themeColor="text1"/>
        </w:rPr>
        <w:br/>
        <w:t>他們自己卻沒有進入總督府，怕受了沾污，而不能吃逾越節的羔羊。</w:t>
      </w:r>
    </w:p>
    <w:p w:rsidR="0006692D" w:rsidRPr="0083170F" w:rsidRDefault="0006692D" w:rsidP="0006692D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9  </w:t>
      </w:r>
      <w:r w:rsidRPr="0083170F">
        <w:rPr>
          <w:rFonts w:ascii="BiauKai" w:eastAsia="BiauKai" w:hAnsi="BiauKai"/>
          <w:color w:val="000000" w:themeColor="text1"/>
        </w:rPr>
        <w:t>因此，比拉多出來，到外面向他們說：「你們對這人提出什麼控告？」</w:t>
      </w:r>
    </w:p>
    <w:p w:rsidR="0006692D" w:rsidRPr="0083170F" w:rsidRDefault="0006692D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0  </w:t>
      </w:r>
      <w:r w:rsidRPr="0083170F">
        <w:rPr>
          <w:rFonts w:ascii="BiauKai" w:eastAsia="BiauKai" w:hAnsi="BiauKai"/>
          <w:color w:val="000000" w:themeColor="text1"/>
        </w:rPr>
        <w:t>他們回答說：「如果這人不是作惡的，我們便不會把他交給你。」</w:t>
      </w:r>
    </w:p>
    <w:p w:rsidR="0006692D" w:rsidRPr="0083170F" w:rsidRDefault="0006692D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1  </w:t>
      </w:r>
      <w:r w:rsidRPr="0083170F">
        <w:rPr>
          <w:rFonts w:ascii="BiauKai" w:eastAsia="BiauKai" w:hAnsi="BiauKai"/>
          <w:color w:val="000000" w:themeColor="text1"/>
        </w:rPr>
        <w:t>比拉多便對他們說：「你們自己把他帶去，按照你們的法律審判他罷！」</w:t>
      </w:r>
      <w:r w:rsidRPr="0083170F">
        <w:rPr>
          <w:rFonts w:ascii="BiauKai" w:eastAsia="BiauKai" w:hAnsi="BiauKai"/>
          <w:color w:val="000000" w:themeColor="text1"/>
        </w:rPr>
        <w:br/>
        <w:t>猶太人回答說：「我們是不許處死任何人的！」</w:t>
      </w:r>
    </w:p>
    <w:p w:rsidR="0006692D" w:rsidRPr="0083170F" w:rsidRDefault="0006692D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2  </w:t>
      </w:r>
      <w:r w:rsidRPr="0083170F">
        <w:rPr>
          <w:rFonts w:ascii="BiauKai" w:eastAsia="BiauKai" w:hAnsi="BiauKai"/>
          <w:color w:val="000000" w:themeColor="text1"/>
        </w:rPr>
        <w:t>這是為應驗耶穌論及自己將怎樣死去而說過的話。</w:t>
      </w:r>
    </w:p>
    <w:p w:rsidR="0006692D" w:rsidRPr="0083170F" w:rsidRDefault="0006692D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3  </w:t>
      </w:r>
      <w:r w:rsidRPr="0083170F">
        <w:rPr>
          <w:rFonts w:ascii="BiauKai" w:eastAsia="BiauKai" w:hAnsi="BiauKai"/>
          <w:color w:val="000000" w:themeColor="text1"/>
        </w:rPr>
        <w:t>比拉多於是又進了總督府，叫了耶穌來，對他說：</w:t>
      </w:r>
      <w:r w:rsidRPr="0083170F">
        <w:rPr>
          <w:rFonts w:ascii="BiauKai" w:eastAsia="BiauKai" w:hAnsi="BiauKai"/>
          <w:color w:val="000000" w:themeColor="text1"/>
        </w:rPr>
        <w:br/>
        <w:t>「你是猶太人的君王嗎？」</w:t>
      </w:r>
    </w:p>
    <w:p w:rsidR="0006692D" w:rsidRPr="0083170F" w:rsidRDefault="0006692D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4  </w:t>
      </w:r>
      <w:r w:rsidRPr="0083170F">
        <w:rPr>
          <w:rFonts w:ascii="BiauKai" w:eastAsia="BiauKai" w:hAnsi="BiauKai"/>
          <w:color w:val="000000" w:themeColor="text1"/>
        </w:rPr>
        <w:t>耶穌答覆說：「這話是你由自己說的，或是別人論我而對你說的？」</w:t>
      </w:r>
    </w:p>
    <w:p w:rsidR="0006692D" w:rsidRPr="0083170F" w:rsidRDefault="0006692D" w:rsidP="0006692D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5  </w:t>
      </w:r>
      <w:r w:rsidRPr="0083170F">
        <w:rPr>
          <w:rFonts w:ascii="BiauKai" w:eastAsia="BiauKai" w:hAnsi="BiauKai"/>
          <w:color w:val="000000" w:themeColor="text1"/>
        </w:rPr>
        <w:t>比拉多答說：</w:t>
      </w:r>
      <w:r w:rsidRPr="0083170F">
        <w:rPr>
          <w:rFonts w:ascii="BiauKai" w:eastAsia="BiauKai" w:hAnsi="BiauKai"/>
          <w:color w:val="000000" w:themeColor="text1"/>
        </w:rPr>
        <w:br/>
        <w:t>「莫非我是猶太人？你的民族和司祭長把你交付給我，你作了什麼？」</w:t>
      </w:r>
    </w:p>
    <w:p w:rsidR="0006692D" w:rsidRPr="0083170F" w:rsidRDefault="0006692D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6  </w:t>
      </w:r>
      <w:r w:rsidRPr="0083170F">
        <w:rPr>
          <w:rFonts w:ascii="BiauKai" w:eastAsia="BiauKai" w:hAnsi="BiauKai"/>
          <w:color w:val="000000" w:themeColor="text1"/>
        </w:rPr>
        <w:t>耶穌回答說：</w:t>
      </w:r>
      <w:r w:rsidRPr="0083170F">
        <w:rPr>
          <w:rFonts w:ascii="BiauKai" w:eastAsia="BiauKai" w:hAnsi="BiauKai"/>
          <w:color w:val="000000" w:themeColor="text1"/>
        </w:rPr>
        <w:br/>
        <w:t>「我的國不屬於這世界；假使我的國屬於這世界，我的臣民早已反抗了，</w:t>
      </w:r>
      <w:r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 xml:space="preserve"> 使我不至於被交給猶太人；但是，我的國不是這世界的。」</w:t>
      </w:r>
    </w:p>
    <w:p w:rsidR="0006692D" w:rsidRPr="0083170F" w:rsidRDefault="0006692D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7  </w:t>
      </w:r>
      <w:r w:rsidRPr="0083170F">
        <w:rPr>
          <w:rFonts w:ascii="BiauKai" w:eastAsia="BiauKai" w:hAnsi="BiauKai"/>
          <w:color w:val="000000" w:themeColor="text1"/>
        </w:rPr>
        <w:t>於是比拉多對他說：「那麼，你就是君王了？」</w:t>
      </w:r>
      <w:r w:rsidRPr="0083170F">
        <w:rPr>
          <w:rFonts w:ascii="BiauKai" w:eastAsia="BiauKai" w:hAnsi="BiauKai"/>
          <w:color w:val="000000" w:themeColor="text1"/>
        </w:rPr>
        <w:br/>
        <w:t>耶穌回答說：</w:t>
      </w:r>
      <w:r w:rsidRPr="0083170F">
        <w:rPr>
          <w:rFonts w:ascii="BiauKai" w:eastAsia="BiauKai" w:hAnsi="BiauKai"/>
          <w:color w:val="000000" w:themeColor="text1"/>
        </w:rPr>
        <w:br/>
        <w:t>「你說的是，我是君王。我為此而生，我也為此而來到世界上，</w:t>
      </w:r>
      <w:r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 xml:space="preserve"> 為給真理作證：凡屬於真理的，必聽從我的聲音。」</w:t>
      </w:r>
    </w:p>
    <w:p w:rsidR="0006692D" w:rsidRPr="0083170F" w:rsidRDefault="0006692D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8  </w:t>
      </w:r>
      <w:r w:rsidRPr="0083170F">
        <w:rPr>
          <w:rFonts w:ascii="BiauKai" w:eastAsia="BiauKai" w:hAnsi="BiauKai"/>
          <w:color w:val="000000" w:themeColor="text1"/>
        </w:rPr>
        <w:t>比拉多遂說：「什麼是真理？」說了這話，再出去到猶太人那裡，</w:t>
      </w:r>
      <w:r w:rsidRPr="0083170F">
        <w:rPr>
          <w:rFonts w:ascii="BiauKai" w:eastAsia="BiauKai" w:hAnsi="BiauKai"/>
          <w:color w:val="000000" w:themeColor="text1"/>
        </w:rPr>
        <w:br/>
        <w:t>向他們說：「我在這人身上查不出什麼罪狀來。</w:t>
      </w:r>
    </w:p>
    <w:p w:rsidR="0006692D" w:rsidRPr="0083170F" w:rsidRDefault="0006692D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lastRenderedPageBreak/>
        <w:t xml:space="preserve">39  </w:t>
      </w:r>
      <w:r w:rsidRPr="0083170F">
        <w:rPr>
          <w:rFonts w:ascii="BiauKai" w:eastAsia="BiauKai" w:hAnsi="BiauKai"/>
          <w:color w:val="000000" w:themeColor="text1"/>
        </w:rPr>
        <w:t>你們有個慣例：在逾越節我該給你們釋放一人；</w:t>
      </w:r>
      <w:r w:rsidRPr="0083170F">
        <w:rPr>
          <w:rFonts w:ascii="BiauKai" w:eastAsia="BiauKai" w:hAnsi="BiauKai"/>
          <w:color w:val="000000" w:themeColor="text1"/>
        </w:rPr>
        <w:br/>
        <w:t>那麼，你們願意我給你們釋放猶太人的君王嗎？」</w:t>
      </w:r>
    </w:p>
    <w:p w:rsidR="0006692D" w:rsidRPr="0083170F" w:rsidRDefault="0006692D" w:rsidP="0006692D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0  </w:t>
      </w:r>
      <w:r w:rsidRPr="0083170F">
        <w:rPr>
          <w:rFonts w:ascii="BiauKai" w:eastAsia="BiauKai" w:hAnsi="BiauKai"/>
          <w:color w:val="000000" w:themeColor="text1"/>
        </w:rPr>
        <w:t>他們就大聲喊說：「不要這人，而要巴辣巴！」巴辣巴原是個強盜。</w:t>
      </w:r>
    </w:p>
    <w:p w:rsidR="008F1F1C" w:rsidRPr="0083170F" w:rsidRDefault="008F1F1C" w:rsidP="0006692D">
      <w:pPr>
        <w:ind w:left="240" w:hangingChars="100" w:hanging="240"/>
        <w:rPr>
          <w:rFonts w:ascii="BiauKai" w:eastAsia="BiauKai" w:hAnsi="BiauKai"/>
          <w:color w:val="000000" w:themeColor="text1"/>
        </w:rPr>
      </w:pP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   </w:t>
      </w:r>
      <w:r w:rsidRPr="0083170F">
        <w:rPr>
          <w:rFonts w:ascii="BiauKai" w:eastAsia="BiauKai" w:hAnsi="BiauKai"/>
          <w:color w:val="000000" w:themeColor="text1"/>
        </w:rPr>
        <w:t>那時，比拉多命人把耶穌帶去鞭打了。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2   </w:t>
      </w:r>
      <w:r w:rsidRPr="0083170F">
        <w:rPr>
          <w:rFonts w:ascii="BiauKai" w:eastAsia="BiauKai" w:hAnsi="BiauKai"/>
          <w:color w:val="000000" w:themeColor="text1"/>
        </w:rPr>
        <w:t>然後兵士們用荊棘編了個茨冠，放在他頭上，給他披上一件紫紅袍，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3   </w:t>
      </w:r>
      <w:r w:rsidRPr="0083170F">
        <w:rPr>
          <w:rFonts w:ascii="BiauKai" w:eastAsia="BiauKai" w:hAnsi="BiauKai"/>
          <w:color w:val="000000" w:themeColor="text1"/>
        </w:rPr>
        <w:t>來到他跟前說：「猶太人的君王，萬歲！」並給他耳光。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4   </w:t>
      </w:r>
      <w:r w:rsidRPr="0083170F">
        <w:rPr>
          <w:rFonts w:ascii="BiauKai" w:eastAsia="BiauKai" w:hAnsi="BiauKai"/>
          <w:color w:val="000000" w:themeColor="text1"/>
        </w:rPr>
        <w:t>比拉多又出去到外面，向他們說：</w:t>
      </w:r>
      <w:r w:rsidRPr="0083170F">
        <w:rPr>
          <w:rFonts w:ascii="BiauKai" w:eastAsia="BiauKai" w:hAnsi="BiauKai"/>
          <w:color w:val="000000" w:themeColor="text1"/>
        </w:rPr>
        <w:br/>
        <w:t>「看，我給你們領出他來，為叫你們知道我在他身上查不出什麼罪狀。」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5   </w:t>
      </w:r>
      <w:r w:rsidRPr="0083170F">
        <w:rPr>
          <w:rFonts w:ascii="BiauKai" w:eastAsia="BiauKai" w:hAnsi="BiauKai"/>
          <w:color w:val="000000" w:themeColor="text1"/>
        </w:rPr>
        <w:t>於是耶穌帶著茨冠，披著紫紅袍出來了；</w:t>
      </w:r>
      <w:r w:rsidRPr="0083170F">
        <w:rPr>
          <w:rFonts w:ascii="BiauKai" w:eastAsia="BiauKai" w:hAnsi="BiauKai"/>
          <w:color w:val="000000" w:themeColor="text1"/>
        </w:rPr>
        <w:br/>
        <w:t>比拉多就對他們說：「看，這個人！」</w:t>
      </w:r>
    </w:p>
    <w:p w:rsidR="000D29D6" w:rsidRPr="0083170F" w:rsidRDefault="000D29D6" w:rsidP="000D29D6">
      <w:pPr>
        <w:ind w:left="240" w:rightChars="-82" w:right="-197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6   </w:t>
      </w:r>
      <w:r w:rsidRPr="0083170F">
        <w:rPr>
          <w:rFonts w:ascii="BiauKai" w:eastAsia="BiauKai" w:hAnsi="BiauKai"/>
          <w:color w:val="000000" w:themeColor="text1"/>
        </w:rPr>
        <w:t>司祭長和差役們一看見耶穌，就喊說：「釘在十字架上！釘他在十字架上！」</w:t>
      </w:r>
      <w:r w:rsidRPr="0083170F">
        <w:rPr>
          <w:rFonts w:ascii="BiauKai" w:eastAsia="BiauKai" w:hAnsi="BiauKai"/>
          <w:color w:val="000000" w:themeColor="text1"/>
        </w:rPr>
        <w:br/>
        <w:t>比拉多對他們說：</w:t>
      </w:r>
      <w:r w:rsidRPr="0083170F">
        <w:rPr>
          <w:rFonts w:ascii="BiauKai" w:eastAsia="BiauKai" w:hAnsi="BiauKai"/>
          <w:color w:val="000000" w:themeColor="text1"/>
        </w:rPr>
        <w:br/>
        <w:t>「你們把他帶去，釘在十字架上罷！我在他身上查不出什麼罪狀。」</w:t>
      </w:r>
    </w:p>
    <w:p w:rsidR="000D29D6" w:rsidRPr="0083170F" w:rsidRDefault="000D29D6" w:rsidP="000D29D6">
      <w:pPr>
        <w:ind w:left="240" w:rightChars="-82" w:right="-197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7   </w:t>
      </w:r>
      <w:r w:rsidRPr="0083170F">
        <w:rPr>
          <w:rFonts w:ascii="BiauKai" w:eastAsia="BiauKai" w:hAnsi="BiauKai"/>
          <w:color w:val="000000" w:themeColor="text1"/>
        </w:rPr>
        <w:t>猶太人答覆他說：「我們有法律，按法律他應該死，因為他自充為天主子。」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8   </w:t>
      </w:r>
      <w:r w:rsidRPr="0083170F">
        <w:rPr>
          <w:rFonts w:ascii="BiauKai" w:eastAsia="BiauKai" w:hAnsi="BiauKai"/>
          <w:color w:val="000000" w:themeColor="text1"/>
        </w:rPr>
        <w:t>比拉多聽了這話，越發害怕，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9   </w:t>
      </w:r>
      <w:r w:rsidRPr="0083170F">
        <w:rPr>
          <w:rFonts w:ascii="BiauKai" w:eastAsia="BiauKai" w:hAnsi="BiauKai"/>
          <w:color w:val="000000" w:themeColor="text1"/>
        </w:rPr>
        <w:t>遂又進了總督府，對耶穌說：「你到底是那裡的？」耶穌卻沒有回答他。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0  </w:t>
      </w:r>
      <w:r w:rsidRPr="0083170F">
        <w:rPr>
          <w:rFonts w:ascii="BiauKai" w:eastAsia="BiauKai" w:hAnsi="BiauKai"/>
          <w:color w:val="000000" w:themeColor="text1"/>
        </w:rPr>
        <w:t>於是比拉多對他說：「你對我也不說話嗎？</w:t>
      </w:r>
      <w:r w:rsidRPr="0083170F">
        <w:rPr>
          <w:rFonts w:ascii="BiauKai" w:eastAsia="BiauKai" w:hAnsi="BiauKai"/>
          <w:color w:val="000000" w:themeColor="text1"/>
        </w:rPr>
        <w:br/>
        <w:t>你不知道我有權柄釋放你，也有權柄釘你在十字架上嗎？」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1  </w:t>
      </w:r>
      <w:r w:rsidRPr="0083170F">
        <w:rPr>
          <w:rFonts w:ascii="BiauKai" w:eastAsia="BiauKai" w:hAnsi="BiauKai"/>
          <w:color w:val="000000" w:themeColor="text1"/>
        </w:rPr>
        <w:t>耶穌答說：「若不是由上賜給你，你對我什麼權柄也沒有；</w:t>
      </w:r>
      <w:r w:rsidRPr="0083170F">
        <w:rPr>
          <w:rFonts w:ascii="BiauKai" w:eastAsia="BiauKai" w:hAnsi="BiauKai"/>
          <w:color w:val="000000" w:themeColor="text1"/>
        </w:rPr>
        <w:br/>
        <w:t>為此，把我交付給你的人，負罪更大。」</w:t>
      </w:r>
    </w:p>
    <w:p w:rsidR="000D29D6" w:rsidRPr="0083170F" w:rsidRDefault="000D29D6" w:rsidP="000D29D6">
      <w:pPr>
        <w:ind w:left="240" w:rightChars="35" w:right="84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2  </w:t>
      </w:r>
      <w:r w:rsidRPr="0083170F">
        <w:rPr>
          <w:rFonts w:ascii="BiauKai" w:eastAsia="BiauKai" w:hAnsi="BiauKai"/>
          <w:color w:val="000000" w:themeColor="text1"/>
        </w:rPr>
        <w:t>從此，比拉多設法要釋放耶穌，猶太人卻喊說：</w:t>
      </w:r>
      <w:r w:rsidRPr="0083170F">
        <w:rPr>
          <w:rFonts w:ascii="BiauKai" w:eastAsia="BiauKai" w:hAnsi="BiauKai"/>
          <w:color w:val="000000" w:themeColor="text1"/>
        </w:rPr>
        <w:br/>
        <w:t>「你如果釋放這人，你就不是凱撒的朋友，因為凡自充為王的，</w:t>
      </w:r>
      <w:r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 xml:space="preserve"> 就是背叛凱撒。」</w:t>
      </w:r>
    </w:p>
    <w:p w:rsidR="000D29D6" w:rsidRPr="0083170F" w:rsidRDefault="000D29D6" w:rsidP="0006692D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3  </w:t>
      </w:r>
      <w:r w:rsidRPr="0083170F">
        <w:rPr>
          <w:rFonts w:ascii="BiauKai" w:eastAsia="BiauKai" w:hAnsi="BiauKai"/>
          <w:color w:val="000000" w:themeColor="text1"/>
        </w:rPr>
        <w:t>比拉多一聽這話，就把耶穌領出來，到了一個名叫「石舖地」──</w:t>
      </w:r>
      <w:r w:rsidRPr="0083170F">
        <w:rPr>
          <w:rFonts w:ascii="BiauKai" w:eastAsia="BiauKai" w:hAnsi="BiauKai"/>
          <w:color w:val="000000" w:themeColor="text1"/>
        </w:rPr>
        <w:br/>
        <w:t>希伯來話叫「加巴達」的地方，坐在審判座位上。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4  </w:t>
      </w:r>
      <w:r w:rsidRPr="0083170F">
        <w:rPr>
          <w:rFonts w:ascii="BiauKai" w:eastAsia="BiauKai" w:hAnsi="BiauKai"/>
          <w:color w:val="000000" w:themeColor="text1"/>
        </w:rPr>
        <w:t>時值逾越節的預備日，約莫第六時辰，比拉多對猶太人說：</w:t>
      </w:r>
      <w:r w:rsidRPr="0083170F">
        <w:rPr>
          <w:rFonts w:ascii="BiauKai" w:eastAsia="BiauKai" w:hAnsi="BiauKai"/>
          <w:color w:val="000000" w:themeColor="text1"/>
        </w:rPr>
        <w:br/>
        <w:t>「看，你們的君王！」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5  </w:t>
      </w:r>
      <w:r w:rsidRPr="0083170F">
        <w:rPr>
          <w:rFonts w:ascii="BiauKai" w:eastAsia="BiauKai" w:hAnsi="BiauKai"/>
          <w:color w:val="000000" w:themeColor="text1"/>
        </w:rPr>
        <w:t>他們就喊叫說：「除掉，除掉，釘他在十字架上！」比拉多對他們說：</w:t>
      </w:r>
      <w:r w:rsidRPr="0083170F">
        <w:rPr>
          <w:rFonts w:ascii="BiauKai" w:eastAsia="BiauKai" w:hAnsi="BiauKai"/>
          <w:color w:val="000000" w:themeColor="text1"/>
        </w:rPr>
        <w:br/>
        <w:t>「要我把你們的君王釘在十字架上嗎？」</w:t>
      </w:r>
      <w:r w:rsidRPr="0083170F">
        <w:rPr>
          <w:rFonts w:ascii="BiauKai" w:eastAsia="BiauKai" w:hAnsi="BiauKai"/>
          <w:color w:val="000000" w:themeColor="text1"/>
        </w:rPr>
        <w:br/>
        <w:t>司祭長答說：「除了凱撒，我們沒有君王。」</w:t>
      </w:r>
    </w:p>
    <w:p w:rsidR="000D29D6" w:rsidRPr="0083170F" w:rsidRDefault="000D29D6" w:rsidP="0006692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6a </w:t>
      </w:r>
      <w:r w:rsidRPr="0083170F">
        <w:rPr>
          <w:rFonts w:ascii="BiauKai" w:eastAsia="BiauKai" w:hAnsi="BiauKai"/>
          <w:color w:val="000000" w:themeColor="text1"/>
        </w:rPr>
        <w:t>於是比拉多把耶穌交給他們去釘死。他們就把耶穌帶去了。</w:t>
      </w:r>
    </w:p>
    <w:p w:rsidR="000D29D6" w:rsidRPr="0083170F" w:rsidRDefault="000D29D6" w:rsidP="000D29D6">
      <w:pPr>
        <w:pStyle w:val="a3"/>
        <w:numPr>
          <w:ilvl w:val="0"/>
          <w:numId w:val="6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被釘十字架、死亡、埋葬（十九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16</w:t>
      </w:r>
      <w:r w:rsidRPr="0083170F">
        <w:rPr>
          <w:rFonts w:ascii="Times New Roman" w:eastAsia="標楷體" w:hAnsi="Times New Roman" w:cs="Times New Roman"/>
          <w:b/>
          <w:sz w:val="28"/>
          <w:szCs w:val="28"/>
        </w:rPr>
        <w:t>b-42</w:t>
      </w:r>
      <w:r w:rsidRPr="0083170F">
        <w:rPr>
          <w:rFonts w:ascii="Times New Roman" w:eastAsia="標楷體" w:hAnsi="Times New Roman" w:cs="Times New Roman" w:hint="eastAsia"/>
          <w:b/>
          <w:sz w:val="28"/>
          <w:szCs w:val="28"/>
        </w:rPr>
        <w:t>）</w:t>
      </w:r>
    </w:p>
    <w:p w:rsidR="000D29D6" w:rsidRPr="0083170F" w:rsidRDefault="000D29D6" w:rsidP="000D29D6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 xml:space="preserve">16b </w:t>
      </w:r>
      <w:r w:rsidRPr="0083170F">
        <w:rPr>
          <w:rFonts w:ascii="BiauKai" w:eastAsia="BiauKai" w:hAnsi="BiauKai"/>
          <w:color w:val="000000" w:themeColor="text1"/>
        </w:rPr>
        <w:t>他們就把耶穌帶去了。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17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耶穌自己背著十字架出來，到了一個名叫「髑髏」的地方，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希伯來話叫「哥耳哥達」，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lastRenderedPageBreak/>
        <w:t>18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他們就在那裡把他釘在十字架上，同他一起另有兩個人：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一個在這邊，一個在那邊，耶穌在中間。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19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比拉多寫了個牌子，放在十字架上端，寫的是：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「納匝肋人耶穌，猶太人的君王。」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0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這牌子有許多猶太人唸了，因為耶穌被釘在十字架上的地方離城很近，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字是用希伯來、羅馬和希臘文寫的。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1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於是猶太人的司祭長就對比拉多說：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「不要寫猶太人的君王，該寫他自己說：我是猶太人的君王。」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2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比拉多答覆說：「我寫了，就寫了。」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3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兵士將耶穌釘在十字架上後，拿了他的衣服，分成四分，每人一分；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又拿了長衣，因那長衣是無縫的，由上到下渾然織成，</w:t>
      </w:r>
    </w:p>
    <w:p w:rsidR="000D29D6" w:rsidRPr="0083170F" w:rsidRDefault="000D29D6" w:rsidP="000D29D6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4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所以他們彼此說：「我們不要把它撕開，我們擲骰，看是誰的。」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這就應驗了經上的話：『他們瓜分了我的衣服，為我的長衣，他們拈鬮。』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士兵果然這樣作了。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5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在耶穌的十字架傍，站著他的母親和他母親的姊妹，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還有克羅帕的妻子瑪利亞和瑪利亞瑪達肋納。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6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耶穌看見母親，又看見他所愛的門徒站在旁邊，就對母親說：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「女人，看，你的兒子！」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7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然後，又對那門徒說：「看，你的母親！」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就從那時起，那門徒把她接到自己家裡。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8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此後，耶穌因知道一切事都完成了，為應驗經上的話，遂說：『我渴。』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29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有一個盛滿了醋的器皿放在那裡，</w:t>
      </w:r>
      <w:r w:rsidR="00A13374" w:rsidRPr="0083170F">
        <w:rPr>
          <w:rFonts w:ascii="BiauKai" w:eastAsia="BiauKai" w:hAnsi="BiauKai"/>
          <w:color w:val="000000" w:themeColor="text1"/>
        </w:rPr>
        <w:br/>
      </w:r>
      <w:bookmarkStart w:id="1" w:name="OLE_LINK1"/>
      <w:bookmarkStart w:id="2" w:name="OLE_LINK2"/>
      <w:r w:rsidRPr="0083170F">
        <w:rPr>
          <w:rFonts w:ascii="BiauKai" w:eastAsia="BiauKai" w:hAnsi="BiauKai"/>
          <w:color w:val="000000" w:themeColor="text1"/>
        </w:rPr>
        <w:t>有人便將海綿浸滿了醋，綁在長槍上</w:t>
      </w:r>
      <w:r w:rsidR="00084B1E" w:rsidRPr="0083170F">
        <w:rPr>
          <w:rFonts w:ascii="BiauKai" w:eastAsia="BiauKai" w:hAnsi="BiauKai" w:hint="eastAsia"/>
          <w:color w:val="000000" w:themeColor="text1"/>
        </w:rPr>
        <w:t>（</w:t>
      </w:r>
      <w:r w:rsidR="00084B1E" w:rsidRPr="0083170F">
        <w:rPr>
          <w:rFonts w:ascii="BiauKai" w:eastAsia="BiauKai" w:hAnsi="BiauKai" w:hint="eastAsia"/>
          <w:color w:val="FF0000"/>
        </w:rPr>
        <w:t>綁在牛膝草上</w:t>
      </w:r>
      <w:r w:rsidR="00084B1E" w:rsidRPr="0083170F">
        <w:rPr>
          <w:rFonts w:ascii="BiauKai" w:eastAsia="BiauKai" w:hAnsi="BiauKai" w:hint="eastAsia"/>
          <w:color w:val="000000" w:themeColor="text1"/>
        </w:rPr>
        <w:t>）</w:t>
      </w:r>
      <w:r w:rsidRPr="0083170F">
        <w:rPr>
          <w:rFonts w:ascii="BiauKai" w:eastAsia="BiauKai" w:hAnsi="BiauKai"/>
          <w:color w:val="000000" w:themeColor="text1"/>
        </w:rPr>
        <w:t>，送到他的口邊</w:t>
      </w:r>
      <w:bookmarkEnd w:id="1"/>
      <w:bookmarkEnd w:id="2"/>
      <w:r w:rsidRPr="0083170F">
        <w:rPr>
          <w:rFonts w:ascii="BiauKai" w:eastAsia="BiauKai" w:hAnsi="BiauKai"/>
          <w:color w:val="000000" w:themeColor="text1"/>
        </w:rPr>
        <w:t>。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30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耶穌一嚐了那醋，便說：「完成了。」就低下頭，交付了靈魂。</w:t>
      </w:r>
    </w:p>
    <w:p w:rsidR="000D29D6" w:rsidRPr="0083170F" w:rsidRDefault="000D29D6" w:rsidP="000D29D6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31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猶太人因那日子是預備日，免得安息日內</w:t>
      </w:r>
      <w:r w:rsidR="00A13374"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──</w:t>
      </w:r>
      <w:r w:rsidR="00A13374" w:rsidRPr="0083170F">
        <w:rPr>
          <w:rFonts w:ascii="BiauKai" w:eastAsia="BiauKai" w:hAnsi="BiauKai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那安息日原是個大節日</w:t>
      </w:r>
      <w:r w:rsidR="00A13374"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──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屍首留在十字架上，就來請求比拉多打斷他們的腿，把他們拿去。</w:t>
      </w:r>
    </w:p>
    <w:p w:rsidR="000D29D6" w:rsidRPr="0083170F" w:rsidRDefault="000D29D6" w:rsidP="00A13374">
      <w:pPr>
        <w:ind w:left="240" w:rightChars="-142" w:right="-341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32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兵士遂前來，把第一個人的，並與耶穌同釘在十字架上的第二個人的腿打斷了。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33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可是，及至來到耶穌跟前，看見他已經死了，就沒有打斷他的腿；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34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但是，有一個士兵用槍剌透了他的肋膀，立時流出了血和水。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35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那看見這事的人就作證，而他的見證是真實的；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並且「那位」知道他所說的是真實的，為叫你們也相信。</w:t>
      </w:r>
    </w:p>
    <w:p w:rsidR="000D29D6" w:rsidRPr="0083170F" w:rsidRDefault="000D29D6" w:rsidP="000D29D6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36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這些事發生，正應驗了經上的話說：『不可將他的骨頭打斷。』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37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經上另有一句說：『他們要瞻望他們所剌透的。』</w:t>
      </w:r>
    </w:p>
    <w:p w:rsidR="000D29D6" w:rsidRPr="0083170F" w:rsidRDefault="000D29D6" w:rsidP="00A13374">
      <w:pPr>
        <w:ind w:left="240" w:rightChars="-82" w:right="-197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38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這些事以後，阿黎瑪特雅人若瑟</w:t>
      </w:r>
      <w:r w:rsidR="00654720" w:rsidRPr="0083170F">
        <w:rPr>
          <w:rFonts w:ascii="BiauKai" w:eastAsia="BiauKai" w:hAnsi="BiauKai" w:hint="eastAsia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──</w:t>
      </w:r>
      <w:r w:rsidR="00654720" w:rsidRPr="0083170F">
        <w:rPr>
          <w:rFonts w:ascii="BiauKai" w:eastAsia="BiauKai" w:hAnsi="BiauKai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他因怕猶太人，暗中作了耶穌的門徒──</w:t>
      </w:r>
      <w:r w:rsidR="00654720" w:rsidRPr="0083170F">
        <w:rPr>
          <w:rFonts w:ascii="BiauKai" w:eastAsia="BiauKai" w:hAnsi="BiauKai"/>
          <w:color w:val="000000" w:themeColor="text1"/>
        </w:rPr>
        <w:t xml:space="preserve"> </w:t>
      </w:r>
      <w:r w:rsidRPr="0083170F">
        <w:rPr>
          <w:rFonts w:ascii="BiauKai" w:eastAsia="BiauKai" w:hAnsi="BiauKai"/>
          <w:color w:val="000000" w:themeColor="text1"/>
        </w:rPr>
        <w:t>來求比拉多，為領取耶穌的遺體；比拉多允許了。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於是他來把耶穌的遺體領去了。</w:t>
      </w:r>
    </w:p>
    <w:p w:rsidR="000D29D6" w:rsidRPr="0083170F" w:rsidRDefault="000D29D6" w:rsidP="000D29D6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39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那以前夜間來見耶穌的尼苛德摩也來了，帶著沒藥及沉香調和的香料，</w:t>
      </w:r>
      <w:r w:rsidR="00A13374" w:rsidRPr="0083170F">
        <w:rPr>
          <w:rFonts w:ascii="BiauKai" w:eastAsia="BiauKai" w:hAnsi="BiauKai"/>
          <w:color w:val="000000" w:themeColor="text1"/>
        </w:rPr>
        <w:br/>
      </w:r>
      <w:r w:rsidRPr="0083170F">
        <w:rPr>
          <w:rFonts w:ascii="BiauKai" w:eastAsia="BiauKai" w:hAnsi="BiauKai"/>
          <w:color w:val="000000" w:themeColor="text1"/>
        </w:rPr>
        <w:t>約有一百斤。</w:t>
      </w:r>
    </w:p>
    <w:p w:rsidR="000D29D6" w:rsidRPr="0083170F" w:rsidRDefault="000D29D6" w:rsidP="000D29D6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lastRenderedPageBreak/>
        <w:t>40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他們取下了耶穌的遺體，照猶太人埋葬的習俗，用殮布和香料把他裹好。</w:t>
      </w:r>
    </w:p>
    <w:p w:rsidR="00A13374" w:rsidRPr="0083170F" w:rsidRDefault="000D29D6" w:rsidP="000D29D6">
      <w:pPr>
        <w:ind w:left="240" w:hangingChars="100" w:hanging="240"/>
        <w:rPr>
          <w:rFonts w:ascii="BiauKai" w:eastAsia="BiauKai" w:hAnsi="BiauKai"/>
          <w:color w:val="000000" w:themeColor="text1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41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在耶穌被釘在十字架上的地方，有一個園子，</w:t>
      </w:r>
    </w:p>
    <w:p w:rsidR="000D29D6" w:rsidRPr="0083170F" w:rsidRDefault="000D29D6" w:rsidP="00A13374">
      <w:pPr>
        <w:ind w:leftChars="100" w:left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</w:rPr>
        <w:t>在那園子裡有一座新墳墓，裡面還沒有安葬過人。</w:t>
      </w:r>
    </w:p>
    <w:p w:rsidR="000D29D6" w:rsidRPr="000D29D6" w:rsidRDefault="000D29D6" w:rsidP="0084165D">
      <w:pPr>
        <w:ind w:left="240" w:hangingChars="100" w:hanging="240"/>
        <w:rPr>
          <w:rFonts w:ascii="Times New Roman" w:hAnsi="Times New Roman" w:cs="Times New Roman"/>
        </w:rPr>
      </w:pPr>
      <w:r w:rsidRPr="0083170F">
        <w:rPr>
          <w:rFonts w:ascii="BiauKai" w:eastAsia="BiauKai" w:hAnsi="BiauKai"/>
          <w:color w:val="000000" w:themeColor="text1"/>
          <w:vertAlign w:val="superscript"/>
        </w:rPr>
        <w:t>42</w:t>
      </w:r>
      <w:r w:rsidR="00A13374" w:rsidRPr="0083170F">
        <w:rPr>
          <w:rFonts w:ascii="BiauKai" w:eastAsia="BiauKai" w:hAnsi="BiauKai"/>
          <w:color w:val="000000" w:themeColor="text1"/>
          <w:vertAlign w:val="superscript"/>
        </w:rPr>
        <w:t xml:space="preserve">  </w:t>
      </w:r>
      <w:r w:rsidRPr="0083170F">
        <w:rPr>
          <w:rFonts w:ascii="BiauKai" w:eastAsia="BiauKai" w:hAnsi="BiauKai"/>
          <w:color w:val="000000" w:themeColor="text1"/>
        </w:rPr>
        <w:t>只因是猶太人的預備日，墳墓又近，就在那裡安葬了耶穌。</w:t>
      </w:r>
    </w:p>
    <w:sectPr w:rsidR="000D29D6" w:rsidRPr="000D29D6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6AEB" w:rsidRDefault="00C56AEB" w:rsidP="00B863B5">
      <w:r>
        <w:separator/>
      </w:r>
    </w:p>
  </w:endnote>
  <w:endnote w:type="continuationSeparator" w:id="0">
    <w:p w:rsidR="00C56AEB" w:rsidRDefault="00C56AEB" w:rsidP="00B863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2010601000101010101"/>
    <w:charset w:val="88"/>
    <w:family w:val="auto"/>
    <w:pitch w:val="variable"/>
    <w:sig w:usb0="00000003" w:usb1="08080000" w:usb2="00000010" w:usb3="00000000" w:csb0="00100001" w:csb1="00000000"/>
  </w:font>
  <w:font w:name="BiauKai">
    <w:panose1 w:val="02010601000101010101"/>
    <w:charset w:val="88"/>
    <w:family w:val="auto"/>
    <w:pitch w:val="variable"/>
    <w:sig w:usb0="00000003" w:usb1="08080000" w:usb2="00000010" w:usb3="00000000" w:csb0="00100001" w:csb1="00000000"/>
  </w:font>
  <w:font w:name="Kailasa">
    <w:panose1 w:val="02000500000000020004"/>
    <w:charset w:val="00"/>
    <w:family w:val="auto"/>
    <w:pitch w:val="variable"/>
    <w:sig w:usb0="00000003" w:usb1="00000000" w:usb2="00000040" w:usb3="00000000" w:csb0="00000001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528445899"/>
      <w:docPartObj>
        <w:docPartGallery w:val="Page Numbers (Bottom of Page)"/>
        <w:docPartUnique/>
      </w:docPartObj>
    </w:sdtPr>
    <w:sdtContent>
      <w:p w:rsidR="00253BE4" w:rsidRDefault="00253BE4" w:rsidP="005F3FD8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:rsidR="00253BE4" w:rsidRDefault="00253B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484746859"/>
      <w:docPartObj>
        <w:docPartGallery w:val="Page Numbers (Bottom of Page)"/>
        <w:docPartUnique/>
      </w:docPartObj>
    </w:sdtPr>
    <w:sdtContent>
      <w:p w:rsidR="00253BE4" w:rsidRDefault="00253BE4" w:rsidP="005F3FD8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:rsidR="00253BE4" w:rsidRDefault="00253BE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6AEB" w:rsidRDefault="00C56AEB" w:rsidP="00B863B5">
      <w:r>
        <w:separator/>
      </w:r>
    </w:p>
  </w:footnote>
  <w:footnote w:type="continuationSeparator" w:id="0">
    <w:p w:rsidR="00C56AEB" w:rsidRDefault="00C56AEB" w:rsidP="00B863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718433945"/>
      <w:docPartObj>
        <w:docPartGallery w:val="Page Numbers (Top of Page)"/>
        <w:docPartUnique/>
      </w:docPartObj>
    </w:sdtPr>
    <w:sdtContent>
      <w:p w:rsidR="00253BE4" w:rsidRDefault="00253BE4" w:rsidP="00FF4CD5">
        <w:pPr>
          <w:pStyle w:val="ab"/>
          <w:framePr w:wrap="none" w:vAnchor="text" w:hAnchor="margin" w:xAlign="right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:rsidR="00253BE4" w:rsidRDefault="00253BE4" w:rsidP="00B969FE">
    <w:pPr>
      <w:pStyle w:val="ab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47088936"/>
      <w:docPartObj>
        <w:docPartGallery w:val="Page Numbers (Top of Page)"/>
        <w:docPartUnique/>
      </w:docPartObj>
    </w:sdtPr>
    <w:sdtContent>
      <w:p w:rsidR="00253BE4" w:rsidRDefault="00253BE4" w:rsidP="00FF4CD5">
        <w:pPr>
          <w:pStyle w:val="ab"/>
          <w:framePr w:wrap="none" w:vAnchor="text" w:hAnchor="margin" w:xAlign="right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:rsidR="00253BE4" w:rsidRDefault="00253BE4" w:rsidP="00B969FE">
    <w:pPr>
      <w:pStyle w:val="ab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F7ABE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8147533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A7F4379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5537345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24A4F13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708218C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9642A8E"/>
    <w:multiLevelType w:val="hybridMultilevel"/>
    <w:tmpl w:val="9E4EA43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8"/>
  <w:displayBackgroundShape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DU1MzY2NzIwNDVU0lEKTi0uzszPAykwrQUA0RkWEiwAAAA="/>
  </w:docVars>
  <w:rsids>
    <w:rsidRoot w:val="002317C5"/>
    <w:rsid w:val="00010275"/>
    <w:rsid w:val="00010A0E"/>
    <w:rsid w:val="00011826"/>
    <w:rsid w:val="00014631"/>
    <w:rsid w:val="00014F93"/>
    <w:rsid w:val="00020DDF"/>
    <w:rsid w:val="000217B9"/>
    <w:rsid w:val="00025C80"/>
    <w:rsid w:val="00026EA3"/>
    <w:rsid w:val="00030566"/>
    <w:rsid w:val="00032177"/>
    <w:rsid w:val="00033DDC"/>
    <w:rsid w:val="0003416B"/>
    <w:rsid w:val="000402CF"/>
    <w:rsid w:val="0004578E"/>
    <w:rsid w:val="00050AD6"/>
    <w:rsid w:val="00051932"/>
    <w:rsid w:val="000533F6"/>
    <w:rsid w:val="000535DD"/>
    <w:rsid w:val="00055692"/>
    <w:rsid w:val="00056B7A"/>
    <w:rsid w:val="00057DF3"/>
    <w:rsid w:val="000636CC"/>
    <w:rsid w:val="0006692D"/>
    <w:rsid w:val="000712BB"/>
    <w:rsid w:val="00074BBF"/>
    <w:rsid w:val="00075DAD"/>
    <w:rsid w:val="00082292"/>
    <w:rsid w:val="00084B1E"/>
    <w:rsid w:val="000A1A37"/>
    <w:rsid w:val="000A2B39"/>
    <w:rsid w:val="000B5295"/>
    <w:rsid w:val="000B55F9"/>
    <w:rsid w:val="000B698B"/>
    <w:rsid w:val="000C077D"/>
    <w:rsid w:val="000D29D6"/>
    <w:rsid w:val="000D2C45"/>
    <w:rsid w:val="000D5BAD"/>
    <w:rsid w:val="000E06CB"/>
    <w:rsid w:val="000E40F0"/>
    <w:rsid w:val="000E63ED"/>
    <w:rsid w:val="000E7316"/>
    <w:rsid w:val="000F1060"/>
    <w:rsid w:val="000F257F"/>
    <w:rsid w:val="000F2898"/>
    <w:rsid w:val="000F57CB"/>
    <w:rsid w:val="000F6FF6"/>
    <w:rsid w:val="00102462"/>
    <w:rsid w:val="001036E7"/>
    <w:rsid w:val="00112308"/>
    <w:rsid w:val="00112567"/>
    <w:rsid w:val="0011285F"/>
    <w:rsid w:val="001162FB"/>
    <w:rsid w:val="0012341F"/>
    <w:rsid w:val="00124495"/>
    <w:rsid w:val="00124642"/>
    <w:rsid w:val="00125EFC"/>
    <w:rsid w:val="001313D2"/>
    <w:rsid w:val="00135751"/>
    <w:rsid w:val="0013777F"/>
    <w:rsid w:val="001414A7"/>
    <w:rsid w:val="00142C6F"/>
    <w:rsid w:val="00151183"/>
    <w:rsid w:val="001511AB"/>
    <w:rsid w:val="0016161F"/>
    <w:rsid w:val="00167BEA"/>
    <w:rsid w:val="00174708"/>
    <w:rsid w:val="00174C71"/>
    <w:rsid w:val="0017584F"/>
    <w:rsid w:val="00175CB6"/>
    <w:rsid w:val="0019056C"/>
    <w:rsid w:val="00192BB0"/>
    <w:rsid w:val="00193ED4"/>
    <w:rsid w:val="00195480"/>
    <w:rsid w:val="0019668C"/>
    <w:rsid w:val="001B0C9A"/>
    <w:rsid w:val="001B3B47"/>
    <w:rsid w:val="001B676D"/>
    <w:rsid w:val="001C26C0"/>
    <w:rsid w:val="001D03C4"/>
    <w:rsid w:val="001D413C"/>
    <w:rsid w:val="001D48FB"/>
    <w:rsid w:val="001F0CAD"/>
    <w:rsid w:val="001F30FA"/>
    <w:rsid w:val="001F5A38"/>
    <w:rsid w:val="002105CB"/>
    <w:rsid w:val="00213599"/>
    <w:rsid w:val="0021380C"/>
    <w:rsid w:val="002211CB"/>
    <w:rsid w:val="00225DBE"/>
    <w:rsid w:val="002263D6"/>
    <w:rsid w:val="00226901"/>
    <w:rsid w:val="00227C40"/>
    <w:rsid w:val="00231225"/>
    <w:rsid w:val="002317C5"/>
    <w:rsid w:val="002319E9"/>
    <w:rsid w:val="002324A1"/>
    <w:rsid w:val="00232898"/>
    <w:rsid w:val="0023329B"/>
    <w:rsid w:val="00234161"/>
    <w:rsid w:val="0023687C"/>
    <w:rsid w:val="00241B69"/>
    <w:rsid w:val="00244480"/>
    <w:rsid w:val="00244E3B"/>
    <w:rsid w:val="00246314"/>
    <w:rsid w:val="00250E23"/>
    <w:rsid w:val="00253BE4"/>
    <w:rsid w:val="00263605"/>
    <w:rsid w:val="00264575"/>
    <w:rsid w:val="00266BC2"/>
    <w:rsid w:val="00270165"/>
    <w:rsid w:val="00284871"/>
    <w:rsid w:val="00287F45"/>
    <w:rsid w:val="002968A0"/>
    <w:rsid w:val="00297522"/>
    <w:rsid w:val="002B50AA"/>
    <w:rsid w:val="002B5CB6"/>
    <w:rsid w:val="002B70CD"/>
    <w:rsid w:val="002C35BA"/>
    <w:rsid w:val="002C63EE"/>
    <w:rsid w:val="002C6BD2"/>
    <w:rsid w:val="002D30F4"/>
    <w:rsid w:val="002E7BE4"/>
    <w:rsid w:val="002F7CB1"/>
    <w:rsid w:val="00313848"/>
    <w:rsid w:val="003158F1"/>
    <w:rsid w:val="00316A5C"/>
    <w:rsid w:val="003207F0"/>
    <w:rsid w:val="00323FF6"/>
    <w:rsid w:val="00325DC0"/>
    <w:rsid w:val="00331D25"/>
    <w:rsid w:val="0034518F"/>
    <w:rsid w:val="0034603A"/>
    <w:rsid w:val="00351DFF"/>
    <w:rsid w:val="00352AC1"/>
    <w:rsid w:val="00355FC5"/>
    <w:rsid w:val="00360A4E"/>
    <w:rsid w:val="00362771"/>
    <w:rsid w:val="0036374C"/>
    <w:rsid w:val="003656AD"/>
    <w:rsid w:val="0036730B"/>
    <w:rsid w:val="00372BCC"/>
    <w:rsid w:val="00381F6C"/>
    <w:rsid w:val="003830AE"/>
    <w:rsid w:val="003842AE"/>
    <w:rsid w:val="00384E0C"/>
    <w:rsid w:val="003915EC"/>
    <w:rsid w:val="003931CA"/>
    <w:rsid w:val="003A1D48"/>
    <w:rsid w:val="003A1DEB"/>
    <w:rsid w:val="003A2DBF"/>
    <w:rsid w:val="003A55B6"/>
    <w:rsid w:val="003A7B3D"/>
    <w:rsid w:val="003B18DF"/>
    <w:rsid w:val="003B7C01"/>
    <w:rsid w:val="003C1865"/>
    <w:rsid w:val="003C4BDE"/>
    <w:rsid w:val="003C7F20"/>
    <w:rsid w:val="003D0B82"/>
    <w:rsid w:val="003D0E88"/>
    <w:rsid w:val="003D2B2B"/>
    <w:rsid w:val="003D45E4"/>
    <w:rsid w:val="003D62E6"/>
    <w:rsid w:val="003D72EB"/>
    <w:rsid w:val="003E05EB"/>
    <w:rsid w:val="003E5188"/>
    <w:rsid w:val="003E6445"/>
    <w:rsid w:val="003F565C"/>
    <w:rsid w:val="003F729C"/>
    <w:rsid w:val="003F7569"/>
    <w:rsid w:val="00400DCC"/>
    <w:rsid w:val="00403F9D"/>
    <w:rsid w:val="0040432A"/>
    <w:rsid w:val="00405679"/>
    <w:rsid w:val="004116C9"/>
    <w:rsid w:val="00420591"/>
    <w:rsid w:val="00422ECB"/>
    <w:rsid w:val="004270D8"/>
    <w:rsid w:val="00433978"/>
    <w:rsid w:val="0044045B"/>
    <w:rsid w:val="00444FEE"/>
    <w:rsid w:val="00447826"/>
    <w:rsid w:val="004543F9"/>
    <w:rsid w:val="0045754A"/>
    <w:rsid w:val="00457A1A"/>
    <w:rsid w:val="00462F37"/>
    <w:rsid w:val="00464B0F"/>
    <w:rsid w:val="0046506E"/>
    <w:rsid w:val="004720E2"/>
    <w:rsid w:val="004741E2"/>
    <w:rsid w:val="0048029A"/>
    <w:rsid w:val="004871BE"/>
    <w:rsid w:val="00491430"/>
    <w:rsid w:val="004945AE"/>
    <w:rsid w:val="004947C7"/>
    <w:rsid w:val="00497BBB"/>
    <w:rsid w:val="004A30FE"/>
    <w:rsid w:val="004B3DF2"/>
    <w:rsid w:val="004B4A44"/>
    <w:rsid w:val="004C0052"/>
    <w:rsid w:val="004C5305"/>
    <w:rsid w:val="004C6280"/>
    <w:rsid w:val="004D5B5D"/>
    <w:rsid w:val="004E4193"/>
    <w:rsid w:val="004F5951"/>
    <w:rsid w:val="004F74D8"/>
    <w:rsid w:val="00502B51"/>
    <w:rsid w:val="0050367E"/>
    <w:rsid w:val="00505605"/>
    <w:rsid w:val="00505C14"/>
    <w:rsid w:val="005069B5"/>
    <w:rsid w:val="00507B86"/>
    <w:rsid w:val="00515E12"/>
    <w:rsid w:val="00521966"/>
    <w:rsid w:val="005227B5"/>
    <w:rsid w:val="00522E3A"/>
    <w:rsid w:val="00525682"/>
    <w:rsid w:val="005364AB"/>
    <w:rsid w:val="00536964"/>
    <w:rsid w:val="00543A99"/>
    <w:rsid w:val="0054557F"/>
    <w:rsid w:val="00547D6C"/>
    <w:rsid w:val="00550C32"/>
    <w:rsid w:val="00552CD4"/>
    <w:rsid w:val="00563840"/>
    <w:rsid w:val="00564AD9"/>
    <w:rsid w:val="00565FC6"/>
    <w:rsid w:val="00570366"/>
    <w:rsid w:val="00570BD8"/>
    <w:rsid w:val="005735F2"/>
    <w:rsid w:val="00574054"/>
    <w:rsid w:val="005742E2"/>
    <w:rsid w:val="005746B4"/>
    <w:rsid w:val="00574748"/>
    <w:rsid w:val="00576AA6"/>
    <w:rsid w:val="005805A6"/>
    <w:rsid w:val="00581A12"/>
    <w:rsid w:val="005861A6"/>
    <w:rsid w:val="00587C5E"/>
    <w:rsid w:val="00590D61"/>
    <w:rsid w:val="005A14F2"/>
    <w:rsid w:val="005A1B8A"/>
    <w:rsid w:val="005A29EC"/>
    <w:rsid w:val="005A31C1"/>
    <w:rsid w:val="005A6688"/>
    <w:rsid w:val="005B1D0F"/>
    <w:rsid w:val="005B2E65"/>
    <w:rsid w:val="005B52B4"/>
    <w:rsid w:val="005C0650"/>
    <w:rsid w:val="005C29D6"/>
    <w:rsid w:val="005C5796"/>
    <w:rsid w:val="005D380A"/>
    <w:rsid w:val="005D6ACF"/>
    <w:rsid w:val="005E1ED8"/>
    <w:rsid w:val="005E3076"/>
    <w:rsid w:val="005F341C"/>
    <w:rsid w:val="005F3B9B"/>
    <w:rsid w:val="005F3FD8"/>
    <w:rsid w:val="005F758B"/>
    <w:rsid w:val="0060776B"/>
    <w:rsid w:val="006168F1"/>
    <w:rsid w:val="00632AF6"/>
    <w:rsid w:val="0063327B"/>
    <w:rsid w:val="00641CA0"/>
    <w:rsid w:val="00645924"/>
    <w:rsid w:val="00645F4A"/>
    <w:rsid w:val="006474C3"/>
    <w:rsid w:val="00650BF0"/>
    <w:rsid w:val="0065240B"/>
    <w:rsid w:val="0065316F"/>
    <w:rsid w:val="00654720"/>
    <w:rsid w:val="0065771F"/>
    <w:rsid w:val="006651D7"/>
    <w:rsid w:val="00667EEC"/>
    <w:rsid w:val="00675717"/>
    <w:rsid w:val="00676CB0"/>
    <w:rsid w:val="00683F22"/>
    <w:rsid w:val="0069045C"/>
    <w:rsid w:val="00697E42"/>
    <w:rsid w:val="006A5295"/>
    <w:rsid w:val="006A68E1"/>
    <w:rsid w:val="006A7036"/>
    <w:rsid w:val="006B147E"/>
    <w:rsid w:val="006C0469"/>
    <w:rsid w:val="006C4A20"/>
    <w:rsid w:val="006C51B7"/>
    <w:rsid w:val="006C613F"/>
    <w:rsid w:val="006C6AC3"/>
    <w:rsid w:val="006D1D0A"/>
    <w:rsid w:val="006D3192"/>
    <w:rsid w:val="006D4319"/>
    <w:rsid w:val="006D505B"/>
    <w:rsid w:val="006D5B7E"/>
    <w:rsid w:val="006E1C05"/>
    <w:rsid w:val="006E5D68"/>
    <w:rsid w:val="006F6B3C"/>
    <w:rsid w:val="006F733F"/>
    <w:rsid w:val="006F7E44"/>
    <w:rsid w:val="0070220F"/>
    <w:rsid w:val="00702BD1"/>
    <w:rsid w:val="00703B36"/>
    <w:rsid w:val="00711625"/>
    <w:rsid w:val="007165C4"/>
    <w:rsid w:val="00717FCD"/>
    <w:rsid w:val="007273FE"/>
    <w:rsid w:val="00727A0F"/>
    <w:rsid w:val="00733734"/>
    <w:rsid w:val="0073404C"/>
    <w:rsid w:val="00734A31"/>
    <w:rsid w:val="007377FD"/>
    <w:rsid w:val="00737DA8"/>
    <w:rsid w:val="00740E96"/>
    <w:rsid w:val="007435D0"/>
    <w:rsid w:val="007461A8"/>
    <w:rsid w:val="00747323"/>
    <w:rsid w:val="00750910"/>
    <w:rsid w:val="00753E67"/>
    <w:rsid w:val="00754E79"/>
    <w:rsid w:val="00761BB5"/>
    <w:rsid w:val="00763F5B"/>
    <w:rsid w:val="0076693A"/>
    <w:rsid w:val="00766DFC"/>
    <w:rsid w:val="007830E9"/>
    <w:rsid w:val="00791DD4"/>
    <w:rsid w:val="007A1F9C"/>
    <w:rsid w:val="007A5E63"/>
    <w:rsid w:val="007B5392"/>
    <w:rsid w:val="007C5778"/>
    <w:rsid w:val="007D44C0"/>
    <w:rsid w:val="007D4552"/>
    <w:rsid w:val="007D650C"/>
    <w:rsid w:val="007E4081"/>
    <w:rsid w:val="007E5F5C"/>
    <w:rsid w:val="007F0750"/>
    <w:rsid w:val="007F1A94"/>
    <w:rsid w:val="007F494E"/>
    <w:rsid w:val="007F58E3"/>
    <w:rsid w:val="00800DDE"/>
    <w:rsid w:val="00812DC7"/>
    <w:rsid w:val="00817CAD"/>
    <w:rsid w:val="00820F9F"/>
    <w:rsid w:val="00830732"/>
    <w:rsid w:val="008314A5"/>
    <w:rsid w:val="0083170F"/>
    <w:rsid w:val="0084165D"/>
    <w:rsid w:val="00846B9B"/>
    <w:rsid w:val="00852586"/>
    <w:rsid w:val="00854001"/>
    <w:rsid w:val="00865B63"/>
    <w:rsid w:val="0087339A"/>
    <w:rsid w:val="0088124C"/>
    <w:rsid w:val="008855D6"/>
    <w:rsid w:val="00890E13"/>
    <w:rsid w:val="0089552C"/>
    <w:rsid w:val="008A53C0"/>
    <w:rsid w:val="008A559D"/>
    <w:rsid w:val="008A5E14"/>
    <w:rsid w:val="008B03D3"/>
    <w:rsid w:val="008B0498"/>
    <w:rsid w:val="008B6C41"/>
    <w:rsid w:val="008C0972"/>
    <w:rsid w:val="008D1E67"/>
    <w:rsid w:val="008D3AD9"/>
    <w:rsid w:val="008E3E74"/>
    <w:rsid w:val="008F06AE"/>
    <w:rsid w:val="008F0B43"/>
    <w:rsid w:val="008F1222"/>
    <w:rsid w:val="008F1F1C"/>
    <w:rsid w:val="008F789B"/>
    <w:rsid w:val="00900BF7"/>
    <w:rsid w:val="00910B77"/>
    <w:rsid w:val="00910C9E"/>
    <w:rsid w:val="009140C0"/>
    <w:rsid w:val="0091544E"/>
    <w:rsid w:val="00915771"/>
    <w:rsid w:val="0091627F"/>
    <w:rsid w:val="0091716A"/>
    <w:rsid w:val="0091717E"/>
    <w:rsid w:val="00924C90"/>
    <w:rsid w:val="00925998"/>
    <w:rsid w:val="00931A8C"/>
    <w:rsid w:val="009321CA"/>
    <w:rsid w:val="0093414A"/>
    <w:rsid w:val="00941F3A"/>
    <w:rsid w:val="00944ED9"/>
    <w:rsid w:val="00946095"/>
    <w:rsid w:val="00946C85"/>
    <w:rsid w:val="00952C29"/>
    <w:rsid w:val="009558D0"/>
    <w:rsid w:val="00956456"/>
    <w:rsid w:val="009566FE"/>
    <w:rsid w:val="00956F05"/>
    <w:rsid w:val="009573BF"/>
    <w:rsid w:val="00961A9A"/>
    <w:rsid w:val="00964DC9"/>
    <w:rsid w:val="00965E5F"/>
    <w:rsid w:val="00967620"/>
    <w:rsid w:val="00981EC0"/>
    <w:rsid w:val="0099141E"/>
    <w:rsid w:val="00991812"/>
    <w:rsid w:val="00992858"/>
    <w:rsid w:val="009A02FC"/>
    <w:rsid w:val="009A3314"/>
    <w:rsid w:val="009C0F3F"/>
    <w:rsid w:val="009C30AA"/>
    <w:rsid w:val="009C3667"/>
    <w:rsid w:val="009C374F"/>
    <w:rsid w:val="009C4229"/>
    <w:rsid w:val="009C710E"/>
    <w:rsid w:val="009D7595"/>
    <w:rsid w:val="009D7A9A"/>
    <w:rsid w:val="009E0545"/>
    <w:rsid w:val="009E2F7A"/>
    <w:rsid w:val="009E36A9"/>
    <w:rsid w:val="009E4CC0"/>
    <w:rsid w:val="009F1D92"/>
    <w:rsid w:val="009F24EA"/>
    <w:rsid w:val="009F4B2A"/>
    <w:rsid w:val="009F57BE"/>
    <w:rsid w:val="00A03881"/>
    <w:rsid w:val="00A12E2E"/>
    <w:rsid w:val="00A13374"/>
    <w:rsid w:val="00A307D6"/>
    <w:rsid w:val="00A41C5A"/>
    <w:rsid w:val="00A42B47"/>
    <w:rsid w:val="00A43254"/>
    <w:rsid w:val="00A4417F"/>
    <w:rsid w:val="00A461FF"/>
    <w:rsid w:val="00A47B26"/>
    <w:rsid w:val="00A50960"/>
    <w:rsid w:val="00A6024F"/>
    <w:rsid w:val="00A65139"/>
    <w:rsid w:val="00A6770A"/>
    <w:rsid w:val="00A763CC"/>
    <w:rsid w:val="00A816BF"/>
    <w:rsid w:val="00A866E8"/>
    <w:rsid w:val="00A87F28"/>
    <w:rsid w:val="00A9059D"/>
    <w:rsid w:val="00A9073C"/>
    <w:rsid w:val="00A91B0B"/>
    <w:rsid w:val="00AA2B5D"/>
    <w:rsid w:val="00AA4246"/>
    <w:rsid w:val="00AB0B6E"/>
    <w:rsid w:val="00AB2B30"/>
    <w:rsid w:val="00AC3DE0"/>
    <w:rsid w:val="00AC757F"/>
    <w:rsid w:val="00AD4764"/>
    <w:rsid w:val="00AD59E5"/>
    <w:rsid w:val="00AE185E"/>
    <w:rsid w:val="00AF0FEF"/>
    <w:rsid w:val="00AF1BD7"/>
    <w:rsid w:val="00AF2A95"/>
    <w:rsid w:val="00AF7C76"/>
    <w:rsid w:val="00B006F3"/>
    <w:rsid w:val="00B10E69"/>
    <w:rsid w:val="00B11B48"/>
    <w:rsid w:val="00B121AF"/>
    <w:rsid w:val="00B13AF5"/>
    <w:rsid w:val="00B21DFA"/>
    <w:rsid w:val="00B229C2"/>
    <w:rsid w:val="00B23EA0"/>
    <w:rsid w:val="00B2584E"/>
    <w:rsid w:val="00B3006A"/>
    <w:rsid w:val="00B33DF7"/>
    <w:rsid w:val="00B3444C"/>
    <w:rsid w:val="00B376A3"/>
    <w:rsid w:val="00B515E7"/>
    <w:rsid w:val="00B516EF"/>
    <w:rsid w:val="00B57E4E"/>
    <w:rsid w:val="00B627BF"/>
    <w:rsid w:val="00B70676"/>
    <w:rsid w:val="00B71596"/>
    <w:rsid w:val="00B7345D"/>
    <w:rsid w:val="00B76A12"/>
    <w:rsid w:val="00B82CAE"/>
    <w:rsid w:val="00B863B5"/>
    <w:rsid w:val="00B863F1"/>
    <w:rsid w:val="00B864FC"/>
    <w:rsid w:val="00B9270B"/>
    <w:rsid w:val="00B92BE5"/>
    <w:rsid w:val="00B935CB"/>
    <w:rsid w:val="00B948B4"/>
    <w:rsid w:val="00B9641E"/>
    <w:rsid w:val="00B969FE"/>
    <w:rsid w:val="00B97284"/>
    <w:rsid w:val="00BA2C15"/>
    <w:rsid w:val="00BB4A13"/>
    <w:rsid w:val="00BC04DE"/>
    <w:rsid w:val="00BC3B1F"/>
    <w:rsid w:val="00BC57DD"/>
    <w:rsid w:val="00BD78CC"/>
    <w:rsid w:val="00BE06F1"/>
    <w:rsid w:val="00BE085B"/>
    <w:rsid w:val="00BE2178"/>
    <w:rsid w:val="00BE37C8"/>
    <w:rsid w:val="00BE4BA1"/>
    <w:rsid w:val="00BF31C0"/>
    <w:rsid w:val="00BF7C7B"/>
    <w:rsid w:val="00C01C49"/>
    <w:rsid w:val="00C04E45"/>
    <w:rsid w:val="00C134A1"/>
    <w:rsid w:val="00C152BB"/>
    <w:rsid w:val="00C15A7A"/>
    <w:rsid w:val="00C22A73"/>
    <w:rsid w:val="00C239EB"/>
    <w:rsid w:val="00C3514E"/>
    <w:rsid w:val="00C351F9"/>
    <w:rsid w:val="00C4209A"/>
    <w:rsid w:val="00C478EE"/>
    <w:rsid w:val="00C53299"/>
    <w:rsid w:val="00C54359"/>
    <w:rsid w:val="00C56AEB"/>
    <w:rsid w:val="00C611A9"/>
    <w:rsid w:val="00C6230A"/>
    <w:rsid w:val="00C663AB"/>
    <w:rsid w:val="00C664AF"/>
    <w:rsid w:val="00C73212"/>
    <w:rsid w:val="00C74A6B"/>
    <w:rsid w:val="00C813F4"/>
    <w:rsid w:val="00C82360"/>
    <w:rsid w:val="00C82494"/>
    <w:rsid w:val="00C87B93"/>
    <w:rsid w:val="00C915EC"/>
    <w:rsid w:val="00CA1BA1"/>
    <w:rsid w:val="00CA285F"/>
    <w:rsid w:val="00CA7EFF"/>
    <w:rsid w:val="00CC0951"/>
    <w:rsid w:val="00CC3692"/>
    <w:rsid w:val="00CD0E2F"/>
    <w:rsid w:val="00CD1774"/>
    <w:rsid w:val="00CE0CE4"/>
    <w:rsid w:val="00CE2A3B"/>
    <w:rsid w:val="00CE77DD"/>
    <w:rsid w:val="00CF2680"/>
    <w:rsid w:val="00CF630A"/>
    <w:rsid w:val="00D02540"/>
    <w:rsid w:val="00D02A85"/>
    <w:rsid w:val="00D0736D"/>
    <w:rsid w:val="00D113EE"/>
    <w:rsid w:val="00D11D27"/>
    <w:rsid w:val="00D14F64"/>
    <w:rsid w:val="00D26AC0"/>
    <w:rsid w:val="00D26FF6"/>
    <w:rsid w:val="00D3133C"/>
    <w:rsid w:val="00D3490A"/>
    <w:rsid w:val="00D363B9"/>
    <w:rsid w:val="00D41B3D"/>
    <w:rsid w:val="00D50B9B"/>
    <w:rsid w:val="00D561A2"/>
    <w:rsid w:val="00D56A50"/>
    <w:rsid w:val="00D57FA7"/>
    <w:rsid w:val="00D621B6"/>
    <w:rsid w:val="00D625B3"/>
    <w:rsid w:val="00D638A1"/>
    <w:rsid w:val="00D63A13"/>
    <w:rsid w:val="00D72C21"/>
    <w:rsid w:val="00D73729"/>
    <w:rsid w:val="00D73B9E"/>
    <w:rsid w:val="00D73E38"/>
    <w:rsid w:val="00D81237"/>
    <w:rsid w:val="00D822C1"/>
    <w:rsid w:val="00D87475"/>
    <w:rsid w:val="00D9515C"/>
    <w:rsid w:val="00DA0733"/>
    <w:rsid w:val="00DC0DED"/>
    <w:rsid w:val="00DC7A14"/>
    <w:rsid w:val="00DD40E3"/>
    <w:rsid w:val="00DE1783"/>
    <w:rsid w:val="00E06EA0"/>
    <w:rsid w:val="00E11A5D"/>
    <w:rsid w:val="00E1589F"/>
    <w:rsid w:val="00E17128"/>
    <w:rsid w:val="00E22729"/>
    <w:rsid w:val="00E22987"/>
    <w:rsid w:val="00E23FB1"/>
    <w:rsid w:val="00E42CDB"/>
    <w:rsid w:val="00E456B6"/>
    <w:rsid w:val="00E546C4"/>
    <w:rsid w:val="00E553A0"/>
    <w:rsid w:val="00E562B1"/>
    <w:rsid w:val="00E6386E"/>
    <w:rsid w:val="00E66A97"/>
    <w:rsid w:val="00E67236"/>
    <w:rsid w:val="00E76B16"/>
    <w:rsid w:val="00E81FB1"/>
    <w:rsid w:val="00E9307E"/>
    <w:rsid w:val="00E93C50"/>
    <w:rsid w:val="00EA1BFD"/>
    <w:rsid w:val="00EA6D40"/>
    <w:rsid w:val="00EA7CD4"/>
    <w:rsid w:val="00EA7E06"/>
    <w:rsid w:val="00EB12BD"/>
    <w:rsid w:val="00EB58B4"/>
    <w:rsid w:val="00EC09F6"/>
    <w:rsid w:val="00EC5709"/>
    <w:rsid w:val="00EC6C24"/>
    <w:rsid w:val="00EC74FD"/>
    <w:rsid w:val="00ED4F76"/>
    <w:rsid w:val="00ED7855"/>
    <w:rsid w:val="00EE1341"/>
    <w:rsid w:val="00EE13D3"/>
    <w:rsid w:val="00EF4EDF"/>
    <w:rsid w:val="00EF692D"/>
    <w:rsid w:val="00EF69DF"/>
    <w:rsid w:val="00EF6C0C"/>
    <w:rsid w:val="00F00312"/>
    <w:rsid w:val="00F01FD2"/>
    <w:rsid w:val="00F04D2A"/>
    <w:rsid w:val="00F04FD5"/>
    <w:rsid w:val="00F21741"/>
    <w:rsid w:val="00F23B2D"/>
    <w:rsid w:val="00F32029"/>
    <w:rsid w:val="00F32402"/>
    <w:rsid w:val="00F32CCE"/>
    <w:rsid w:val="00F37DEC"/>
    <w:rsid w:val="00F40E42"/>
    <w:rsid w:val="00F44518"/>
    <w:rsid w:val="00F54419"/>
    <w:rsid w:val="00F5639D"/>
    <w:rsid w:val="00F61D7B"/>
    <w:rsid w:val="00F6607F"/>
    <w:rsid w:val="00F70671"/>
    <w:rsid w:val="00F714E1"/>
    <w:rsid w:val="00F77502"/>
    <w:rsid w:val="00F80AEE"/>
    <w:rsid w:val="00F84E65"/>
    <w:rsid w:val="00F85993"/>
    <w:rsid w:val="00F866FC"/>
    <w:rsid w:val="00F91568"/>
    <w:rsid w:val="00F94C61"/>
    <w:rsid w:val="00F96A8F"/>
    <w:rsid w:val="00F979BE"/>
    <w:rsid w:val="00FA1C5F"/>
    <w:rsid w:val="00FA2549"/>
    <w:rsid w:val="00FC23E9"/>
    <w:rsid w:val="00FC2CF9"/>
    <w:rsid w:val="00FD04B0"/>
    <w:rsid w:val="00FD3E08"/>
    <w:rsid w:val="00FD47C2"/>
    <w:rsid w:val="00FD648D"/>
    <w:rsid w:val="00FE5577"/>
    <w:rsid w:val="00FE6C79"/>
    <w:rsid w:val="00FF166B"/>
    <w:rsid w:val="00FF4CD5"/>
    <w:rsid w:val="00FF5432"/>
    <w:rsid w:val="00FF618C"/>
    <w:rsid w:val="00FF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7A98E"/>
  <w15:chartTrackingRefBased/>
  <w15:docId w15:val="{FEBCF48E-87A6-434B-AB55-A9C588EF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57FA7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22729"/>
    <w:pPr>
      <w:widowControl w:val="0"/>
      <w:ind w:leftChars="200" w:left="480"/>
    </w:pPr>
    <w:rPr>
      <w:rFonts w:asciiTheme="minorHAnsi" w:eastAsiaTheme="minorEastAsia" w:hAnsiTheme="minorHAnsi" w:cstheme="minorBidi"/>
      <w:kern w:val="2"/>
      <w:szCs w:val="22"/>
    </w:rPr>
  </w:style>
  <w:style w:type="paragraph" w:styleId="a4">
    <w:name w:val="No Spacing"/>
    <w:uiPriority w:val="1"/>
    <w:qFormat/>
    <w:rsid w:val="000A2B39"/>
    <w:pPr>
      <w:widowControl w:val="0"/>
    </w:pPr>
  </w:style>
  <w:style w:type="paragraph" w:styleId="a5">
    <w:name w:val="footnote text"/>
    <w:basedOn w:val="a"/>
    <w:link w:val="a6"/>
    <w:uiPriority w:val="99"/>
    <w:semiHidden/>
    <w:unhideWhenUsed/>
    <w:rsid w:val="00B863B5"/>
    <w:pPr>
      <w:widowControl w:val="0"/>
      <w:snapToGrid w:val="0"/>
    </w:pPr>
    <w:rPr>
      <w:rFonts w:asciiTheme="minorHAnsi" w:eastAsiaTheme="minorEastAsia" w:hAnsiTheme="minorHAnsi" w:cstheme="minorBidi"/>
      <w:kern w:val="2"/>
      <w:sz w:val="20"/>
      <w:szCs w:val="20"/>
    </w:rPr>
  </w:style>
  <w:style w:type="character" w:customStyle="1" w:styleId="a6">
    <w:name w:val="註腳文字 字元"/>
    <w:basedOn w:val="a0"/>
    <w:link w:val="a5"/>
    <w:uiPriority w:val="99"/>
    <w:semiHidden/>
    <w:rsid w:val="00B863B5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B863B5"/>
    <w:rPr>
      <w:vertAlign w:val="superscript"/>
    </w:rPr>
  </w:style>
  <w:style w:type="paragraph" w:styleId="a8">
    <w:name w:val="footer"/>
    <w:basedOn w:val="a"/>
    <w:link w:val="a9"/>
    <w:uiPriority w:val="99"/>
    <w:unhideWhenUsed/>
    <w:rsid w:val="009C374F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C374F"/>
    <w:rPr>
      <w:sz w:val="20"/>
      <w:szCs w:val="20"/>
    </w:rPr>
  </w:style>
  <w:style w:type="character" w:styleId="aa">
    <w:name w:val="page number"/>
    <w:basedOn w:val="a0"/>
    <w:uiPriority w:val="99"/>
    <w:semiHidden/>
    <w:unhideWhenUsed/>
    <w:rsid w:val="009C374F"/>
  </w:style>
  <w:style w:type="paragraph" w:styleId="Web">
    <w:name w:val="Normal (Web)"/>
    <w:basedOn w:val="a"/>
    <w:uiPriority w:val="99"/>
    <w:unhideWhenUsed/>
    <w:rsid w:val="0099141E"/>
    <w:pPr>
      <w:spacing w:before="100" w:beforeAutospacing="1" w:after="100" w:afterAutospacing="1"/>
    </w:pPr>
  </w:style>
  <w:style w:type="paragraph" w:styleId="ab">
    <w:name w:val="header"/>
    <w:basedOn w:val="a"/>
    <w:link w:val="ac"/>
    <w:uiPriority w:val="99"/>
    <w:unhideWhenUsed/>
    <w:rsid w:val="009914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9141E"/>
    <w:rPr>
      <w:rFonts w:ascii="新細明體" w:eastAsia="新細明體" w:hAnsi="新細明體" w:cs="新細明體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23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5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13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8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6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9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5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27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54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03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0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6B2FA35-49F0-0D4F-B949-70907B917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8</Pages>
  <Words>2227</Words>
  <Characters>12700</Characters>
  <Application>Microsoft Office Word</Application>
  <DocSecurity>0</DocSecurity>
  <Lines>105</Lines>
  <Paragraphs>29</Paragraphs>
  <ScaleCrop>false</ScaleCrop>
  <Company/>
  <LinksUpToDate>false</LinksUpToDate>
  <CharactersWithSpaces>14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u franses</dc:creator>
  <cp:keywords/>
  <dc:description/>
  <cp:lastModifiedBy>思川 林</cp:lastModifiedBy>
  <cp:revision>3</cp:revision>
  <dcterms:created xsi:type="dcterms:W3CDTF">2019-03-14T12:42:00Z</dcterms:created>
  <dcterms:modified xsi:type="dcterms:W3CDTF">2019-03-14T12:48:00Z</dcterms:modified>
</cp:coreProperties>
</file>